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F22134" w14:textId="77777777" w:rsidR="00031241" w:rsidRPr="008E7A53" w:rsidRDefault="00031241" w:rsidP="00031241">
      <w:pPr>
        <w:pStyle w:val="Title"/>
      </w:pPr>
      <w:r w:rsidRPr="008E7A53">
        <w:t xml:space="preserve">EXPLANATORY </w:t>
      </w:r>
      <w:r w:rsidRPr="00ED5233">
        <w:t>STATEMENT</w:t>
      </w:r>
    </w:p>
    <w:p w14:paraId="4FF0B882" w14:textId="77777777" w:rsidR="00031241" w:rsidRPr="00EC6FFB" w:rsidRDefault="00031241" w:rsidP="00031241">
      <w:pPr>
        <w:jc w:val="center"/>
      </w:pPr>
      <w:r w:rsidRPr="008E7A53">
        <w:t xml:space="preserve">Approved </w:t>
      </w:r>
      <w:r w:rsidRPr="00EC6FFB">
        <w:t>by the Australian Communications and Media Authority</w:t>
      </w:r>
    </w:p>
    <w:p w14:paraId="60E32D4A" w14:textId="77777777" w:rsidR="00031241" w:rsidRPr="00EC6FFB" w:rsidRDefault="00031241" w:rsidP="00031241">
      <w:pPr>
        <w:jc w:val="center"/>
        <w:rPr>
          <w:rStyle w:val="Emphasis"/>
        </w:rPr>
      </w:pPr>
      <w:r w:rsidRPr="00EC6FFB">
        <w:rPr>
          <w:rStyle w:val="Emphasis"/>
        </w:rPr>
        <w:t>Broadcasting Services Act 1992</w:t>
      </w:r>
    </w:p>
    <w:p w14:paraId="064D5677" w14:textId="0BF24827" w:rsidR="00031241" w:rsidRPr="00700635" w:rsidRDefault="00031241" w:rsidP="00FE1D70">
      <w:pPr>
        <w:jc w:val="center"/>
        <w:rPr>
          <w:rStyle w:val="IntenseReference"/>
          <w:b w:val="0"/>
        </w:rPr>
      </w:pPr>
      <w:r w:rsidRPr="00700635">
        <w:rPr>
          <w:rStyle w:val="Emphasis"/>
          <w:b/>
        </w:rPr>
        <w:t>Variation to Licence Area Plan –</w:t>
      </w:r>
      <w:r w:rsidR="009219C8">
        <w:rPr>
          <w:rStyle w:val="Emphasis"/>
          <w:b/>
        </w:rPr>
        <w:t xml:space="preserve"> </w:t>
      </w:r>
      <w:r w:rsidR="00F42707">
        <w:rPr>
          <w:rStyle w:val="Emphasis"/>
          <w:b/>
        </w:rPr>
        <w:t xml:space="preserve">Wangaratta </w:t>
      </w:r>
      <w:r w:rsidRPr="00700635">
        <w:rPr>
          <w:rStyle w:val="Emphasis"/>
          <w:b/>
        </w:rPr>
        <w:t>Radio – 20</w:t>
      </w:r>
      <w:r w:rsidR="00175F81">
        <w:rPr>
          <w:rStyle w:val="Emphasis"/>
          <w:b/>
        </w:rPr>
        <w:t>2</w:t>
      </w:r>
      <w:r w:rsidR="009C7F57">
        <w:rPr>
          <w:rStyle w:val="Emphasis"/>
          <w:b/>
        </w:rPr>
        <w:t>5</w:t>
      </w:r>
      <w:r w:rsidRPr="00700635">
        <w:rPr>
          <w:rStyle w:val="Emphasis"/>
          <w:b/>
        </w:rPr>
        <w:t xml:space="preserve"> </w:t>
      </w:r>
      <w:r w:rsidR="00FE1D70" w:rsidRPr="00700635">
        <w:rPr>
          <w:rStyle w:val="Emphasis"/>
          <w:b/>
        </w:rPr>
        <w:t>(</w:t>
      </w:r>
      <w:r w:rsidRPr="00700635">
        <w:rPr>
          <w:rStyle w:val="Emphasis"/>
          <w:b/>
        </w:rPr>
        <w:t>No.</w:t>
      </w:r>
      <w:r w:rsidR="00B8283E">
        <w:rPr>
          <w:rStyle w:val="Emphasis"/>
          <w:b/>
        </w:rPr>
        <w:t xml:space="preserve"> </w:t>
      </w:r>
      <w:r w:rsidR="00876C9A">
        <w:rPr>
          <w:rStyle w:val="Emphasis"/>
          <w:b/>
        </w:rPr>
        <w:t>2</w:t>
      </w:r>
      <w:r w:rsidRPr="00700635">
        <w:rPr>
          <w:rStyle w:val="Emphasis"/>
          <w:b/>
        </w:rPr>
        <w:t>)</w:t>
      </w:r>
    </w:p>
    <w:p w14:paraId="5FFAB9E4" w14:textId="77777777" w:rsidR="00031241" w:rsidRPr="00ED5233" w:rsidRDefault="00031241" w:rsidP="006125D7">
      <w:pPr>
        <w:pStyle w:val="Heading2"/>
      </w:pPr>
      <w:r w:rsidRPr="008E7A53">
        <w:t>Authority</w:t>
      </w:r>
    </w:p>
    <w:p w14:paraId="30BA558B" w14:textId="3A42A1DD" w:rsidR="00031241" w:rsidRPr="00EC6FFB" w:rsidRDefault="00031241" w:rsidP="00FE1D70">
      <w:r w:rsidRPr="00EC6FFB">
        <w:t xml:space="preserve">The Australian Communications and Media Authority </w:t>
      </w:r>
      <w:r w:rsidR="00FE1D70">
        <w:t>(</w:t>
      </w:r>
      <w:r w:rsidR="008445B1" w:rsidRPr="00E42F70">
        <w:rPr>
          <w:rStyle w:val="Strong"/>
          <w:b w:val="0"/>
          <w:bCs w:val="0"/>
        </w:rPr>
        <w:t xml:space="preserve">the </w:t>
      </w:r>
      <w:r w:rsidR="008445B1" w:rsidRPr="008445B1">
        <w:rPr>
          <w:rStyle w:val="Strong"/>
        </w:rPr>
        <w:t>ACMA</w:t>
      </w:r>
      <w:r w:rsidRPr="00EC6FFB">
        <w:t xml:space="preserve">) has made the </w:t>
      </w:r>
      <w:r w:rsidRPr="003454C0">
        <w:rPr>
          <w:rStyle w:val="Emphasis"/>
        </w:rPr>
        <w:t xml:space="preserve">Variation to Licence Area Plan – </w:t>
      </w:r>
      <w:r w:rsidR="00F42707">
        <w:rPr>
          <w:rStyle w:val="Emphasis"/>
        </w:rPr>
        <w:t xml:space="preserve">Wangaratta </w:t>
      </w:r>
      <w:r w:rsidR="00EE2FF8">
        <w:rPr>
          <w:rStyle w:val="Emphasis"/>
        </w:rPr>
        <w:t xml:space="preserve">Radio </w:t>
      </w:r>
      <w:r w:rsidRPr="003454C0">
        <w:rPr>
          <w:rStyle w:val="Emphasis"/>
        </w:rPr>
        <w:t>– 20</w:t>
      </w:r>
      <w:r w:rsidR="006F4255">
        <w:rPr>
          <w:rStyle w:val="Emphasis"/>
        </w:rPr>
        <w:t>2</w:t>
      </w:r>
      <w:r w:rsidR="00166898">
        <w:rPr>
          <w:rStyle w:val="Emphasis"/>
        </w:rPr>
        <w:t>5</w:t>
      </w:r>
      <w:r w:rsidR="00215EAD">
        <w:rPr>
          <w:rStyle w:val="Emphasis"/>
        </w:rPr>
        <w:t xml:space="preserve"> </w:t>
      </w:r>
      <w:r w:rsidR="00FE1D70">
        <w:rPr>
          <w:rStyle w:val="Emphasis"/>
        </w:rPr>
        <w:t>(</w:t>
      </w:r>
      <w:r w:rsidRPr="003454C0">
        <w:rPr>
          <w:rStyle w:val="Emphasis"/>
        </w:rPr>
        <w:t>No.</w:t>
      </w:r>
      <w:r w:rsidR="00B8283E">
        <w:rPr>
          <w:rStyle w:val="Emphasis"/>
        </w:rPr>
        <w:t xml:space="preserve"> </w:t>
      </w:r>
      <w:r w:rsidR="00876C9A">
        <w:rPr>
          <w:rStyle w:val="Emphasis"/>
        </w:rPr>
        <w:t>2</w:t>
      </w:r>
      <w:r w:rsidRPr="003454C0">
        <w:rPr>
          <w:rStyle w:val="Emphasis"/>
        </w:rPr>
        <w:t>)</w:t>
      </w:r>
      <w:r w:rsidRPr="002B0C9F">
        <w:t xml:space="preserve"> </w:t>
      </w:r>
      <w:r w:rsidR="00FE1D70" w:rsidRPr="00E42F70">
        <w:rPr>
          <w:rStyle w:val="Strong"/>
          <w:b w:val="0"/>
          <w:bCs w:val="0"/>
        </w:rPr>
        <w:t>(the</w:t>
      </w:r>
      <w:r w:rsidR="00FE1D70" w:rsidRPr="00FE1D70">
        <w:rPr>
          <w:rStyle w:val="Strong"/>
        </w:rPr>
        <w:t xml:space="preserve"> instrument</w:t>
      </w:r>
      <w:r w:rsidR="00FE1D70" w:rsidRPr="00A92449">
        <w:rPr>
          <w:rStyle w:val="Strong"/>
          <w:b w:val="0"/>
        </w:rPr>
        <w:t>)</w:t>
      </w:r>
      <w:r w:rsidRPr="00EC6FFB">
        <w:t xml:space="preserve"> under subsection 26</w:t>
      </w:r>
      <w:r w:rsidR="00FE1D70">
        <w:t>(</w:t>
      </w:r>
      <w:r w:rsidRPr="00EC6FFB">
        <w:t xml:space="preserve">2) of the </w:t>
      </w:r>
      <w:r w:rsidRPr="00841F06">
        <w:rPr>
          <w:i/>
        </w:rPr>
        <w:t>Broadcasting Services Act 1992</w:t>
      </w:r>
      <w:r w:rsidRPr="00EC6FFB">
        <w:t xml:space="preserve"> </w:t>
      </w:r>
      <w:r w:rsidR="00FE1D70" w:rsidRPr="00A92449">
        <w:rPr>
          <w:rStyle w:val="Strong"/>
          <w:b w:val="0"/>
        </w:rPr>
        <w:t>(</w:t>
      </w:r>
      <w:r w:rsidR="00FE1D70" w:rsidRPr="00E42F70">
        <w:rPr>
          <w:rStyle w:val="Strong"/>
          <w:b w:val="0"/>
          <w:bCs w:val="0"/>
        </w:rPr>
        <w:t>the</w:t>
      </w:r>
      <w:r w:rsidR="00FE1D70" w:rsidRPr="00FE1D70">
        <w:rPr>
          <w:rStyle w:val="Strong"/>
        </w:rPr>
        <w:t xml:space="preserve"> Act</w:t>
      </w:r>
      <w:r w:rsidR="00FE1D70" w:rsidRPr="00A92449">
        <w:rPr>
          <w:rStyle w:val="Strong"/>
          <w:b w:val="0"/>
        </w:rPr>
        <w:t>)</w:t>
      </w:r>
      <w:r w:rsidRPr="00EC6FFB">
        <w:t>.</w:t>
      </w:r>
    </w:p>
    <w:p w14:paraId="777076AE" w14:textId="2755DC1F" w:rsidR="00031241" w:rsidRPr="008E7A53" w:rsidRDefault="008445B1" w:rsidP="00FE1D70">
      <w:r w:rsidRPr="000F7EAD">
        <w:t>The ACMA</w:t>
      </w:r>
      <w:r w:rsidR="00031241" w:rsidRPr="008E7A53">
        <w:t xml:space="preserve"> may, by legislative instrument, vary </w:t>
      </w:r>
      <w:r w:rsidR="00A57459">
        <w:t xml:space="preserve">a </w:t>
      </w:r>
      <w:r w:rsidR="00031241" w:rsidRPr="008E7A53">
        <w:t xml:space="preserve">licence area plan </w:t>
      </w:r>
      <w:r w:rsidR="00FE1D70">
        <w:t>(</w:t>
      </w:r>
      <w:r w:rsidR="00031241" w:rsidRPr="008E7A53">
        <w:rPr>
          <w:b/>
        </w:rPr>
        <w:t>LAP</w:t>
      </w:r>
      <w:r w:rsidR="00031241" w:rsidRPr="008E7A53">
        <w:t>) under subsection 26</w:t>
      </w:r>
      <w:r w:rsidR="00FE1D70">
        <w:t>(</w:t>
      </w:r>
      <w:r w:rsidR="00031241" w:rsidRPr="008E7A53">
        <w:t>2) of the Act.</w:t>
      </w:r>
    </w:p>
    <w:p w14:paraId="3085F277" w14:textId="77777777" w:rsidR="00031241" w:rsidRPr="008E7A53" w:rsidRDefault="00031241" w:rsidP="006125D7">
      <w:pPr>
        <w:pStyle w:val="Heading2"/>
      </w:pPr>
      <w:r w:rsidRPr="008E7A53">
        <w:t>Purpose and operation of the instrument</w:t>
      </w:r>
    </w:p>
    <w:p w14:paraId="4E48A09A" w14:textId="77777777" w:rsidR="004C2698" w:rsidRDefault="00CB439B" w:rsidP="00031241">
      <w:r>
        <w:t>L</w:t>
      </w:r>
      <w:r w:rsidR="00DD1A4B">
        <w:t>APs</w:t>
      </w:r>
      <w:r>
        <w:t xml:space="preserve"> </w:t>
      </w:r>
      <w:r w:rsidR="00031241" w:rsidRPr="008E7A53">
        <w:t xml:space="preserve">determine the number and characteristics, including technical specifications, of broadcasting services that are to be </w:t>
      </w:r>
      <w:r w:rsidR="0067442E">
        <w:t xml:space="preserve">made </w:t>
      </w:r>
      <w:r w:rsidR="00031241" w:rsidRPr="008E7A53">
        <w:t xml:space="preserve">available </w:t>
      </w:r>
      <w:proofErr w:type="gramStart"/>
      <w:r w:rsidR="00031241" w:rsidRPr="008E7A53">
        <w:t>in particular areas</w:t>
      </w:r>
      <w:proofErr w:type="gramEnd"/>
      <w:r w:rsidR="00031241" w:rsidRPr="008E7A53">
        <w:t xml:space="preserve"> of Australia with the use of the broadcasting services bands.</w:t>
      </w:r>
      <w:r w:rsidR="00320D7D">
        <w:t xml:space="preserve"> </w:t>
      </w:r>
    </w:p>
    <w:p w14:paraId="0B7BF43B" w14:textId="7E297788" w:rsidR="00320D7D" w:rsidRDefault="00BF4F73" w:rsidP="00031241">
      <w:r>
        <w:t xml:space="preserve">The </w:t>
      </w:r>
      <w:r w:rsidR="006E6891">
        <w:t xml:space="preserve">Australian Broadcasting Authority determined </w:t>
      </w:r>
      <w:r>
        <w:t xml:space="preserve">the </w:t>
      </w:r>
      <w:r w:rsidR="00F958C8" w:rsidRPr="00FE1D70">
        <w:rPr>
          <w:rStyle w:val="Emphasis"/>
        </w:rPr>
        <w:t xml:space="preserve">Licence Area Plan </w:t>
      </w:r>
      <w:r w:rsidR="00F958C8">
        <w:rPr>
          <w:rStyle w:val="Emphasis"/>
        </w:rPr>
        <w:t xml:space="preserve">– </w:t>
      </w:r>
      <w:proofErr w:type="gramStart"/>
      <w:r w:rsidR="00F42707">
        <w:rPr>
          <w:rStyle w:val="Emphasis"/>
        </w:rPr>
        <w:t xml:space="preserve">Wangaratta </w:t>
      </w:r>
      <w:r w:rsidR="00FF1A6C">
        <w:rPr>
          <w:rStyle w:val="Emphasis"/>
        </w:rPr>
        <w:t xml:space="preserve"> </w:t>
      </w:r>
      <w:r w:rsidR="004024BE">
        <w:rPr>
          <w:rStyle w:val="Emphasis"/>
        </w:rPr>
        <w:t>Radio</w:t>
      </w:r>
      <w:proofErr w:type="gramEnd"/>
      <w:r w:rsidR="00F40DD1">
        <w:rPr>
          <w:rStyle w:val="Emphasis"/>
        </w:rPr>
        <w:t xml:space="preserve"> </w:t>
      </w:r>
      <w:r w:rsidR="00F958C8">
        <w:rPr>
          <w:rStyle w:val="Emphasis"/>
        </w:rPr>
        <w:t>–</w:t>
      </w:r>
      <w:r w:rsidR="00F40DD1">
        <w:rPr>
          <w:rStyle w:val="Emphasis"/>
        </w:rPr>
        <w:t xml:space="preserve"> </w:t>
      </w:r>
      <w:r w:rsidR="00837D60">
        <w:rPr>
          <w:rStyle w:val="Emphasis"/>
        </w:rPr>
        <w:t>September 1997</w:t>
      </w:r>
      <w:r w:rsidR="004A073C">
        <w:rPr>
          <w:rStyle w:val="Emphasis"/>
        </w:rPr>
        <w:t xml:space="preserve"> </w:t>
      </w:r>
      <w:r w:rsidR="00F958C8">
        <w:t>(</w:t>
      </w:r>
      <w:r w:rsidR="00837D60" w:rsidRPr="00904169">
        <w:rPr>
          <w:bCs/>
          <w:iCs/>
          <w:szCs w:val="28"/>
        </w:rPr>
        <w:t>F2005B00</w:t>
      </w:r>
      <w:r w:rsidR="00837D60">
        <w:rPr>
          <w:bCs/>
          <w:iCs/>
          <w:szCs w:val="28"/>
        </w:rPr>
        <w:t>805</w:t>
      </w:r>
      <w:r w:rsidR="00F958C8">
        <w:t>)</w:t>
      </w:r>
      <w:r w:rsidR="00F958C8" w:rsidRPr="0067062C">
        <w:t xml:space="preserve"> </w:t>
      </w:r>
      <w:r w:rsidR="00F958C8">
        <w:t>(</w:t>
      </w:r>
      <w:r w:rsidR="00F42707">
        <w:rPr>
          <w:b/>
        </w:rPr>
        <w:t>Wangaratta</w:t>
      </w:r>
      <w:r w:rsidR="0089713D">
        <w:rPr>
          <w:b/>
        </w:rPr>
        <w:t xml:space="preserve"> </w:t>
      </w:r>
      <w:r w:rsidR="00EF27C8">
        <w:rPr>
          <w:b/>
        </w:rPr>
        <w:t>LAP</w:t>
      </w:r>
      <w:r w:rsidR="00F958C8" w:rsidRPr="008E7A53">
        <w:t>)</w:t>
      </w:r>
      <w:r w:rsidR="006E6891">
        <w:t xml:space="preserve"> </w:t>
      </w:r>
      <w:r w:rsidR="007C39B8">
        <w:t xml:space="preserve">on </w:t>
      </w:r>
      <w:r w:rsidR="003C0810">
        <w:t>15 September</w:t>
      </w:r>
      <w:r w:rsidR="00FA38A5">
        <w:t xml:space="preserve"> </w:t>
      </w:r>
      <w:r w:rsidR="003C0810">
        <w:t>1997</w:t>
      </w:r>
      <w:r w:rsidR="007C39B8">
        <w:t>.</w:t>
      </w:r>
      <w:r w:rsidR="004A2BB8">
        <w:t xml:space="preserve"> </w:t>
      </w:r>
    </w:p>
    <w:p w14:paraId="37CD807C" w14:textId="2223C58B" w:rsidR="00580109" w:rsidRDefault="00B71F89" w:rsidP="00017A06">
      <w:pPr>
        <w:rPr>
          <w:color w:val="000000"/>
          <w:shd w:val="clear" w:color="auto" w:fill="FFFFFF"/>
        </w:rPr>
      </w:pPr>
      <w:r w:rsidRPr="002A2718">
        <w:rPr>
          <w:color w:val="000000"/>
          <w:shd w:val="clear" w:color="auto" w:fill="FFFFFF"/>
        </w:rPr>
        <w:t>The instrument</w:t>
      </w:r>
      <w:r w:rsidR="00580109">
        <w:rPr>
          <w:color w:val="000000"/>
          <w:shd w:val="clear" w:color="auto" w:fill="FFFFFF"/>
        </w:rPr>
        <w:t xml:space="preserve"> </w:t>
      </w:r>
      <w:r w:rsidR="0058194E">
        <w:rPr>
          <w:color w:val="000000"/>
          <w:shd w:val="clear" w:color="auto" w:fill="FFFFFF"/>
        </w:rPr>
        <w:t>amends the Wangaratta LAP to</w:t>
      </w:r>
      <w:r w:rsidR="0024021E">
        <w:rPr>
          <w:color w:val="000000"/>
          <w:shd w:val="clear" w:color="auto" w:fill="FFFFFF"/>
        </w:rPr>
        <w:t xml:space="preserve"> correct minor errors made </w:t>
      </w:r>
      <w:r w:rsidR="001E3879">
        <w:rPr>
          <w:color w:val="000000"/>
          <w:shd w:val="clear" w:color="auto" w:fill="FFFFFF"/>
        </w:rPr>
        <w:t xml:space="preserve">when the </w:t>
      </w:r>
      <w:r w:rsidR="00AE3678">
        <w:rPr>
          <w:color w:val="000000"/>
          <w:shd w:val="clear" w:color="auto" w:fill="FFFFFF"/>
        </w:rPr>
        <w:t xml:space="preserve">Wangaratta LAP was varied by the </w:t>
      </w:r>
      <w:r w:rsidR="00AE3678" w:rsidRPr="003454C0">
        <w:rPr>
          <w:rStyle w:val="Emphasis"/>
        </w:rPr>
        <w:t xml:space="preserve">Variation to Licence Area Plan – </w:t>
      </w:r>
      <w:r w:rsidR="00AE3678">
        <w:rPr>
          <w:rStyle w:val="Emphasis"/>
        </w:rPr>
        <w:t xml:space="preserve">Wangaratta Radio </w:t>
      </w:r>
      <w:r w:rsidR="00AE3678" w:rsidRPr="003454C0">
        <w:rPr>
          <w:rStyle w:val="Emphasis"/>
        </w:rPr>
        <w:t>– 20</w:t>
      </w:r>
      <w:r w:rsidR="00AE3678">
        <w:rPr>
          <w:rStyle w:val="Emphasis"/>
        </w:rPr>
        <w:t>25 (</w:t>
      </w:r>
      <w:r w:rsidR="00AE3678" w:rsidRPr="003454C0">
        <w:rPr>
          <w:rStyle w:val="Emphasis"/>
        </w:rPr>
        <w:t>No.</w:t>
      </w:r>
      <w:r w:rsidR="00AE3678">
        <w:rPr>
          <w:rStyle w:val="Emphasis"/>
        </w:rPr>
        <w:t xml:space="preserve"> 1</w:t>
      </w:r>
      <w:r w:rsidR="00AE3678" w:rsidRPr="003454C0">
        <w:rPr>
          <w:rStyle w:val="Emphasis"/>
        </w:rPr>
        <w:t>)</w:t>
      </w:r>
      <w:r w:rsidR="00AE3678" w:rsidRPr="002B0C9F">
        <w:t xml:space="preserve"> </w:t>
      </w:r>
      <w:r w:rsidR="00CB4498">
        <w:t>in May 2025 (</w:t>
      </w:r>
      <w:r w:rsidR="00CB4498" w:rsidRPr="005B14B1">
        <w:t>the</w:t>
      </w:r>
      <w:r w:rsidR="00CB4498" w:rsidRPr="00AD423C">
        <w:rPr>
          <w:b/>
          <w:bCs/>
        </w:rPr>
        <w:t xml:space="preserve"> May variation</w:t>
      </w:r>
      <w:r w:rsidR="00CB4498">
        <w:t>)</w:t>
      </w:r>
      <w:r w:rsidR="00455C45">
        <w:t xml:space="preserve">. The May variation </w:t>
      </w:r>
      <w:r w:rsidR="0031051D">
        <w:t xml:space="preserve">enabled </w:t>
      </w:r>
      <w:r w:rsidR="00F55D8F">
        <w:t>a</w:t>
      </w:r>
      <w:r w:rsidR="004523CE">
        <w:t xml:space="preserve"> commercial </w:t>
      </w:r>
      <w:r w:rsidR="00047420">
        <w:t>radio</w:t>
      </w:r>
      <w:r w:rsidR="004523CE">
        <w:t xml:space="preserve"> broadcasting service</w:t>
      </w:r>
      <w:r w:rsidR="00F55D8F">
        <w:t xml:space="preserve"> (</w:t>
      </w:r>
      <w:r w:rsidR="00F55D8F" w:rsidRPr="005B14B1">
        <w:rPr>
          <w:b/>
          <w:bCs/>
        </w:rPr>
        <w:t>3NE</w:t>
      </w:r>
      <w:r w:rsidR="00F55D8F">
        <w:t>)</w:t>
      </w:r>
      <w:r w:rsidR="004523CE">
        <w:t xml:space="preserve"> in Wangaratta to convert from </w:t>
      </w:r>
      <w:r w:rsidR="001D6B75">
        <w:t xml:space="preserve">operating on the </w:t>
      </w:r>
      <w:r w:rsidR="004523CE">
        <w:t>AM</w:t>
      </w:r>
      <w:r w:rsidR="001D6B75">
        <w:t xml:space="preserve"> frequency band</w:t>
      </w:r>
      <w:r w:rsidR="004523CE">
        <w:t xml:space="preserve"> to</w:t>
      </w:r>
      <w:r w:rsidR="001D6B75">
        <w:t xml:space="preserve"> the</w:t>
      </w:r>
      <w:r w:rsidR="004523CE">
        <w:t xml:space="preserve"> F</w:t>
      </w:r>
      <w:r w:rsidR="001D6B75">
        <w:t xml:space="preserve">M frequency band. This involved </w:t>
      </w:r>
      <w:r w:rsidR="00964BED">
        <w:rPr>
          <w:color w:val="000000"/>
          <w:shd w:val="clear" w:color="auto" w:fill="FFFFFF"/>
        </w:rPr>
        <w:t>add</w:t>
      </w:r>
      <w:r w:rsidR="001F2703">
        <w:rPr>
          <w:color w:val="000000"/>
          <w:shd w:val="clear" w:color="auto" w:fill="FFFFFF"/>
        </w:rPr>
        <w:t>ing</w:t>
      </w:r>
      <w:r w:rsidR="00964BED">
        <w:rPr>
          <w:color w:val="000000"/>
          <w:shd w:val="clear" w:color="auto" w:fill="FFFFFF"/>
        </w:rPr>
        <w:t xml:space="preserve"> </w:t>
      </w:r>
      <w:r w:rsidR="00074FD7">
        <w:rPr>
          <w:color w:val="000000"/>
          <w:shd w:val="clear" w:color="auto" w:fill="FFFFFF"/>
        </w:rPr>
        <w:t xml:space="preserve">four </w:t>
      </w:r>
      <w:r w:rsidR="00964BED">
        <w:rPr>
          <w:color w:val="000000"/>
          <w:shd w:val="clear" w:color="auto" w:fill="FFFFFF"/>
        </w:rPr>
        <w:t xml:space="preserve">additional FM infill </w:t>
      </w:r>
      <w:r w:rsidR="00CD19FD">
        <w:rPr>
          <w:color w:val="000000"/>
          <w:shd w:val="clear" w:color="auto" w:fill="FFFFFF"/>
        </w:rPr>
        <w:t xml:space="preserve">transmitters </w:t>
      </w:r>
      <w:r w:rsidR="00CA2D2B">
        <w:rPr>
          <w:color w:val="000000"/>
          <w:shd w:val="clear" w:color="auto" w:fill="FFFFFF"/>
        </w:rPr>
        <w:t xml:space="preserve">for </w:t>
      </w:r>
      <w:proofErr w:type="gramStart"/>
      <w:r w:rsidR="00AD2C16">
        <w:rPr>
          <w:color w:val="000000"/>
          <w:shd w:val="clear" w:color="auto" w:fill="FFFFFF"/>
        </w:rPr>
        <w:t>3NE</w:t>
      </w:r>
      <w:r w:rsidR="000A664D">
        <w:rPr>
          <w:color w:val="000000"/>
          <w:shd w:val="clear" w:color="auto" w:fill="FFFFFF"/>
        </w:rPr>
        <w:t>,</w:t>
      </w:r>
      <w:r w:rsidR="00AD2C16">
        <w:rPr>
          <w:color w:val="000000"/>
          <w:shd w:val="clear" w:color="auto" w:fill="FFFFFF"/>
        </w:rPr>
        <w:t xml:space="preserve"> and</w:t>
      </w:r>
      <w:proofErr w:type="gramEnd"/>
      <w:r w:rsidR="00964BED">
        <w:rPr>
          <w:color w:val="000000"/>
          <w:shd w:val="clear" w:color="auto" w:fill="FFFFFF"/>
        </w:rPr>
        <w:t xml:space="preserve"> </w:t>
      </w:r>
      <w:r w:rsidR="008D7144">
        <w:rPr>
          <w:color w:val="000000"/>
          <w:shd w:val="clear" w:color="auto" w:fill="FFFFFF"/>
        </w:rPr>
        <w:t>chang</w:t>
      </w:r>
      <w:r w:rsidR="001F2703">
        <w:rPr>
          <w:color w:val="000000"/>
          <w:shd w:val="clear" w:color="auto" w:fill="FFFFFF"/>
        </w:rPr>
        <w:t>ing</w:t>
      </w:r>
      <w:r w:rsidR="008D7144">
        <w:rPr>
          <w:color w:val="000000"/>
          <w:shd w:val="clear" w:color="auto" w:fill="FFFFFF"/>
        </w:rPr>
        <w:t xml:space="preserve"> the </w:t>
      </w:r>
      <w:r w:rsidR="00C62F74">
        <w:rPr>
          <w:color w:val="000000"/>
          <w:shd w:val="clear" w:color="auto" w:fill="FFFFFF"/>
        </w:rPr>
        <w:t>technical specif</w:t>
      </w:r>
      <w:r w:rsidR="00306D30">
        <w:rPr>
          <w:color w:val="000000"/>
          <w:shd w:val="clear" w:color="auto" w:fill="FFFFFF"/>
        </w:rPr>
        <w:t>i</w:t>
      </w:r>
      <w:r w:rsidR="00C62F74">
        <w:rPr>
          <w:color w:val="000000"/>
          <w:shd w:val="clear" w:color="auto" w:fill="FFFFFF"/>
        </w:rPr>
        <w:t>cation</w:t>
      </w:r>
      <w:r w:rsidR="00E128EA">
        <w:rPr>
          <w:color w:val="000000"/>
          <w:shd w:val="clear" w:color="auto" w:fill="FFFFFF"/>
        </w:rPr>
        <w:t>s</w:t>
      </w:r>
      <w:r w:rsidR="008D7144">
        <w:rPr>
          <w:color w:val="000000"/>
          <w:shd w:val="clear" w:color="auto" w:fill="FFFFFF"/>
        </w:rPr>
        <w:t xml:space="preserve"> of</w:t>
      </w:r>
      <w:r w:rsidR="004F011E">
        <w:rPr>
          <w:color w:val="000000"/>
          <w:shd w:val="clear" w:color="auto" w:fill="FFFFFF"/>
        </w:rPr>
        <w:t xml:space="preserve"> a transmitter for</w:t>
      </w:r>
      <w:r w:rsidR="008D7144">
        <w:rPr>
          <w:color w:val="000000"/>
          <w:shd w:val="clear" w:color="auto" w:fill="FFFFFF"/>
        </w:rPr>
        <w:t xml:space="preserve"> another commercia</w:t>
      </w:r>
      <w:r w:rsidR="00312C1F">
        <w:rPr>
          <w:color w:val="000000"/>
          <w:shd w:val="clear" w:color="auto" w:fill="FFFFFF"/>
        </w:rPr>
        <w:t>l</w:t>
      </w:r>
      <w:r w:rsidR="00C62F74">
        <w:rPr>
          <w:color w:val="000000"/>
          <w:shd w:val="clear" w:color="auto" w:fill="FFFFFF"/>
        </w:rPr>
        <w:t xml:space="preserve"> radio</w:t>
      </w:r>
      <w:r w:rsidR="008D7144">
        <w:rPr>
          <w:color w:val="000000"/>
          <w:shd w:val="clear" w:color="auto" w:fill="FFFFFF"/>
        </w:rPr>
        <w:t xml:space="preserve"> broadcasting </w:t>
      </w:r>
      <w:r w:rsidR="00CA2D2B">
        <w:rPr>
          <w:color w:val="000000"/>
          <w:shd w:val="clear" w:color="auto" w:fill="FFFFFF"/>
        </w:rPr>
        <w:t>service</w:t>
      </w:r>
      <w:r w:rsidR="008F28A4">
        <w:rPr>
          <w:color w:val="000000"/>
          <w:shd w:val="clear" w:color="auto" w:fill="FFFFFF"/>
        </w:rPr>
        <w:t xml:space="preserve"> (</w:t>
      </w:r>
      <w:r w:rsidR="008F28A4" w:rsidRPr="00AE16F9">
        <w:rPr>
          <w:b/>
          <w:bCs/>
          <w:color w:val="000000"/>
          <w:shd w:val="clear" w:color="auto" w:fill="FFFFFF"/>
        </w:rPr>
        <w:t>3NNN</w:t>
      </w:r>
      <w:r w:rsidR="008F28A4">
        <w:rPr>
          <w:color w:val="000000"/>
          <w:shd w:val="clear" w:color="auto" w:fill="FFFFFF"/>
        </w:rPr>
        <w:t>)</w:t>
      </w:r>
      <w:r w:rsidR="00CA2D2B">
        <w:rPr>
          <w:color w:val="000000"/>
          <w:shd w:val="clear" w:color="auto" w:fill="FFFFFF"/>
        </w:rPr>
        <w:t xml:space="preserve"> </w:t>
      </w:r>
      <w:r w:rsidR="003A43AA">
        <w:rPr>
          <w:color w:val="000000"/>
          <w:shd w:val="clear" w:color="auto" w:fill="FFFFFF"/>
        </w:rPr>
        <w:t>in Bright.</w:t>
      </w:r>
    </w:p>
    <w:p w14:paraId="7EE4C1A6" w14:textId="23554A18" w:rsidR="007F2977" w:rsidRDefault="00E67DFD" w:rsidP="00017A06">
      <w:pPr>
        <w:rPr>
          <w:color w:val="000000"/>
          <w:shd w:val="clear" w:color="auto" w:fill="FFFFFF"/>
        </w:rPr>
      </w:pPr>
      <w:r>
        <w:rPr>
          <w:color w:val="000000"/>
          <w:shd w:val="clear" w:color="auto" w:fill="FFFFFF"/>
        </w:rPr>
        <w:t xml:space="preserve">Minor errors were made in the technical specifications of the </w:t>
      </w:r>
      <w:r w:rsidR="00F70C64">
        <w:rPr>
          <w:color w:val="000000"/>
          <w:shd w:val="clear" w:color="auto" w:fill="FFFFFF"/>
        </w:rPr>
        <w:t>May variation</w:t>
      </w:r>
      <w:r w:rsidR="008C5B6A">
        <w:rPr>
          <w:color w:val="000000"/>
          <w:shd w:val="clear" w:color="auto" w:fill="FFFFFF"/>
        </w:rPr>
        <w:t xml:space="preserve"> including to the transmitter numbers of the Bright and Wodonga </w:t>
      </w:r>
      <w:r w:rsidR="00DE6B0E">
        <w:rPr>
          <w:color w:val="000000"/>
          <w:shd w:val="clear" w:color="auto" w:fill="FFFFFF"/>
        </w:rPr>
        <w:t>infill</w:t>
      </w:r>
      <w:r w:rsidR="00551FB9">
        <w:rPr>
          <w:color w:val="000000"/>
          <w:shd w:val="clear" w:color="auto" w:fill="FFFFFF"/>
        </w:rPr>
        <w:t xml:space="preserve"> transmitters</w:t>
      </w:r>
      <w:r w:rsidR="00DE6B0E">
        <w:rPr>
          <w:color w:val="000000"/>
          <w:shd w:val="clear" w:color="auto" w:fill="FFFFFF"/>
        </w:rPr>
        <w:t xml:space="preserve">, and the output </w:t>
      </w:r>
      <w:r w:rsidR="00047420">
        <w:rPr>
          <w:color w:val="000000"/>
          <w:shd w:val="clear" w:color="auto" w:fill="FFFFFF"/>
        </w:rPr>
        <w:t>variation</w:t>
      </w:r>
      <w:r w:rsidR="00DE6B0E">
        <w:rPr>
          <w:color w:val="000000"/>
          <w:shd w:val="clear" w:color="auto" w:fill="FFFFFF"/>
        </w:rPr>
        <w:t xml:space="preserve"> pattern </w:t>
      </w:r>
      <w:r w:rsidR="00F30F49">
        <w:rPr>
          <w:color w:val="000000"/>
          <w:shd w:val="clear" w:color="auto" w:fill="FFFFFF"/>
        </w:rPr>
        <w:t>of the Wodonga infill transmitter.</w:t>
      </w:r>
    </w:p>
    <w:p w14:paraId="40995994" w14:textId="44673937" w:rsidR="009838B9" w:rsidRDefault="00F97AFF" w:rsidP="009838B9">
      <w:pPr>
        <w:rPr>
          <w:color w:val="000000"/>
          <w:shd w:val="clear" w:color="auto" w:fill="FFFFFF"/>
        </w:rPr>
      </w:pPr>
      <w:r>
        <w:rPr>
          <w:color w:val="000000"/>
          <w:shd w:val="clear" w:color="auto" w:fill="FFFFFF"/>
        </w:rPr>
        <w:t xml:space="preserve">The instrument also </w:t>
      </w:r>
      <w:r w:rsidR="00690FD1">
        <w:rPr>
          <w:color w:val="000000"/>
          <w:shd w:val="clear" w:color="auto" w:fill="FFFFFF"/>
        </w:rPr>
        <w:t>correct</w:t>
      </w:r>
      <w:r w:rsidR="00EA3DD0">
        <w:rPr>
          <w:color w:val="000000"/>
          <w:shd w:val="clear" w:color="auto" w:fill="FFFFFF"/>
        </w:rPr>
        <w:t>s two other</w:t>
      </w:r>
      <w:r w:rsidR="00690FD1">
        <w:rPr>
          <w:color w:val="000000"/>
          <w:shd w:val="clear" w:color="auto" w:fill="FFFFFF"/>
        </w:rPr>
        <w:t xml:space="preserve"> minor typographical errors.</w:t>
      </w:r>
    </w:p>
    <w:p w14:paraId="0E4B4260" w14:textId="77777777" w:rsidR="000715D2" w:rsidRDefault="000715D2" w:rsidP="000715D2">
      <w:pPr>
        <w:keepNext/>
        <w:spacing w:line="257" w:lineRule="auto"/>
      </w:pPr>
      <w:r>
        <w:t xml:space="preserve">It is a condition of each transmitter licence issued under section 102 of the </w:t>
      </w:r>
      <w:r w:rsidRPr="00BA72F2">
        <w:t>Radiocommunications Act</w:t>
      </w:r>
      <w:r>
        <w:t xml:space="preserve"> that the licensee must not operate a radiocommunications transmitter otherwise than in accordance with any relevant technical specifications determined under subsection 26(1) of the Act (paragraph 109(1)(d) of the Radiocommunications Act).</w:t>
      </w:r>
    </w:p>
    <w:p w14:paraId="783E0602" w14:textId="77777777" w:rsidR="000715D2" w:rsidRDefault="000715D2" w:rsidP="000715D2">
      <w:r>
        <w:t xml:space="preserve">Operation of a radiocommunications device is not authorised by an apparatus licence (including a transmitter licence issued under section 102 of the Radiocommunications Act) if it is not in accordance with the conditions of the licence (subsection 97(4) of the Radiocommunications Act). </w:t>
      </w:r>
      <w:r w:rsidRPr="00BD4446">
        <w:t xml:space="preserve">Under section 46 of the </w:t>
      </w:r>
      <w:r>
        <w:t xml:space="preserve">Radiocommunications </w:t>
      </w:r>
      <w:r w:rsidRPr="00BD4446">
        <w:t xml:space="preserve">Act, it is an offence, and subject to a civil penalty, to operate a radiocommunications device otherwise than as authorised by a spectrum licence, apparatus licence or a class licence. The </w:t>
      </w:r>
      <w:r>
        <w:t xml:space="preserve">Radiocommunications </w:t>
      </w:r>
      <w:r w:rsidRPr="00BD4446">
        <w:t>Act prescribes the following maximum penalties for the offence:</w:t>
      </w:r>
    </w:p>
    <w:p w14:paraId="7E797036" w14:textId="77777777" w:rsidR="000715D2" w:rsidRPr="009F4FE3" w:rsidRDefault="000715D2" w:rsidP="000715D2">
      <w:pPr>
        <w:pStyle w:val="ListParagraph"/>
        <w:numPr>
          <w:ilvl w:val="0"/>
          <w:numId w:val="17"/>
        </w:numPr>
        <w:spacing w:line="256" w:lineRule="auto"/>
      </w:pPr>
      <w:r w:rsidRPr="009F4FE3">
        <w:t xml:space="preserve">if the radiocommunications device is a radiocommunications transmitter, and the offender is an individual – imprisonment for 2 </w:t>
      </w:r>
      <w:proofErr w:type="gramStart"/>
      <w:r w:rsidRPr="009F4FE3">
        <w:t>years;</w:t>
      </w:r>
      <w:proofErr w:type="gramEnd"/>
    </w:p>
    <w:p w14:paraId="13D2C0A1" w14:textId="77777777" w:rsidR="000715D2" w:rsidRPr="009F4FE3" w:rsidRDefault="000715D2" w:rsidP="000715D2">
      <w:pPr>
        <w:pStyle w:val="ListParagraph"/>
        <w:numPr>
          <w:ilvl w:val="0"/>
          <w:numId w:val="17"/>
        </w:numPr>
        <w:spacing w:line="256" w:lineRule="auto"/>
      </w:pPr>
      <w:r w:rsidRPr="009F4FE3">
        <w:t>if the radiocommunications device is a radiocommunications transmitter, and the offender is not an individual – 1,500 penalty units (which is $4</w:t>
      </w:r>
      <w:r>
        <w:t>95</w:t>
      </w:r>
      <w:r w:rsidRPr="009F4FE3">
        <w:t>,</w:t>
      </w:r>
      <w:r>
        <w:t>0</w:t>
      </w:r>
      <w:r w:rsidRPr="009F4FE3">
        <w:t>00 based on the current penalty unit amount of $33</w:t>
      </w:r>
      <w:r>
        <w:t>0</w:t>
      </w:r>
      <w:proofErr w:type="gramStart"/>
      <w:r w:rsidRPr="009F4FE3">
        <w:t>);</w:t>
      </w:r>
      <w:proofErr w:type="gramEnd"/>
    </w:p>
    <w:p w14:paraId="1734A174" w14:textId="77777777" w:rsidR="000715D2" w:rsidRPr="009F4FE3" w:rsidRDefault="000715D2" w:rsidP="000715D2">
      <w:pPr>
        <w:pStyle w:val="ListParagraph"/>
        <w:numPr>
          <w:ilvl w:val="0"/>
          <w:numId w:val="17"/>
        </w:numPr>
        <w:spacing w:line="256" w:lineRule="auto"/>
      </w:pPr>
      <w:r w:rsidRPr="009F4FE3">
        <w:lastRenderedPageBreak/>
        <w:t>if the radiocommunications device is not a radiocommunications transmitter – 20 penalty units ($6,60</w:t>
      </w:r>
      <w:r>
        <w:t>0</w:t>
      </w:r>
      <w:r w:rsidRPr="009F4FE3">
        <w:t>).</w:t>
      </w:r>
    </w:p>
    <w:p w14:paraId="5922A51F" w14:textId="77777777" w:rsidR="000715D2" w:rsidRPr="003E76A8" w:rsidRDefault="000715D2" w:rsidP="000715D2">
      <w:r w:rsidRPr="003E76A8">
        <w:t xml:space="preserve">The </w:t>
      </w:r>
      <w:r>
        <w:t xml:space="preserve">Radiocommunications </w:t>
      </w:r>
      <w:r w:rsidRPr="003E76A8">
        <w:t>Act</w:t>
      </w:r>
      <w:r>
        <w:t>, in subsection 46(3),</w:t>
      </w:r>
      <w:r w:rsidRPr="003E76A8">
        <w:t xml:space="preserve"> prescribes the following maximum civil penalties:</w:t>
      </w:r>
    </w:p>
    <w:p w14:paraId="21258921" w14:textId="77777777" w:rsidR="000715D2" w:rsidRPr="009F4FE3" w:rsidRDefault="000715D2" w:rsidP="000715D2">
      <w:pPr>
        <w:pStyle w:val="ListParagraph"/>
        <w:numPr>
          <w:ilvl w:val="0"/>
          <w:numId w:val="17"/>
        </w:numPr>
        <w:spacing w:line="256" w:lineRule="auto"/>
      </w:pPr>
      <w:r w:rsidRPr="009F4FE3">
        <w:t>if the radiocommunications device is a radiocommunications transmitter – 300 penalty units ($9</w:t>
      </w:r>
      <w:r>
        <w:t>9</w:t>
      </w:r>
      <w:r w:rsidRPr="009F4FE3">
        <w:t>,</w:t>
      </w:r>
      <w:r>
        <w:t>0</w:t>
      </w:r>
      <w:r w:rsidRPr="009F4FE3">
        <w:t>00</w:t>
      </w:r>
      <w:proofErr w:type="gramStart"/>
      <w:r w:rsidRPr="009F4FE3">
        <w:t>);</w:t>
      </w:r>
      <w:proofErr w:type="gramEnd"/>
    </w:p>
    <w:p w14:paraId="380A7BEC" w14:textId="77777777" w:rsidR="000715D2" w:rsidRPr="009F4FE3" w:rsidRDefault="000715D2" w:rsidP="000715D2">
      <w:pPr>
        <w:pStyle w:val="ListParagraph"/>
        <w:numPr>
          <w:ilvl w:val="0"/>
          <w:numId w:val="17"/>
        </w:numPr>
        <w:spacing w:line="256" w:lineRule="auto"/>
      </w:pPr>
      <w:r w:rsidRPr="009F4FE3">
        <w:t>if the radiocommunications device is not a radiocommunications transmitter – 20 penalty units ($6,6</w:t>
      </w:r>
      <w:r>
        <w:t>0</w:t>
      </w:r>
      <w:r w:rsidRPr="009F4FE3">
        <w:t>0).</w:t>
      </w:r>
    </w:p>
    <w:p w14:paraId="0540EAC6" w14:textId="77777777" w:rsidR="000715D2" w:rsidRPr="00035677" w:rsidRDefault="000715D2" w:rsidP="000715D2">
      <w:pPr>
        <w:spacing w:line="257" w:lineRule="auto"/>
      </w:pPr>
      <w:r w:rsidRPr="00035677">
        <w:t xml:space="preserve">It is an offence, and subject to a civil penalty, to possess a radiocommunications device for the purpose of operating the device otherwise than as authorised by a spectrum licence, apparatus licence or class licence (section 47 of the </w:t>
      </w:r>
      <w:r>
        <w:t xml:space="preserve">Radiocommunications </w:t>
      </w:r>
      <w:r w:rsidRPr="00035677">
        <w:t xml:space="preserve">Act). The </w:t>
      </w:r>
      <w:r>
        <w:t xml:space="preserve">Radiocommunications </w:t>
      </w:r>
      <w:r w:rsidRPr="00035677">
        <w:t>Act prescribes the same penalties for this offence and civil penalty contravention as for the offence and civil penalty contravention in section 46</w:t>
      </w:r>
      <w:r>
        <w:t xml:space="preserve"> of the Radiocommunications Act</w:t>
      </w:r>
      <w:r w:rsidRPr="00035677">
        <w:t>.</w:t>
      </w:r>
    </w:p>
    <w:p w14:paraId="370F56AE" w14:textId="499BCBFC" w:rsidR="000715D2" w:rsidRPr="005B14B1" w:rsidRDefault="000715D2" w:rsidP="009838B9">
      <w:r>
        <w:t>In addition, an apparatus licensee must not contravene a condition of the licence. Contravention is subject to a civil penalty (section 113 of the Radiocommunications Act). The Radiocommunications Act prescribes a maximum civil penalty of 100 penalty units ($33,000).</w:t>
      </w:r>
    </w:p>
    <w:p w14:paraId="39EBBB06" w14:textId="22195650" w:rsidR="001E09F6" w:rsidRDefault="003A5681" w:rsidP="00FE1D70">
      <w:r>
        <w:t>A provision-by-provision description of</w:t>
      </w:r>
      <w:r w:rsidR="00031241" w:rsidRPr="00EC6FFB">
        <w:t xml:space="preserve"> the instrument </w:t>
      </w:r>
      <w:r>
        <w:t>is</w:t>
      </w:r>
      <w:r w:rsidR="00031241" w:rsidRPr="00EC6FFB">
        <w:t xml:space="preserve"> set out in</w:t>
      </w:r>
      <w:r>
        <w:t xml:space="preserve"> the notes at</w:t>
      </w:r>
      <w:r w:rsidR="00031241" w:rsidRPr="00EC6FFB">
        <w:t xml:space="preserve"> </w:t>
      </w:r>
      <w:r w:rsidR="00031241" w:rsidRPr="008E0383">
        <w:rPr>
          <w:b/>
        </w:rPr>
        <w:t>Attachment A</w:t>
      </w:r>
      <w:r w:rsidR="00031241" w:rsidRPr="00EC6FFB">
        <w:t>.</w:t>
      </w:r>
    </w:p>
    <w:p w14:paraId="35625592" w14:textId="50E2D6A4" w:rsidR="00B3122A" w:rsidRDefault="00031241" w:rsidP="00FE1D70">
      <w:r w:rsidRPr="00EC6FFB">
        <w:t xml:space="preserve">The instrument is a legislative instrument for the purposes of the </w:t>
      </w:r>
      <w:r w:rsidRPr="00140ED0">
        <w:rPr>
          <w:rStyle w:val="Emphasis"/>
        </w:rPr>
        <w:t>Legislation Act 2003</w:t>
      </w:r>
      <w:r w:rsidRPr="00EC6FFB">
        <w:t xml:space="preserve"> </w:t>
      </w:r>
      <w:r w:rsidR="00FE1D70">
        <w:t>(</w:t>
      </w:r>
      <w:r w:rsidRPr="00F47FE5">
        <w:rPr>
          <w:rStyle w:val="Strong"/>
        </w:rPr>
        <w:t>the LA</w:t>
      </w:r>
      <w:proofErr w:type="gramStart"/>
      <w:r w:rsidRPr="00EC6FFB">
        <w:t>)</w:t>
      </w:r>
      <w:r w:rsidR="003212BA">
        <w:t>,</w:t>
      </w:r>
      <w:r w:rsidR="00B9344C">
        <w:t xml:space="preserve"> and</w:t>
      </w:r>
      <w:proofErr w:type="gramEnd"/>
      <w:r w:rsidR="00B9344C">
        <w:t xml:space="preserve"> is disallowable</w:t>
      </w:r>
      <w:r w:rsidRPr="00EC6FFB">
        <w:t>.</w:t>
      </w:r>
      <w:r w:rsidR="00C95488">
        <w:t xml:space="preserve"> </w:t>
      </w:r>
    </w:p>
    <w:p w14:paraId="2F22D991" w14:textId="3B778CCE" w:rsidR="00CC49CB" w:rsidRDefault="00CC49CB" w:rsidP="00A8516D">
      <w:pPr>
        <w:spacing w:line="256" w:lineRule="auto"/>
      </w:pPr>
      <w:r>
        <w:t xml:space="preserve">Item 13 of the table at regulation 12 of the </w:t>
      </w:r>
      <w:r>
        <w:rPr>
          <w:i/>
          <w:iCs/>
        </w:rPr>
        <w:t xml:space="preserve">Legislation (Exemptions and Other Matters) Regulation 2015 </w:t>
      </w:r>
      <w:r>
        <w:t xml:space="preserve">provides that </w:t>
      </w:r>
      <w:r w:rsidR="00B9344C">
        <w:t>LAPs</w:t>
      </w:r>
      <w:r>
        <w:t xml:space="preserve"> are not subject to the sunsetting provisions in Part 4 of Chapter 3 of the</w:t>
      </w:r>
      <w:r w:rsidR="00B9344C">
        <w:t xml:space="preserve"> LA</w:t>
      </w:r>
      <w:r>
        <w:t>. According to the explanatory statement to that regulation:</w:t>
      </w:r>
    </w:p>
    <w:p w14:paraId="67016026" w14:textId="77777777" w:rsidR="00CC49CB" w:rsidRDefault="00CC49CB" w:rsidP="00A8516D">
      <w:pPr>
        <w:spacing w:before="120" w:after="120"/>
        <w:ind w:left="720"/>
        <w:jc w:val="both"/>
        <w:rPr>
          <w:i/>
          <w:iCs/>
        </w:rPr>
      </w:pPr>
      <w:r>
        <w:rPr>
          <w:i/>
          <w:iCs/>
        </w:rPr>
        <w:t>Instruments made under section 26 of the Broadcasting Services Act include licence area plans … These instruments provide for the planning of broadcasting services. They are intended to be enduring to provide certainty for industry in making significant investment decisions concerning the provision of broadcasting services in the relevant licence areas.</w:t>
      </w:r>
    </w:p>
    <w:p w14:paraId="3AD26ECB" w14:textId="77777777" w:rsidR="00CC49CB" w:rsidRDefault="00CC49CB" w:rsidP="00A8516D">
      <w:pPr>
        <w:spacing w:line="256" w:lineRule="auto"/>
      </w:pPr>
      <w:r>
        <w:t xml:space="preserve">The Explanatory Memorandum for the </w:t>
      </w:r>
      <w:r w:rsidRPr="009E756E">
        <w:t>Legislative Instruments Bill 2003</w:t>
      </w:r>
      <w:r>
        <w:t xml:space="preserve"> stated that some of the rationales for exemption from sunsetting included:</w:t>
      </w:r>
    </w:p>
    <w:p w14:paraId="35F1252F" w14:textId="77777777" w:rsidR="00CC49CB" w:rsidRPr="00692D89" w:rsidRDefault="00CC49CB" w:rsidP="00A8516D">
      <w:pPr>
        <w:pStyle w:val="ListParagraph"/>
        <w:numPr>
          <w:ilvl w:val="0"/>
          <w:numId w:val="10"/>
        </w:numPr>
        <w:rPr>
          <w:i/>
          <w:iCs/>
        </w:rPr>
      </w:pPr>
      <w:r w:rsidRPr="00692D89">
        <w:rPr>
          <w:i/>
          <w:iCs/>
        </w:rPr>
        <w:t>where the instrument is clearly designed to be enduring and not subject to regular review…</w:t>
      </w:r>
    </w:p>
    <w:p w14:paraId="7F2C41D4" w14:textId="77777777" w:rsidR="00CC49CB" w:rsidRPr="00692D89" w:rsidRDefault="00CC49CB" w:rsidP="00A8516D">
      <w:pPr>
        <w:pStyle w:val="ListParagraph"/>
        <w:numPr>
          <w:ilvl w:val="0"/>
          <w:numId w:val="10"/>
        </w:numPr>
        <w:rPr>
          <w:i/>
          <w:iCs/>
        </w:rPr>
      </w:pPr>
      <w:r w:rsidRPr="00692D89">
        <w:rPr>
          <w:i/>
          <w:iCs/>
        </w:rPr>
        <w:t>where commercial certainty would be undermined by sunsetting. For example, the table includes plans of management made under the Fisheries Management Act 1991 – substantial investments are made in reliance on plans that are intended to be in force for substantially longer periods than 10 years.</w:t>
      </w:r>
    </w:p>
    <w:p w14:paraId="5FE66656" w14:textId="5BB13E54" w:rsidR="00CC49CB" w:rsidRDefault="00CC49CB" w:rsidP="00A8516D">
      <w:pPr>
        <w:spacing w:line="256" w:lineRule="auto"/>
      </w:pPr>
      <w:r>
        <w:t xml:space="preserve">There are </w:t>
      </w:r>
      <w:proofErr w:type="gramStart"/>
      <w:r>
        <w:t>a number of</w:t>
      </w:r>
      <w:proofErr w:type="gramEnd"/>
      <w:r>
        <w:t xml:space="preserve"> factors that point to the benefit of commercial certainty being undermined if </w:t>
      </w:r>
      <w:r w:rsidR="00C1270D">
        <w:t>LAPs</w:t>
      </w:r>
      <w:r>
        <w:t xml:space="preserve"> were to sunset every 10 years, and which suggest that </w:t>
      </w:r>
      <w:r w:rsidR="00C1270D">
        <w:t>LAPs</w:t>
      </w:r>
      <w:r>
        <w:t xml:space="preserve"> are intended to be enduring:</w:t>
      </w:r>
    </w:p>
    <w:p w14:paraId="24F0E90E" w14:textId="77777777" w:rsidR="00CC49CB" w:rsidRDefault="00CC49CB" w:rsidP="00A8516D">
      <w:pPr>
        <w:pStyle w:val="ListParagraph"/>
        <w:numPr>
          <w:ilvl w:val="0"/>
          <w:numId w:val="10"/>
        </w:numPr>
      </w:pPr>
      <w:r>
        <w:t xml:space="preserve">Broadcasting services have been provided in Australia since the first half of the twentieth </w:t>
      </w:r>
      <w:proofErr w:type="gramStart"/>
      <w:r>
        <w:t>century, and</w:t>
      </w:r>
      <w:proofErr w:type="gramEnd"/>
      <w:r>
        <w:t xml:space="preserve"> continue to be a significant part of daily life in Australia. </w:t>
      </w:r>
    </w:p>
    <w:p w14:paraId="49298292" w14:textId="39B10351" w:rsidR="00CC49CB" w:rsidRDefault="00CC49CB" w:rsidP="00A8516D">
      <w:pPr>
        <w:pStyle w:val="ListParagraph"/>
        <w:numPr>
          <w:ilvl w:val="0"/>
          <w:numId w:val="10"/>
        </w:numPr>
      </w:pPr>
      <w:r>
        <w:t xml:space="preserve">There is no express power to revoke a </w:t>
      </w:r>
      <w:r w:rsidR="00595069">
        <w:t>LAP</w:t>
      </w:r>
      <w:r>
        <w:t xml:space="preserve">. The bulk of the services provided are intended to be for long duration. Commercial and community broadcasting licences are allocated for five </w:t>
      </w:r>
      <w:proofErr w:type="gramStart"/>
      <w:r>
        <w:t>years, and</w:t>
      </w:r>
      <w:proofErr w:type="gramEnd"/>
      <w:r>
        <w:t xml:space="preserve"> are subject to regular renewal after that time. Under section 47 of the Act, the ACMA </w:t>
      </w:r>
      <w:r w:rsidRPr="00A8516D">
        <w:t>must</w:t>
      </w:r>
      <w:r>
        <w:t xml:space="preserve"> renew commercial broadcasting licences unless it is satisfied that allowing the licensee to continue to provide commercial broadcasting services would lead to a significant risk of an offence or a breach of a civil penalty provision under the Act occurring, or a breach </w:t>
      </w:r>
      <w:r>
        <w:lastRenderedPageBreak/>
        <w:t>of the licence conditions occurring. The regulatory regime clearly intends that generally, once commenced, these services continue uninterrupted, where possible.</w:t>
      </w:r>
    </w:p>
    <w:p w14:paraId="5882F5A0" w14:textId="77777777" w:rsidR="00CC49CB" w:rsidRDefault="00CC49CB" w:rsidP="00A8516D">
      <w:pPr>
        <w:pStyle w:val="ListParagraph"/>
        <w:numPr>
          <w:ilvl w:val="0"/>
          <w:numId w:val="10"/>
        </w:numPr>
      </w:pPr>
      <w:r>
        <w:t xml:space="preserve">A person must not be </w:t>
      </w:r>
      <w:proofErr w:type="gramStart"/>
      <w:r>
        <w:t>in a position</w:t>
      </w:r>
      <w:proofErr w:type="gramEnd"/>
      <w:r>
        <w:t xml:space="preserve"> to exercise control of more than two commercial radio broadcasting licences, or one commercial television broadcasting licence, in the same licence area (sections 53 and 54 of the Act). </w:t>
      </w:r>
      <w:proofErr w:type="gramStart"/>
      <w:r>
        <w:t>Particular considerations</w:t>
      </w:r>
      <w:proofErr w:type="gramEnd"/>
      <w:r>
        <w:t xml:space="preserve"> apply to overlapping licence areas (section 51 of the Act). A change to a licence area may cause section 51 of the Act to operate in circumstances where it did not previously </w:t>
      </w:r>
      <w:proofErr w:type="gramStart"/>
      <w:r>
        <w:t>operate, and</w:t>
      </w:r>
      <w:proofErr w:type="gramEnd"/>
      <w:r>
        <w:t xml:space="preserve"> place a person in breach of section 53 or section 54 of the Act.</w:t>
      </w:r>
    </w:p>
    <w:p w14:paraId="3315EC1E" w14:textId="36D41712" w:rsidR="00CC49CB" w:rsidRDefault="00CC49CB" w:rsidP="00A8516D">
      <w:pPr>
        <w:pStyle w:val="ListParagraph"/>
        <w:numPr>
          <w:ilvl w:val="0"/>
          <w:numId w:val="10"/>
        </w:numPr>
      </w:pPr>
      <w:r>
        <w:t xml:space="preserve">The provision of broadcasting services involves the deployment of significant infrastructure, especially the radiocommunications transmitters used to provide the service that are planned in licence area plans. As </w:t>
      </w:r>
      <w:proofErr w:type="gramStart"/>
      <w:r>
        <w:t>at</w:t>
      </w:r>
      <w:proofErr w:type="gramEnd"/>
      <w:r>
        <w:t xml:space="preserve"> </w:t>
      </w:r>
      <w:r w:rsidR="001108F8">
        <w:t>19 November 2024</w:t>
      </w:r>
      <w:r>
        <w:t xml:space="preserve">, there were </w:t>
      </w:r>
      <w:r w:rsidR="001108F8">
        <w:t xml:space="preserve">261 </w:t>
      </w:r>
      <w:r>
        <w:t xml:space="preserve">commercial radio broadcasting licences, </w:t>
      </w:r>
      <w:r w:rsidR="001108F8">
        <w:t xml:space="preserve">68 </w:t>
      </w:r>
      <w:r>
        <w:t xml:space="preserve">commercial television broadcasting licences and </w:t>
      </w:r>
      <w:r w:rsidR="001108F8">
        <w:t xml:space="preserve">361 </w:t>
      </w:r>
      <w:r>
        <w:t xml:space="preserve">community radio broadcasting licences in force. Combined with the national broadcasters and open radio narrowcasting services, this is a substantial group of stakeholders who would be compelled to make submissions to advance their interests and protect their significant investments if </w:t>
      </w:r>
      <w:r w:rsidR="00170A2C">
        <w:t>LAPs</w:t>
      </w:r>
      <w:r>
        <w:t xml:space="preserve"> were to sunset and be remade every 10 years.</w:t>
      </w:r>
    </w:p>
    <w:p w14:paraId="6B101170" w14:textId="4EFF0742" w:rsidR="00CC49CB" w:rsidRDefault="00CC49CB" w:rsidP="00A8516D">
      <w:pPr>
        <w:spacing w:line="256" w:lineRule="auto"/>
      </w:pPr>
      <w:r>
        <w:t xml:space="preserve">Parliament continues to have oversight of variations to </w:t>
      </w:r>
      <w:r w:rsidR="00170A2C">
        <w:t>LAPs</w:t>
      </w:r>
      <w:r>
        <w:t xml:space="preserve">, as these instruments are subject to disallowance under the LA. It also has oversight through other mechanisms (e.g., the relevant Senate Estimates Committee). The Minister has the power to give the ACMA a direction about the exercise of the ACMA’s powers to make or vary a </w:t>
      </w:r>
      <w:r w:rsidR="00170A2C">
        <w:t>LAP</w:t>
      </w:r>
      <w:r>
        <w:t xml:space="preserve"> for a particular area (see subsection 26(8) of the Act).</w:t>
      </w:r>
    </w:p>
    <w:p w14:paraId="0A8AFC63" w14:textId="77777777" w:rsidR="007E5201" w:rsidRDefault="007E5201" w:rsidP="007E5201">
      <w:pPr>
        <w:rPr>
          <w:b/>
        </w:rPr>
      </w:pPr>
      <w:r>
        <w:rPr>
          <w:b/>
        </w:rPr>
        <w:t>Documents incorporated by reference</w:t>
      </w:r>
    </w:p>
    <w:p w14:paraId="745AE24B" w14:textId="5327C3FD" w:rsidR="007E5201" w:rsidRDefault="007E5201" w:rsidP="00357E9C">
      <w:r>
        <w:t xml:space="preserve">In accordance with section 14 of the LA, the instrument </w:t>
      </w:r>
      <w:r w:rsidR="00BE3A5A">
        <w:t xml:space="preserve">amends the </w:t>
      </w:r>
      <w:r w:rsidR="00F42707">
        <w:t xml:space="preserve">Wangaratta </w:t>
      </w:r>
      <w:r w:rsidR="00BE3A5A">
        <w:t xml:space="preserve">LAP </w:t>
      </w:r>
      <w:r w:rsidR="00357E9C">
        <w:t>to</w:t>
      </w:r>
      <w:r>
        <w:t xml:space="preserve"> incorporate the Geodetic Datum of Australia known as GDA94, gazetted in the Commonwealth of Australia </w:t>
      </w:r>
      <w:r>
        <w:rPr>
          <w:i/>
          <w:iCs/>
        </w:rPr>
        <w:t xml:space="preserve">Gazette </w:t>
      </w:r>
      <w:r>
        <w:t xml:space="preserve">No. GN 35 on 6 September 1995, as existing </w:t>
      </w:r>
      <w:r w:rsidR="00BE2666">
        <w:t>at the time the instrument commenced (see paragraph (11)(c) of the Wangaratta LAP)</w:t>
      </w:r>
      <w:r>
        <w:t xml:space="preserve">. </w:t>
      </w:r>
      <w:r>
        <w:rPr>
          <w:i/>
          <w:iCs/>
        </w:rPr>
        <w:t xml:space="preserve">Gazette </w:t>
      </w:r>
      <w:r>
        <w:t xml:space="preserve">No. GN 35 can be accessed, free of charge, at </w:t>
      </w:r>
      <w:r w:rsidR="00BE2666" w:rsidRPr="00D25CA8">
        <w:t>www.legislation.gov.au</w:t>
      </w:r>
      <w:r>
        <w:t>.</w:t>
      </w:r>
    </w:p>
    <w:p w14:paraId="0B8DE8A1" w14:textId="77777777" w:rsidR="00031241" w:rsidRPr="008E7A53" w:rsidRDefault="00031241" w:rsidP="006125D7">
      <w:pPr>
        <w:pStyle w:val="Heading2"/>
      </w:pPr>
      <w:r w:rsidRPr="008E7A53">
        <w:t>Consultation</w:t>
      </w:r>
    </w:p>
    <w:p w14:paraId="21E48606" w14:textId="470ADE0E" w:rsidR="00AE051A" w:rsidRDefault="00AE051A" w:rsidP="008445B1">
      <w:r>
        <w:t xml:space="preserve">The instrument corrects minor errors that were made </w:t>
      </w:r>
      <w:r w:rsidR="00776FF4">
        <w:t xml:space="preserve">by making </w:t>
      </w:r>
      <w:r w:rsidR="00AD423C">
        <w:t>the May variation</w:t>
      </w:r>
      <w:r w:rsidR="00776FF4">
        <w:t xml:space="preserve"> to the Wangaratta LAP. The May variation was consulted on </w:t>
      </w:r>
      <w:r w:rsidR="00680DB4">
        <w:t>from</w:t>
      </w:r>
      <w:r w:rsidR="00776FF4">
        <w:t xml:space="preserve"> December 2024</w:t>
      </w:r>
      <w:r w:rsidR="00680DB4">
        <w:t xml:space="preserve"> to January 2025, and when released for public consultation, the correct details </w:t>
      </w:r>
      <w:r w:rsidR="00AC4811">
        <w:t>were available to the public. The ACMA th</w:t>
      </w:r>
      <w:r w:rsidR="00B64954">
        <w:t xml:space="preserve">erefore considers that </w:t>
      </w:r>
      <w:r w:rsidR="00B64954" w:rsidRPr="008E7A53">
        <w:t xml:space="preserve">consultation </w:t>
      </w:r>
      <w:r w:rsidR="00EA3DD0">
        <w:t>has been</w:t>
      </w:r>
      <w:r w:rsidR="00EA3DD0" w:rsidRPr="008E7A53">
        <w:t xml:space="preserve"> </w:t>
      </w:r>
      <w:r w:rsidR="00B64954" w:rsidRPr="008E7A53">
        <w:t>undertaken to the extent appropriate and reasonably practicable, in accordance with section 17 of the</w:t>
      </w:r>
      <w:r w:rsidR="00B64954">
        <w:t xml:space="preserve"> LA</w:t>
      </w:r>
      <w:r>
        <w:t xml:space="preserve"> </w:t>
      </w:r>
    </w:p>
    <w:p w14:paraId="7E10B6FE" w14:textId="0AC08F94" w:rsidR="00031241" w:rsidRPr="008E7A53" w:rsidRDefault="00031241" w:rsidP="006125D7">
      <w:pPr>
        <w:pStyle w:val="Heading2"/>
      </w:pPr>
      <w:r w:rsidRPr="008E7A53">
        <w:t>Statement of compatibility with human rights</w:t>
      </w:r>
    </w:p>
    <w:p w14:paraId="16DA8665" w14:textId="71136DCF" w:rsidR="006125D7" w:rsidRDefault="00031241" w:rsidP="00FE1D70">
      <w:r w:rsidRPr="00EC6FFB">
        <w:t>Subsection 9</w:t>
      </w:r>
      <w:r w:rsidR="00FE1D70">
        <w:t>(</w:t>
      </w:r>
      <w:r w:rsidRPr="00EC6FFB">
        <w:t xml:space="preserve">1) of the </w:t>
      </w:r>
      <w:r w:rsidRPr="00140ED0">
        <w:rPr>
          <w:rStyle w:val="Emphasis"/>
        </w:rPr>
        <w:t xml:space="preserve">Human Rights </w:t>
      </w:r>
      <w:r w:rsidR="00FE1D70">
        <w:rPr>
          <w:rStyle w:val="Emphasis"/>
        </w:rPr>
        <w:t>(</w:t>
      </w:r>
      <w:r w:rsidRPr="00140ED0">
        <w:rPr>
          <w:rStyle w:val="Emphasis"/>
        </w:rPr>
        <w:t>Parliamentary Scrutiny) Act 2011</w:t>
      </w:r>
      <w:r w:rsidRPr="00EC6FFB">
        <w:t xml:space="preserve"> requires the rule-maker in relation to a legislative instrument to which section 42 </w:t>
      </w:r>
      <w:r w:rsidR="00FE1D70">
        <w:t>(</w:t>
      </w:r>
      <w:r w:rsidRPr="00EC6FFB">
        <w:t xml:space="preserve">disallowance) of the LA applies to cause a statement of compatibility </w:t>
      </w:r>
      <w:r w:rsidR="00A92081">
        <w:t xml:space="preserve">with human rights </w:t>
      </w:r>
      <w:r w:rsidRPr="00EC6FFB">
        <w:t>to be prepared in respect of that legislative instrument.</w:t>
      </w:r>
    </w:p>
    <w:p w14:paraId="2994D202" w14:textId="01D9AD50" w:rsidR="00031241" w:rsidRPr="008E7A53" w:rsidRDefault="00031241" w:rsidP="00031241">
      <w:r w:rsidRPr="008E7A53">
        <w:t>The statement of compatibility set out below has been prepared to meet that requirement.</w:t>
      </w:r>
    </w:p>
    <w:p w14:paraId="4D49536B" w14:textId="77777777" w:rsidR="00031241" w:rsidRPr="00F8302E" w:rsidRDefault="00031241" w:rsidP="00F8302E">
      <w:pPr>
        <w:pStyle w:val="Heading3"/>
      </w:pPr>
      <w:r w:rsidRPr="00F8302E">
        <w:t>Overview of the instrument</w:t>
      </w:r>
    </w:p>
    <w:p w14:paraId="6D204ECA" w14:textId="6756B98F" w:rsidR="00B557BC" w:rsidRPr="00230176" w:rsidRDefault="00B557BC" w:rsidP="00230176">
      <w:pPr>
        <w:rPr>
          <w:color w:val="000000"/>
          <w:shd w:val="clear" w:color="auto" w:fill="FFFFFF"/>
        </w:rPr>
      </w:pPr>
      <w:r w:rsidRPr="002A2718">
        <w:rPr>
          <w:color w:val="000000"/>
          <w:shd w:val="clear" w:color="auto" w:fill="FFFFFF"/>
        </w:rPr>
        <w:t>The instrument</w:t>
      </w:r>
      <w:r>
        <w:rPr>
          <w:color w:val="000000"/>
          <w:shd w:val="clear" w:color="auto" w:fill="FFFFFF"/>
        </w:rPr>
        <w:t xml:space="preserve"> amends the Wangaratta LAP to </w:t>
      </w:r>
      <w:r w:rsidR="002579AD">
        <w:rPr>
          <w:color w:val="000000"/>
          <w:shd w:val="clear" w:color="auto" w:fill="FFFFFF"/>
        </w:rPr>
        <w:t xml:space="preserve">correct minor errors to the Wangaratta LAP that </w:t>
      </w:r>
      <w:r w:rsidR="00230176">
        <w:rPr>
          <w:color w:val="000000"/>
          <w:shd w:val="clear" w:color="auto" w:fill="FFFFFF"/>
        </w:rPr>
        <w:t>arose when the May variation was made</w:t>
      </w:r>
      <w:r>
        <w:rPr>
          <w:color w:val="000000"/>
          <w:shd w:val="clear" w:color="auto" w:fill="FFFFFF"/>
        </w:rPr>
        <w:t>.</w:t>
      </w:r>
      <w:r w:rsidR="00230176">
        <w:rPr>
          <w:color w:val="000000"/>
          <w:shd w:val="clear" w:color="auto" w:fill="FFFFFF"/>
        </w:rPr>
        <w:t xml:space="preserve"> These include correcting transmitter numbers for infill </w:t>
      </w:r>
      <w:r w:rsidR="00AD6C01">
        <w:rPr>
          <w:color w:val="000000"/>
          <w:shd w:val="clear" w:color="auto" w:fill="FFFFFF"/>
        </w:rPr>
        <w:t>transmitters in Bright and Wodonga for the commercial radio broadcasting service</w:t>
      </w:r>
      <w:r w:rsidR="00C35CDB">
        <w:t xml:space="preserve"> </w:t>
      </w:r>
      <w:proofErr w:type="gramStart"/>
      <w:r w:rsidR="00AD2C16">
        <w:t>3NE</w:t>
      </w:r>
      <w:r w:rsidR="0068512E">
        <w:t>,</w:t>
      </w:r>
      <w:r w:rsidR="00AD2C16">
        <w:t xml:space="preserve"> and</w:t>
      </w:r>
      <w:proofErr w:type="gramEnd"/>
      <w:r w:rsidR="00C35CDB">
        <w:t xml:space="preserve"> correcting the output radiation pattern for the </w:t>
      </w:r>
      <w:r w:rsidR="00751359">
        <w:t xml:space="preserve">infill transmitter in Wodonga for the </w:t>
      </w:r>
      <w:r w:rsidR="00751359">
        <w:rPr>
          <w:color w:val="000000"/>
          <w:shd w:val="clear" w:color="auto" w:fill="FFFFFF"/>
        </w:rPr>
        <w:t>commercial radio broadcasting service</w:t>
      </w:r>
      <w:r w:rsidR="00751359">
        <w:t xml:space="preserve"> 3NE.</w:t>
      </w:r>
    </w:p>
    <w:p w14:paraId="7CC91440" w14:textId="77777777" w:rsidR="00031241" w:rsidRPr="00F8302E" w:rsidRDefault="00031241" w:rsidP="00F8302E">
      <w:pPr>
        <w:pStyle w:val="Heading3"/>
      </w:pPr>
      <w:r w:rsidRPr="00F8302E">
        <w:lastRenderedPageBreak/>
        <w:t>Human rights implications</w:t>
      </w:r>
    </w:p>
    <w:p w14:paraId="0D82E77A" w14:textId="77777777" w:rsidR="006125D7" w:rsidRDefault="008445B1" w:rsidP="00FE1D70">
      <w:r w:rsidRPr="000F7EAD">
        <w:t>The ACMA</w:t>
      </w:r>
      <w:r w:rsidR="00031241" w:rsidRPr="000F7EAD">
        <w:t xml:space="preserve"> has assessed whether the</w:t>
      </w:r>
      <w:r w:rsidR="00031241" w:rsidRPr="00EC6FFB">
        <w:t xml:space="preserve"> instrument is compatible with human rights, being the rights and freedoms recognised or declared by the international instruments listed in subsection 3</w:t>
      </w:r>
      <w:r w:rsidR="00FE1D70">
        <w:t>(</w:t>
      </w:r>
      <w:r w:rsidR="00031241" w:rsidRPr="00EC6FFB">
        <w:t xml:space="preserve">1) of the </w:t>
      </w:r>
      <w:r w:rsidR="00031241" w:rsidRPr="00140ED0">
        <w:rPr>
          <w:rStyle w:val="Emphasis"/>
        </w:rPr>
        <w:t xml:space="preserve">Human Rights </w:t>
      </w:r>
      <w:r w:rsidR="00FE1D70">
        <w:rPr>
          <w:rStyle w:val="Emphasis"/>
        </w:rPr>
        <w:t>(</w:t>
      </w:r>
      <w:r w:rsidR="00031241" w:rsidRPr="00140ED0">
        <w:rPr>
          <w:rStyle w:val="Emphasis"/>
        </w:rPr>
        <w:t>Parliamentary Scrutiny) Act 2011</w:t>
      </w:r>
      <w:r w:rsidR="00031241" w:rsidRPr="00EC6FFB">
        <w:t xml:space="preserve"> as they apply to Australia.</w:t>
      </w:r>
    </w:p>
    <w:p w14:paraId="25CC499D" w14:textId="4906ACA0" w:rsidR="00031241" w:rsidRPr="008E7A53" w:rsidRDefault="006450F0" w:rsidP="008445B1">
      <w:r>
        <w:t>This instrument</w:t>
      </w:r>
      <w:r w:rsidR="00875BF1">
        <w:t xml:space="preserve"> </w:t>
      </w:r>
      <w:r w:rsidR="00751359">
        <w:t>corrects minor t</w:t>
      </w:r>
      <w:r w:rsidR="000C6787">
        <w:t>ec</w:t>
      </w:r>
      <w:r w:rsidR="00751359">
        <w:t>h</w:t>
      </w:r>
      <w:r w:rsidR="000C6787">
        <w:t>n</w:t>
      </w:r>
      <w:r w:rsidR="00751359">
        <w:t>ical</w:t>
      </w:r>
      <w:r w:rsidR="000C6787">
        <w:t xml:space="preserve"> and typographical</w:t>
      </w:r>
      <w:r w:rsidR="00751359">
        <w:t xml:space="preserve"> errors</w:t>
      </w:r>
      <w:r w:rsidR="00F504F6">
        <w:t xml:space="preserve">. </w:t>
      </w:r>
      <w:r w:rsidR="001E0675">
        <w:t xml:space="preserve">The ACMA </w:t>
      </w:r>
      <w:r w:rsidR="00031241" w:rsidRPr="008E7A53">
        <w:t>consider</w:t>
      </w:r>
      <w:r w:rsidR="001E0675">
        <w:t>s</w:t>
      </w:r>
      <w:r w:rsidR="00031241" w:rsidRPr="008E7A53">
        <w:t xml:space="preserve"> </w:t>
      </w:r>
      <w:r w:rsidR="00686DC7">
        <w:t>that the</w:t>
      </w:r>
      <w:r w:rsidR="00031241" w:rsidRPr="008E7A53">
        <w:t xml:space="preserve"> impact of the instrument </w:t>
      </w:r>
      <w:r w:rsidR="00686DC7">
        <w:t xml:space="preserve">will be of a technical nature and will not impact the </w:t>
      </w:r>
      <w:r w:rsidR="00C417FF">
        <w:t>ability of broadcasters to reach listeners</w:t>
      </w:r>
      <w:r w:rsidR="0094288A">
        <w:t>,</w:t>
      </w:r>
      <w:r w:rsidR="00C417FF">
        <w:t xml:space="preserve"> nor the nature o</w:t>
      </w:r>
      <w:r w:rsidR="00F716F6">
        <w:t xml:space="preserve">r type of content that is available </w:t>
      </w:r>
      <w:r w:rsidR="00F56FFD">
        <w:t>to them</w:t>
      </w:r>
      <w:r w:rsidR="00F9561C">
        <w:t xml:space="preserve">. In these </w:t>
      </w:r>
      <w:proofErr w:type="gramStart"/>
      <w:r w:rsidR="00F9561C">
        <w:t>circumstances,</w:t>
      </w:r>
      <w:r w:rsidR="00F56FFD">
        <w:t xml:space="preserve"> and</w:t>
      </w:r>
      <w:proofErr w:type="gramEnd"/>
      <w:r w:rsidR="00F56FFD">
        <w:t xml:space="preserve"> having considered </w:t>
      </w:r>
      <w:r w:rsidR="00031241" w:rsidRPr="008E7A53">
        <w:t>the nature of the applicable rights and freedoms,</w:t>
      </w:r>
      <w:r w:rsidR="008445B1">
        <w:t xml:space="preserve"> the ACMA</w:t>
      </w:r>
      <w:r w:rsidR="00031241" w:rsidRPr="008E7A53">
        <w:t xml:space="preserve"> has formed the view that the instrument does not engage an</w:t>
      </w:r>
      <w:r w:rsidR="000F7EAD">
        <w:t>y of those rights or freedoms.</w:t>
      </w:r>
    </w:p>
    <w:p w14:paraId="2930DC83" w14:textId="77777777" w:rsidR="00031241" w:rsidRPr="00F8302E" w:rsidRDefault="00031241" w:rsidP="00F8302E">
      <w:pPr>
        <w:pStyle w:val="Heading3"/>
      </w:pPr>
      <w:r w:rsidRPr="00F8302E">
        <w:t>Conclusion</w:t>
      </w:r>
    </w:p>
    <w:p w14:paraId="50ADB56A" w14:textId="1CBBA293" w:rsidR="00031241" w:rsidRPr="008E7A53" w:rsidRDefault="00031241" w:rsidP="00031241">
      <w:r w:rsidRPr="008E7A53">
        <w:t>The instrument is compatible with human rights as it does not raise any human rights issues.</w:t>
      </w:r>
      <w:r w:rsidRPr="008E7A53">
        <w:br w:type="page"/>
      </w:r>
    </w:p>
    <w:p w14:paraId="33158FA1" w14:textId="77777777" w:rsidR="00031241" w:rsidRPr="008E7A53" w:rsidRDefault="00031241" w:rsidP="00031241">
      <w:pPr>
        <w:pStyle w:val="Title"/>
        <w:jc w:val="right"/>
      </w:pPr>
      <w:r w:rsidRPr="00ED5233">
        <w:lastRenderedPageBreak/>
        <w:t>Attachment</w:t>
      </w:r>
      <w:r w:rsidRPr="008E7A53">
        <w:t xml:space="preserve"> A</w:t>
      </w:r>
    </w:p>
    <w:p w14:paraId="5D33F172" w14:textId="711D0C2B" w:rsidR="00031241" w:rsidRPr="00700635" w:rsidRDefault="00031241" w:rsidP="000F7EAD">
      <w:pPr>
        <w:pStyle w:val="Title"/>
        <w:rPr>
          <w:sz w:val="24"/>
          <w:szCs w:val="24"/>
        </w:rPr>
      </w:pPr>
      <w:r w:rsidRPr="00700635">
        <w:rPr>
          <w:sz w:val="24"/>
          <w:szCs w:val="24"/>
        </w:rPr>
        <w:t xml:space="preserve">Notes to the </w:t>
      </w:r>
      <w:r w:rsidRPr="00700635">
        <w:rPr>
          <w:rStyle w:val="Emphasis"/>
          <w:sz w:val="24"/>
          <w:szCs w:val="24"/>
        </w:rPr>
        <w:t>Variation to Licence Area Plan –</w:t>
      </w:r>
      <w:r w:rsidR="00394EB9" w:rsidRPr="00700635">
        <w:rPr>
          <w:rStyle w:val="Emphasis"/>
          <w:sz w:val="24"/>
          <w:szCs w:val="24"/>
        </w:rPr>
        <w:t xml:space="preserve"> </w:t>
      </w:r>
      <w:r w:rsidR="00F42707">
        <w:rPr>
          <w:rStyle w:val="Emphasis"/>
          <w:sz w:val="24"/>
          <w:szCs w:val="24"/>
        </w:rPr>
        <w:t>Wangaratta</w:t>
      </w:r>
      <w:r w:rsidR="00894CB4">
        <w:rPr>
          <w:rStyle w:val="Emphasis"/>
          <w:sz w:val="24"/>
          <w:szCs w:val="24"/>
        </w:rPr>
        <w:t xml:space="preserve"> </w:t>
      </w:r>
      <w:r w:rsidR="000F5D53">
        <w:rPr>
          <w:rStyle w:val="Emphasis"/>
          <w:sz w:val="24"/>
          <w:szCs w:val="24"/>
        </w:rPr>
        <w:t>Radio</w:t>
      </w:r>
      <w:r w:rsidRPr="00700635">
        <w:rPr>
          <w:rStyle w:val="Emphasis"/>
          <w:sz w:val="24"/>
          <w:szCs w:val="24"/>
        </w:rPr>
        <w:t xml:space="preserve"> – 20</w:t>
      </w:r>
      <w:r w:rsidR="006F02E2">
        <w:rPr>
          <w:rStyle w:val="Emphasis"/>
          <w:sz w:val="24"/>
          <w:szCs w:val="24"/>
        </w:rPr>
        <w:t>2</w:t>
      </w:r>
      <w:r w:rsidR="007E0EE9">
        <w:rPr>
          <w:rStyle w:val="Emphasis"/>
          <w:sz w:val="24"/>
          <w:szCs w:val="24"/>
        </w:rPr>
        <w:t>5</w:t>
      </w:r>
      <w:r w:rsidRPr="00700635">
        <w:rPr>
          <w:rStyle w:val="Emphasis"/>
          <w:sz w:val="24"/>
          <w:szCs w:val="24"/>
        </w:rPr>
        <w:t xml:space="preserve"> </w:t>
      </w:r>
      <w:r w:rsidR="00FE1D70" w:rsidRPr="00700635">
        <w:rPr>
          <w:rStyle w:val="Emphasis"/>
          <w:sz w:val="24"/>
          <w:szCs w:val="24"/>
        </w:rPr>
        <w:t>(</w:t>
      </w:r>
      <w:r w:rsidRPr="00700635">
        <w:rPr>
          <w:rStyle w:val="Emphasis"/>
          <w:sz w:val="24"/>
          <w:szCs w:val="24"/>
        </w:rPr>
        <w:t>No.</w:t>
      </w:r>
      <w:r w:rsidR="002721C2">
        <w:rPr>
          <w:rStyle w:val="Emphasis"/>
          <w:sz w:val="24"/>
          <w:szCs w:val="24"/>
        </w:rPr>
        <w:t xml:space="preserve"> </w:t>
      </w:r>
      <w:r w:rsidR="00893F98">
        <w:rPr>
          <w:rStyle w:val="Emphasis"/>
          <w:sz w:val="24"/>
          <w:szCs w:val="24"/>
        </w:rPr>
        <w:t>2</w:t>
      </w:r>
      <w:r w:rsidRPr="00700635">
        <w:rPr>
          <w:rStyle w:val="Emphasis"/>
          <w:sz w:val="24"/>
          <w:szCs w:val="24"/>
        </w:rPr>
        <w:t>)</w:t>
      </w:r>
    </w:p>
    <w:p w14:paraId="2CC29A13" w14:textId="77777777" w:rsidR="00031241" w:rsidRPr="00F44D88" w:rsidRDefault="00031241" w:rsidP="006125D7">
      <w:pPr>
        <w:pStyle w:val="Heading2"/>
      </w:pPr>
      <w:r w:rsidRPr="00F44D88">
        <w:t>Section 1</w:t>
      </w:r>
      <w:r w:rsidRPr="00F44D88">
        <w:tab/>
        <w:t>Name</w:t>
      </w:r>
    </w:p>
    <w:p w14:paraId="409DA7D0" w14:textId="051984BC" w:rsidR="00031241" w:rsidRPr="00F44D88" w:rsidRDefault="00031241" w:rsidP="00FE1D70">
      <w:r w:rsidRPr="00F44D88">
        <w:t xml:space="preserve">This section provides for the instrument to be cited as the </w:t>
      </w:r>
      <w:r w:rsidRPr="00F44D88">
        <w:rPr>
          <w:rStyle w:val="Emphasis"/>
        </w:rPr>
        <w:t xml:space="preserve">Variation to Licence Area Plan – </w:t>
      </w:r>
      <w:r w:rsidR="00F42707" w:rsidRPr="00F44D88">
        <w:rPr>
          <w:rStyle w:val="Emphasis"/>
        </w:rPr>
        <w:t xml:space="preserve">Wangaratta </w:t>
      </w:r>
      <w:r w:rsidRPr="00F44D88">
        <w:rPr>
          <w:rStyle w:val="Emphasis"/>
        </w:rPr>
        <w:t>Radio – 20</w:t>
      </w:r>
      <w:r w:rsidR="006F02E2" w:rsidRPr="00F44D88">
        <w:rPr>
          <w:rStyle w:val="Emphasis"/>
        </w:rPr>
        <w:t>2</w:t>
      </w:r>
      <w:r w:rsidR="00F44D88" w:rsidRPr="00F44D88">
        <w:rPr>
          <w:rStyle w:val="Emphasis"/>
        </w:rPr>
        <w:t>5</w:t>
      </w:r>
      <w:r w:rsidRPr="00F44D88">
        <w:rPr>
          <w:rStyle w:val="Emphasis"/>
        </w:rPr>
        <w:t xml:space="preserve"> </w:t>
      </w:r>
      <w:r w:rsidR="00FE1D70" w:rsidRPr="00F44D88">
        <w:rPr>
          <w:rStyle w:val="Emphasis"/>
        </w:rPr>
        <w:t>(</w:t>
      </w:r>
      <w:r w:rsidRPr="00F44D88">
        <w:rPr>
          <w:rStyle w:val="Emphasis"/>
        </w:rPr>
        <w:t>No.</w:t>
      </w:r>
      <w:r w:rsidR="002721C2">
        <w:rPr>
          <w:rStyle w:val="Emphasis"/>
        </w:rPr>
        <w:t xml:space="preserve"> </w:t>
      </w:r>
      <w:r w:rsidR="002E27BE">
        <w:rPr>
          <w:rStyle w:val="Emphasis"/>
        </w:rPr>
        <w:t>2</w:t>
      </w:r>
      <w:r w:rsidRPr="00F44D88">
        <w:rPr>
          <w:rStyle w:val="Emphasis"/>
        </w:rPr>
        <w:t>)</w:t>
      </w:r>
      <w:r w:rsidRPr="00F44D88">
        <w:t>.</w:t>
      </w:r>
    </w:p>
    <w:p w14:paraId="7B3BB964" w14:textId="77777777" w:rsidR="00031241" w:rsidRPr="00F44D88" w:rsidRDefault="00031241" w:rsidP="006125D7">
      <w:pPr>
        <w:pStyle w:val="Heading2"/>
      </w:pPr>
      <w:r w:rsidRPr="00F44D88">
        <w:t>Section 2</w:t>
      </w:r>
      <w:r w:rsidRPr="00F44D88">
        <w:tab/>
        <w:t>Commencement</w:t>
      </w:r>
    </w:p>
    <w:p w14:paraId="575E23D2" w14:textId="41B06E61" w:rsidR="006125D7" w:rsidRPr="00F44D88" w:rsidRDefault="00031241" w:rsidP="00031241">
      <w:r w:rsidRPr="00F44D88">
        <w:t>This section provides for the instrument to commence at the start of the day after it is registered on the Federal Register of Legislation.</w:t>
      </w:r>
    </w:p>
    <w:p w14:paraId="28875FBF" w14:textId="64985FA3" w:rsidR="00CD2F82" w:rsidRPr="00F44D88" w:rsidRDefault="00CD2F82" w:rsidP="00031241">
      <w:r w:rsidRPr="00F44D88">
        <w:t xml:space="preserve">The Federal Register of Legislation may be accessed, free of charge, at </w:t>
      </w:r>
      <w:r w:rsidR="00281B01" w:rsidRPr="003210C6">
        <w:t>www.legislation.gov.au</w:t>
      </w:r>
      <w:r w:rsidRPr="00F44D88">
        <w:t xml:space="preserve">. </w:t>
      </w:r>
    </w:p>
    <w:p w14:paraId="79C8BBC5" w14:textId="58628A3D" w:rsidR="00031241" w:rsidRPr="00F44D88" w:rsidRDefault="00031241" w:rsidP="006125D7">
      <w:pPr>
        <w:pStyle w:val="Heading2"/>
      </w:pPr>
      <w:r w:rsidRPr="00F44D88">
        <w:t>Section 3</w:t>
      </w:r>
      <w:r w:rsidRPr="00F44D88">
        <w:tab/>
        <w:t>Authority</w:t>
      </w:r>
    </w:p>
    <w:p w14:paraId="24D87DB0" w14:textId="3FCA6955" w:rsidR="00031241" w:rsidRPr="00F44D88" w:rsidRDefault="00031241" w:rsidP="00FE1D70">
      <w:r w:rsidRPr="00F44D88">
        <w:t>This section identifies the provision of the Act that authorises the making of the instrument, namely subsection 26</w:t>
      </w:r>
      <w:r w:rsidR="00FE1D70" w:rsidRPr="00F44D88">
        <w:t>(</w:t>
      </w:r>
      <w:r w:rsidRPr="00F44D88">
        <w:t>2) of the Act.</w:t>
      </w:r>
    </w:p>
    <w:p w14:paraId="205A8C00" w14:textId="1AF30E80" w:rsidR="00031241" w:rsidRPr="00F44D88" w:rsidRDefault="00031241" w:rsidP="006125D7">
      <w:pPr>
        <w:pStyle w:val="Heading2"/>
      </w:pPr>
      <w:r w:rsidRPr="00F44D88">
        <w:t>Section 4</w:t>
      </w:r>
      <w:r w:rsidRPr="00F44D88">
        <w:tab/>
      </w:r>
      <w:r w:rsidR="001F3EF7" w:rsidRPr="00F44D88">
        <w:t>Amendments</w:t>
      </w:r>
    </w:p>
    <w:p w14:paraId="3A7F0974" w14:textId="21F79DFD" w:rsidR="0018666C" w:rsidRPr="00F44D88" w:rsidRDefault="0018666C" w:rsidP="00FE1D70">
      <w:r w:rsidRPr="00F44D88">
        <w:t xml:space="preserve">This section provides for the </w:t>
      </w:r>
      <w:r w:rsidR="00F42707" w:rsidRPr="00F44D88">
        <w:t>Wangaratta</w:t>
      </w:r>
      <w:r w:rsidRPr="00F44D88">
        <w:t xml:space="preserve"> LAP (</w:t>
      </w:r>
      <w:r w:rsidR="00E5605A" w:rsidRPr="00F44D88">
        <w:t>F2005B00</w:t>
      </w:r>
      <w:r w:rsidR="00083546" w:rsidRPr="00F44D88">
        <w:t>805</w:t>
      </w:r>
      <w:r w:rsidR="00E5605A" w:rsidRPr="00F44D88">
        <w:t>)</w:t>
      </w:r>
      <w:r w:rsidR="00725B57" w:rsidRPr="00F44D88">
        <w:t xml:space="preserve"> to be varied as set out in Schedule 1 to the instrument.</w:t>
      </w:r>
    </w:p>
    <w:p w14:paraId="3442F2F5" w14:textId="5071A3EA" w:rsidR="00725B57" w:rsidRPr="005F015C" w:rsidRDefault="00725B57" w:rsidP="00FE1D70">
      <w:pPr>
        <w:rPr>
          <w:b/>
          <w:bCs/>
        </w:rPr>
      </w:pPr>
      <w:r w:rsidRPr="005F015C">
        <w:rPr>
          <w:b/>
          <w:bCs/>
        </w:rPr>
        <w:t>Schedule 1</w:t>
      </w:r>
      <w:r w:rsidR="00A308AC" w:rsidRPr="005F015C">
        <w:rPr>
          <w:b/>
          <w:bCs/>
        </w:rPr>
        <w:t xml:space="preserve"> – </w:t>
      </w:r>
      <w:r w:rsidRPr="005F015C">
        <w:rPr>
          <w:b/>
          <w:bCs/>
        </w:rPr>
        <w:t>Amendments</w:t>
      </w:r>
    </w:p>
    <w:p w14:paraId="692819ED" w14:textId="572AE6B8" w:rsidR="004A4000" w:rsidRPr="00EC3971" w:rsidRDefault="004A4000" w:rsidP="005A0FD5">
      <w:pPr>
        <w:rPr>
          <w:b/>
          <w:bCs/>
        </w:rPr>
      </w:pPr>
      <w:r>
        <w:rPr>
          <w:b/>
          <w:bCs/>
        </w:rPr>
        <w:t>Item 1</w:t>
      </w:r>
    </w:p>
    <w:p w14:paraId="4ED403FB" w14:textId="161EE55D" w:rsidR="004E1FA0" w:rsidRPr="005F015C" w:rsidRDefault="009D0293" w:rsidP="005A0FD5">
      <w:r w:rsidRPr="005F015C">
        <w:t xml:space="preserve">Item </w:t>
      </w:r>
      <w:r w:rsidR="0017582A" w:rsidRPr="005F015C">
        <w:t>1</w:t>
      </w:r>
      <w:r w:rsidR="007D5081" w:rsidRPr="005F015C">
        <w:t xml:space="preserve"> </w:t>
      </w:r>
      <w:r w:rsidR="00D10F03">
        <w:t>omits ‘</w:t>
      </w:r>
      <w:proofErr w:type="spellStart"/>
      <w:r w:rsidR="00D10F03">
        <w:t>Taminick</w:t>
      </w:r>
      <w:proofErr w:type="spellEnd"/>
      <w:r w:rsidR="00D10F03">
        <w:t xml:space="preserve"> Gap’ in</w:t>
      </w:r>
      <w:r w:rsidR="006F01D4">
        <w:t xml:space="preserve"> Att</w:t>
      </w:r>
      <w:r w:rsidR="003F3186">
        <w:t>a</w:t>
      </w:r>
      <w:r w:rsidR="006F01D4">
        <w:t xml:space="preserve">chment </w:t>
      </w:r>
      <w:r w:rsidR="00D10F03">
        <w:t xml:space="preserve">1.9A and substitutes </w:t>
      </w:r>
      <w:r w:rsidR="00B73D56">
        <w:t>it</w:t>
      </w:r>
      <w:r w:rsidR="00D10F03">
        <w:t xml:space="preserve"> with ‘TAMINICK GAP’. </w:t>
      </w:r>
    </w:p>
    <w:p w14:paraId="634C801A" w14:textId="13905C77" w:rsidR="004A4000" w:rsidRPr="004740A2" w:rsidRDefault="004A4000" w:rsidP="00CA4AB9">
      <w:pPr>
        <w:rPr>
          <w:b/>
          <w:bCs/>
        </w:rPr>
      </w:pPr>
      <w:r>
        <w:rPr>
          <w:b/>
          <w:bCs/>
        </w:rPr>
        <w:t>Item 2</w:t>
      </w:r>
    </w:p>
    <w:p w14:paraId="78D9ABF0" w14:textId="63754B31" w:rsidR="00F23DD6" w:rsidRDefault="005A3D9B" w:rsidP="00CA4AB9">
      <w:r w:rsidRPr="00431A29">
        <w:t xml:space="preserve">Item </w:t>
      </w:r>
      <w:r w:rsidR="004E1FA0" w:rsidRPr="00431A29">
        <w:t>2</w:t>
      </w:r>
      <w:r w:rsidR="0064050E" w:rsidRPr="00431A29">
        <w:t xml:space="preserve"> </w:t>
      </w:r>
      <w:r w:rsidR="006F2F92">
        <w:t xml:space="preserve">omits </w:t>
      </w:r>
      <w:r w:rsidR="0056009F">
        <w:t>‘(GDA93)’ in Attachment 1.15A and substitu</w:t>
      </w:r>
      <w:r w:rsidR="00B73D56">
        <w:t>tes it with ‘(GDA</w:t>
      </w:r>
      <w:r w:rsidR="00703699">
        <w:t>94)’.</w:t>
      </w:r>
    </w:p>
    <w:p w14:paraId="2670030D" w14:textId="661CA0F2" w:rsidR="004A4000" w:rsidRPr="00D879FF" w:rsidRDefault="004A4000" w:rsidP="004717AD">
      <w:pPr>
        <w:rPr>
          <w:b/>
          <w:bCs/>
        </w:rPr>
      </w:pPr>
      <w:r>
        <w:rPr>
          <w:b/>
          <w:bCs/>
        </w:rPr>
        <w:t>Item 3</w:t>
      </w:r>
    </w:p>
    <w:p w14:paraId="407C746A" w14:textId="226C6DC3" w:rsidR="004902B1" w:rsidRDefault="004902B1" w:rsidP="004717AD">
      <w:r>
        <w:t>This item</w:t>
      </w:r>
      <w:r w:rsidR="008F5D2A" w:rsidRPr="008F5D2A">
        <w:t xml:space="preserve"> </w:t>
      </w:r>
      <w:r w:rsidR="008F5D2A">
        <w:t>corrects the transmitter specification number for the transmitter planned by Attachment 1.18. It also corrects the output radiation pattern, by ensuring that the final entry in the table covers all directions around the transmitter.</w:t>
      </w:r>
    </w:p>
    <w:p w14:paraId="131CCF44" w14:textId="7E1D24F1" w:rsidR="00AB224C" w:rsidRPr="00D879FF" w:rsidRDefault="004A4000" w:rsidP="004717AD">
      <w:pPr>
        <w:rPr>
          <w:b/>
          <w:bCs/>
        </w:rPr>
      </w:pPr>
      <w:r w:rsidRPr="00D879FF">
        <w:rPr>
          <w:b/>
          <w:bCs/>
        </w:rPr>
        <w:t>Item 4</w:t>
      </w:r>
      <w:r w:rsidR="00C922F9">
        <w:rPr>
          <w:b/>
          <w:bCs/>
        </w:rPr>
        <w:t xml:space="preserve"> </w:t>
      </w:r>
    </w:p>
    <w:p w14:paraId="096B1B96" w14:textId="308FC5EB" w:rsidR="0031271B" w:rsidRDefault="003D2CA5" w:rsidP="009E2C5B">
      <w:r>
        <w:t xml:space="preserve">Item 4 </w:t>
      </w:r>
      <w:r w:rsidR="00F01FAA">
        <w:t xml:space="preserve">corrects the transmitter specification number for the transmitter planned by </w:t>
      </w:r>
      <w:r w:rsidR="00E26258">
        <w:t>Attachment 1.19</w:t>
      </w:r>
      <w:r w:rsidR="0031271B">
        <w:t>.</w:t>
      </w:r>
    </w:p>
    <w:sectPr w:rsidR="0031271B" w:rsidSect="0008235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EA1EA" w14:textId="77777777" w:rsidR="00F07E70" w:rsidRDefault="00F07E70" w:rsidP="00ED5233">
      <w:r>
        <w:separator/>
      </w:r>
    </w:p>
    <w:p w14:paraId="67D6861E" w14:textId="77777777" w:rsidR="00F07E70" w:rsidRDefault="00F07E70" w:rsidP="00ED5233"/>
  </w:endnote>
  <w:endnote w:type="continuationSeparator" w:id="0">
    <w:p w14:paraId="66E046F3" w14:textId="77777777" w:rsidR="00F07E70" w:rsidRDefault="00F07E70" w:rsidP="00ED5233">
      <w:r>
        <w:continuationSeparator/>
      </w:r>
    </w:p>
    <w:p w14:paraId="450EC6A6" w14:textId="77777777" w:rsidR="00F07E70" w:rsidRDefault="00F07E70" w:rsidP="00ED5233"/>
  </w:endnote>
  <w:endnote w:type="continuationNotice" w:id="1">
    <w:p w14:paraId="699DE278" w14:textId="77777777" w:rsidR="00F07E70" w:rsidRDefault="00F07E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BACC8" w14:textId="77777777" w:rsidR="00E42F70" w:rsidRDefault="00E42F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9620644"/>
      <w:docPartObj>
        <w:docPartGallery w:val="Page Numbers (Bottom of Page)"/>
        <w:docPartUnique/>
      </w:docPartObj>
    </w:sdtPr>
    <w:sdtEndPr>
      <w:rPr>
        <w:i w:val="0"/>
        <w:noProof/>
      </w:rPr>
    </w:sdtEndPr>
    <w:sdtContent>
      <w:p w14:paraId="53BA164C" w14:textId="67D96C7B" w:rsidR="00225E48" w:rsidRDefault="00225E48" w:rsidP="001E09F6">
        <w:pPr>
          <w:pStyle w:val="Footer"/>
          <w:pBdr>
            <w:top w:val="single" w:sz="4" w:space="1" w:color="auto"/>
          </w:pBdr>
          <w:jc w:val="center"/>
        </w:pPr>
        <w:r w:rsidRPr="00ED5233">
          <w:t xml:space="preserve">Explanatory Statement to the Variation to Licence Area Plan – </w:t>
        </w:r>
        <w:r w:rsidR="00F42707">
          <w:t>Wangaratta</w:t>
        </w:r>
        <w:r w:rsidR="00717DD7">
          <w:t xml:space="preserve"> </w:t>
        </w:r>
        <w:r w:rsidR="0003338F" w:rsidRPr="00ED5233">
          <w:t>Radio</w:t>
        </w:r>
        <w:r w:rsidRPr="00ED5233">
          <w:t xml:space="preserve"> – </w:t>
        </w:r>
        <w:r w:rsidR="00B557BC" w:rsidRPr="00ED5233">
          <w:t>20</w:t>
        </w:r>
        <w:r w:rsidR="00B557BC">
          <w:t>25</w:t>
        </w:r>
        <w:r w:rsidR="00B557BC" w:rsidRPr="00ED5233">
          <w:t xml:space="preserve"> </w:t>
        </w:r>
        <w:r w:rsidRPr="00ED5233">
          <w:t>(No.</w:t>
        </w:r>
        <w:r w:rsidR="00DF5E3B">
          <w:t xml:space="preserve"> </w:t>
        </w:r>
        <w:r w:rsidR="001C1570">
          <w:t>2</w:t>
        </w:r>
        <w:r w:rsidRPr="00ED5233">
          <w:t>)</w:t>
        </w:r>
      </w:p>
      <w:p w14:paraId="24F63E26" w14:textId="6D627901" w:rsidR="00225E48" w:rsidRPr="00700635" w:rsidRDefault="00225E48" w:rsidP="00ED5233">
        <w:pPr>
          <w:pStyle w:val="Footer"/>
          <w:rPr>
            <w:i w:val="0"/>
          </w:rPr>
        </w:pPr>
        <w:r w:rsidRPr="00700635">
          <w:rPr>
            <w:i w:val="0"/>
          </w:rPr>
          <w:fldChar w:fldCharType="begin"/>
        </w:r>
        <w:r w:rsidRPr="00700635">
          <w:rPr>
            <w:i w:val="0"/>
          </w:rPr>
          <w:instrText xml:space="preserve"> PAGE   \* MERGEFORMAT </w:instrText>
        </w:r>
        <w:r w:rsidRPr="00700635">
          <w:rPr>
            <w:i w:val="0"/>
          </w:rPr>
          <w:fldChar w:fldCharType="separate"/>
        </w:r>
        <w:r w:rsidR="009830BA" w:rsidRPr="00700635">
          <w:rPr>
            <w:i w:val="0"/>
            <w:noProof/>
          </w:rPr>
          <w:t>3</w:t>
        </w:r>
        <w:r w:rsidRPr="00700635">
          <w:rPr>
            <w:i w:val="0"/>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4AB0C" w14:textId="77777777" w:rsidR="00E42F70" w:rsidRDefault="00E42F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1053B8" w14:textId="77777777" w:rsidR="00F07E70" w:rsidRDefault="00F07E70" w:rsidP="00ED5233">
      <w:r>
        <w:separator/>
      </w:r>
    </w:p>
    <w:p w14:paraId="57689960" w14:textId="77777777" w:rsidR="00F07E70" w:rsidRDefault="00F07E70" w:rsidP="00ED5233"/>
  </w:footnote>
  <w:footnote w:type="continuationSeparator" w:id="0">
    <w:p w14:paraId="037123F8" w14:textId="77777777" w:rsidR="00F07E70" w:rsidRDefault="00F07E70" w:rsidP="00ED5233">
      <w:r>
        <w:continuationSeparator/>
      </w:r>
    </w:p>
    <w:p w14:paraId="267DA56E" w14:textId="77777777" w:rsidR="00F07E70" w:rsidRDefault="00F07E70" w:rsidP="00ED5233"/>
  </w:footnote>
  <w:footnote w:type="continuationNotice" w:id="1">
    <w:p w14:paraId="63EF0EE7" w14:textId="77777777" w:rsidR="00F07E70" w:rsidRDefault="00F07E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FCE89" w14:textId="77777777" w:rsidR="00E42F70" w:rsidRDefault="00E42F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43072" w14:textId="77777777" w:rsidR="00E42F70" w:rsidRDefault="00E42F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EBAAD" w14:textId="77777777" w:rsidR="00E42F70" w:rsidRDefault="00E42F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D7F23"/>
    <w:multiLevelType w:val="hybridMultilevel"/>
    <w:tmpl w:val="7890D3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8B6630"/>
    <w:multiLevelType w:val="hybridMultilevel"/>
    <w:tmpl w:val="F59E69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EF61BC"/>
    <w:multiLevelType w:val="hybridMultilevel"/>
    <w:tmpl w:val="43E4D9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B759B7"/>
    <w:multiLevelType w:val="hybridMultilevel"/>
    <w:tmpl w:val="F432E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A2427B"/>
    <w:multiLevelType w:val="hybridMultilevel"/>
    <w:tmpl w:val="507C094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5" w15:restartNumberingAfterBreak="0">
    <w:nsid w:val="28492739"/>
    <w:multiLevelType w:val="hybridMultilevel"/>
    <w:tmpl w:val="F7901A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8515AB"/>
    <w:multiLevelType w:val="hybridMultilevel"/>
    <w:tmpl w:val="CAB87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133399C"/>
    <w:multiLevelType w:val="hybridMultilevel"/>
    <w:tmpl w:val="7E7A98D4"/>
    <w:lvl w:ilvl="0" w:tplc="E782ED9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06084C"/>
    <w:multiLevelType w:val="hybridMultilevel"/>
    <w:tmpl w:val="0CB6F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D2158D4"/>
    <w:multiLevelType w:val="hybridMultilevel"/>
    <w:tmpl w:val="AF189E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F4E4B38"/>
    <w:multiLevelType w:val="hybridMultilevel"/>
    <w:tmpl w:val="EA72C64E"/>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11" w15:restartNumberingAfterBreak="0">
    <w:nsid w:val="40BB1449"/>
    <w:multiLevelType w:val="hybridMultilevel"/>
    <w:tmpl w:val="C23277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45A7FCB"/>
    <w:multiLevelType w:val="hybridMultilevel"/>
    <w:tmpl w:val="E4D429F4"/>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3" w15:restartNumberingAfterBreak="0">
    <w:nsid w:val="591C499F"/>
    <w:multiLevelType w:val="hybridMultilevel"/>
    <w:tmpl w:val="535097A8"/>
    <w:lvl w:ilvl="0" w:tplc="FFFFFFFF">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4" w15:restartNumberingAfterBreak="0">
    <w:nsid w:val="5E0072FF"/>
    <w:multiLevelType w:val="hybridMultilevel"/>
    <w:tmpl w:val="DB5CD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6E946CB"/>
    <w:multiLevelType w:val="hybridMultilevel"/>
    <w:tmpl w:val="ED124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AE82172"/>
    <w:multiLevelType w:val="hybridMultilevel"/>
    <w:tmpl w:val="A78C3C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F4530A"/>
    <w:multiLevelType w:val="hybridMultilevel"/>
    <w:tmpl w:val="8EC0C35A"/>
    <w:lvl w:ilvl="0" w:tplc="722470C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7803712"/>
    <w:multiLevelType w:val="multilevel"/>
    <w:tmpl w:val="EF10E5D8"/>
    <w:lvl w:ilvl="0">
      <w:start w:val="1"/>
      <w:numFmt w:val="lowerLetter"/>
      <w:lvlText w:val="(%1)"/>
      <w:lvlJc w:val="left"/>
      <w:pPr>
        <w:ind w:left="1353" w:hanging="360"/>
      </w:pPr>
      <w:rPr>
        <w:rFonts w:hint="default"/>
      </w:rPr>
    </w:lvl>
    <w:lvl w:ilvl="1">
      <w:start w:val="1"/>
      <w:numFmt w:val="lowerRoman"/>
      <w:lvlText w:val="(%2)"/>
      <w:lvlJc w:val="left"/>
      <w:pPr>
        <w:ind w:left="2073" w:hanging="360"/>
      </w:pPr>
      <w:rPr>
        <w:rFonts w:hint="default"/>
      </w:rPr>
    </w:lvl>
    <w:lvl w:ilvl="2">
      <w:start w:val="1"/>
      <w:numFmt w:val="lowerRoman"/>
      <w:lvlText w:val="%3."/>
      <w:lvlJc w:val="right"/>
      <w:pPr>
        <w:ind w:left="2793" w:hanging="180"/>
      </w:pPr>
      <w:rPr>
        <w:rFonts w:hint="default"/>
      </w:rPr>
    </w:lvl>
    <w:lvl w:ilvl="3">
      <w:start w:val="1"/>
      <w:numFmt w:val="decimal"/>
      <w:lvlText w:val="%4."/>
      <w:lvlJc w:val="left"/>
      <w:pPr>
        <w:ind w:left="3513" w:hanging="360"/>
      </w:pPr>
      <w:rPr>
        <w:rFonts w:hint="default"/>
      </w:rPr>
    </w:lvl>
    <w:lvl w:ilvl="4">
      <w:start w:val="1"/>
      <w:numFmt w:val="lowerLetter"/>
      <w:lvlText w:val="%5."/>
      <w:lvlJc w:val="left"/>
      <w:pPr>
        <w:ind w:left="4233" w:hanging="360"/>
      </w:pPr>
      <w:rPr>
        <w:rFonts w:hint="default"/>
      </w:rPr>
    </w:lvl>
    <w:lvl w:ilvl="5">
      <w:start w:val="1"/>
      <w:numFmt w:val="lowerRoman"/>
      <w:lvlText w:val="%6."/>
      <w:lvlJc w:val="right"/>
      <w:pPr>
        <w:ind w:left="4953" w:hanging="180"/>
      </w:pPr>
      <w:rPr>
        <w:rFonts w:hint="default"/>
      </w:rPr>
    </w:lvl>
    <w:lvl w:ilvl="6">
      <w:start w:val="1"/>
      <w:numFmt w:val="decimal"/>
      <w:lvlText w:val="%7."/>
      <w:lvlJc w:val="left"/>
      <w:pPr>
        <w:ind w:left="5673" w:hanging="360"/>
      </w:pPr>
      <w:rPr>
        <w:rFonts w:hint="default"/>
      </w:rPr>
    </w:lvl>
    <w:lvl w:ilvl="7">
      <w:start w:val="1"/>
      <w:numFmt w:val="lowerLetter"/>
      <w:lvlText w:val="%8."/>
      <w:lvlJc w:val="left"/>
      <w:pPr>
        <w:ind w:left="6393" w:hanging="360"/>
      </w:pPr>
      <w:rPr>
        <w:rFonts w:hint="default"/>
      </w:rPr>
    </w:lvl>
    <w:lvl w:ilvl="8">
      <w:start w:val="1"/>
      <w:numFmt w:val="lowerRoman"/>
      <w:lvlText w:val="%9."/>
      <w:lvlJc w:val="right"/>
      <w:pPr>
        <w:ind w:left="7113" w:hanging="180"/>
      </w:pPr>
      <w:rPr>
        <w:rFonts w:hint="default"/>
      </w:rPr>
    </w:lvl>
  </w:abstractNum>
  <w:abstractNum w:abstractNumId="19" w15:restartNumberingAfterBreak="0">
    <w:nsid w:val="7CE1122B"/>
    <w:multiLevelType w:val="hybridMultilevel"/>
    <w:tmpl w:val="596E2BD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num w:numId="1" w16cid:durableId="591740584">
    <w:abstractNumId w:val="14"/>
  </w:num>
  <w:num w:numId="2" w16cid:durableId="429811618">
    <w:abstractNumId w:val="8"/>
  </w:num>
  <w:num w:numId="3" w16cid:durableId="979767508">
    <w:abstractNumId w:val="2"/>
  </w:num>
  <w:num w:numId="4" w16cid:durableId="1971285344">
    <w:abstractNumId w:val="6"/>
  </w:num>
  <w:num w:numId="5" w16cid:durableId="394469460">
    <w:abstractNumId w:val="5"/>
  </w:num>
  <w:num w:numId="6" w16cid:durableId="1599750328">
    <w:abstractNumId w:val="1"/>
  </w:num>
  <w:num w:numId="7" w16cid:durableId="2113281711">
    <w:abstractNumId w:val="17"/>
  </w:num>
  <w:num w:numId="8" w16cid:durableId="1859612260">
    <w:abstractNumId w:val="18"/>
  </w:num>
  <w:num w:numId="9" w16cid:durableId="1940136849">
    <w:abstractNumId w:val="0"/>
  </w:num>
  <w:num w:numId="10" w16cid:durableId="1424765281">
    <w:abstractNumId w:val="11"/>
  </w:num>
  <w:num w:numId="11" w16cid:durableId="1153109989">
    <w:abstractNumId w:val="15"/>
  </w:num>
  <w:num w:numId="12" w16cid:durableId="922033269">
    <w:abstractNumId w:val="19"/>
  </w:num>
  <w:num w:numId="13" w16cid:durableId="711268244">
    <w:abstractNumId w:val="12"/>
  </w:num>
  <w:num w:numId="14" w16cid:durableId="2113553335">
    <w:abstractNumId w:val="13"/>
  </w:num>
  <w:num w:numId="15" w16cid:durableId="681199318">
    <w:abstractNumId w:val="9"/>
  </w:num>
  <w:num w:numId="16" w16cid:durableId="877937837">
    <w:abstractNumId w:val="16"/>
  </w:num>
  <w:num w:numId="17" w16cid:durableId="974067410">
    <w:abstractNumId w:val="3"/>
  </w:num>
  <w:num w:numId="18" w16cid:durableId="1032221194">
    <w:abstractNumId w:val="10"/>
  </w:num>
  <w:num w:numId="19" w16cid:durableId="705758305">
    <w:abstractNumId w:val="4"/>
  </w:num>
  <w:num w:numId="20" w16cid:durableId="4788098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ztLQ0Nzc0MzM0MLdU0lEKTi0uzszPAykwqgUAvI9n5CwAAAA="/>
  </w:docVars>
  <w:rsids>
    <w:rsidRoot w:val="00013079"/>
    <w:rsid w:val="00000B44"/>
    <w:rsid w:val="000010CA"/>
    <w:rsid w:val="00002640"/>
    <w:rsid w:val="00003720"/>
    <w:rsid w:val="00003E01"/>
    <w:rsid w:val="00003F21"/>
    <w:rsid w:val="00007ED3"/>
    <w:rsid w:val="0001012C"/>
    <w:rsid w:val="00010986"/>
    <w:rsid w:val="000112D3"/>
    <w:rsid w:val="00011BA0"/>
    <w:rsid w:val="00011FA8"/>
    <w:rsid w:val="000124F9"/>
    <w:rsid w:val="00012563"/>
    <w:rsid w:val="000125F2"/>
    <w:rsid w:val="00013079"/>
    <w:rsid w:val="00014D94"/>
    <w:rsid w:val="000157CB"/>
    <w:rsid w:val="0001683A"/>
    <w:rsid w:val="00016F81"/>
    <w:rsid w:val="00017240"/>
    <w:rsid w:val="00017A06"/>
    <w:rsid w:val="00017E6C"/>
    <w:rsid w:val="00022870"/>
    <w:rsid w:val="000242EA"/>
    <w:rsid w:val="000243CA"/>
    <w:rsid w:val="000252B9"/>
    <w:rsid w:val="00025ACE"/>
    <w:rsid w:val="00025BAA"/>
    <w:rsid w:val="00025E4C"/>
    <w:rsid w:val="000276C0"/>
    <w:rsid w:val="0002798E"/>
    <w:rsid w:val="00027E18"/>
    <w:rsid w:val="0003052C"/>
    <w:rsid w:val="000307D5"/>
    <w:rsid w:val="00030D18"/>
    <w:rsid w:val="00031241"/>
    <w:rsid w:val="00031403"/>
    <w:rsid w:val="00031B48"/>
    <w:rsid w:val="000327DF"/>
    <w:rsid w:val="00033115"/>
    <w:rsid w:val="0003338F"/>
    <w:rsid w:val="000345C4"/>
    <w:rsid w:val="00034872"/>
    <w:rsid w:val="00034E85"/>
    <w:rsid w:val="0003507D"/>
    <w:rsid w:val="0003529C"/>
    <w:rsid w:val="00035363"/>
    <w:rsid w:val="00035C7E"/>
    <w:rsid w:val="000362E1"/>
    <w:rsid w:val="00036E25"/>
    <w:rsid w:val="0003713C"/>
    <w:rsid w:val="00037F0E"/>
    <w:rsid w:val="00040086"/>
    <w:rsid w:val="00040671"/>
    <w:rsid w:val="00040830"/>
    <w:rsid w:val="00040969"/>
    <w:rsid w:val="00042ADD"/>
    <w:rsid w:val="0004319B"/>
    <w:rsid w:val="000431A2"/>
    <w:rsid w:val="00044110"/>
    <w:rsid w:val="0004417B"/>
    <w:rsid w:val="00044A87"/>
    <w:rsid w:val="000460FF"/>
    <w:rsid w:val="000462C6"/>
    <w:rsid w:val="00046378"/>
    <w:rsid w:val="00046486"/>
    <w:rsid w:val="000464E8"/>
    <w:rsid w:val="000468B1"/>
    <w:rsid w:val="00046EF5"/>
    <w:rsid w:val="00047420"/>
    <w:rsid w:val="00047E7D"/>
    <w:rsid w:val="000501D4"/>
    <w:rsid w:val="000507BB"/>
    <w:rsid w:val="0005102E"/>
    <w:rsid w:val="000513A4"/>
    <w:rsid w:val="00054220"/>
    <w:rsid w:val="00054E12"/>
    <w:rsid w:val="00055BB0"/>
    <w:rsid w:val="00056879"/>
    <w:rsid w:val="00056938"/>
    <w:rsid w:val="00057775"/>
    <w:rsid w:val="00057885"/>
    <w:rsid w:val="000604AB"/>
    <w:rsid w:val="00061D16"/>
    <w:rsid w:val="00062820"/>
    <w:rsid w:val="00062EB7"/>
    <w:rsid w:val="0006337E"/>
    <w:rsid w:val="00065596"/>
    <w:rsid w:val="00065733"/>
    <w:rsid w:val="00065851"/>
    <w:rsid w:val="00066410"/>
    <w:rsid w:val="0006712E"/>
    <w:rsid w:val="00067CCB"/>
    <w:rsid w:val="00070519"/>
    <w:rsid w:val="000706BB"/>
    <w:rsid w:val="00070BEB"/>
    <w:rsid w:val="00070D91"/>
    <w:rsid w:val="00070DC6"/>
    <w:rsid w:val="000710EE"/>
    <w:rsid w:val="000715D2"/>
    <w:rsid w:val="0007172A"/>
    <w:rsid w:val="00071801"/>
    <w:rsid w:val="000726C7"/>
    <w:rsid w:val="000738F2"/>
    <w:rsid w:val="0007453E"/>
    <w:rsid w:val="00074A8D"/>
    <w:rsid w:val="00074E98"/>
    <w:rsid w:val="00074FD7"/>
    <w:rsid w:val="00076F07"/>
    <w:rsid w:val="00080635"/>
    <w:rsid w:val="00080DFD"/>
    <w:rsid w:val="0008114D"/>
    <w:rsid w:val="00082354"/>
    <w:rsid w:val="0008307C"/>
    <w:rsid w:val="00083546"/>
    <w:rsid w:val="000835F7"/>
    <w:rsid w:val="0008425A"/>
    <w:rsid w:val="00084694"/>
    <w:rsid w:val="00085508"/>
    <w:rsid w:val="00085968"/>
    <w:rsid w:val="000860AC"/>
    <w:rsid w:val="00086B18"/>
    <w:rsid w:val="00086CEB"/>
    <w:rsid w:val="00087F95"/>
    <w:rsid w:val="000902C3"/>
    <w:rsid w:val="00090B14"/>
    <w:rsid w:val="00091F24"/>
    <w:rsid w:val="00092B6B"/>
    <w:rsid w:val="00092F3E"/>
    <w:rsid w:val="00093012"/>
    <w:rsid w:val="000930ED"/>
    <w:rsid w:val="00094529"/>
    <w:rsid w:val="00094990"/>
    <w:rsid w:val="00095AB3"/>
    <w:rsid w:val="0009622A"/>
    <w:rsid w:val="000963F3"/>
    <w:rsid w:val="0009654A"/>
    <w:rsid w:val="0009660F"/>
    <w:rsid w:val="00096800"/>
    <w:rsid w:val="000974C9"/>
    <w:rsid w:val="0009769E"/>
    <w:rsid w:val="00097DF8"/>
    <w:rsid w:val="000A15C0"/>
    <w:rsid w:val="000A1AB7"/>
    <w:rsid w:val="000A3A94"/>
    <w:rsid w:val="000A3FBC"/>
    <w:rsid w:val="000A456C"/>
    <w:rsid w:val="000A458D"/>
    <w:rsid w:val="000A4658"/>
    <w:rsid w:val="000A47EF"/>
    <w:rsid w:val="000A530B"/>
    <w:rsid w:val="000A664D"/>
    <w:rsid w:val="000B0BA7"/>
    <w:rsid w:val="000B168E"/>
    <w:rsid w:val="000B1D06"/>
    <w:rsid w:val="000B2DB6"/>
    <w:rsid w:val="000B33B6"/>
    <w:rsid w:val="000B386A"/>
    <w:rsid w:val="000B460D"/>
    <w:rsid w:val="000B4956"/>
    <w:rsid w:val="000B4AC6"/>
    <w:rsid w:val="000B4B59"/>
    <w:rsid w:val="000B4B6C"/>
    <w:rsid w:val="000B555B"/>
    <w:rsid w:val="000B6537"/>
    <w:rsid w:val="000B6FF8"/>
    <w:rsid w:val="000B7D50"/>
    <w:rsid w:val="000C0022"/>
    <w:rsid w:val="000C03E9"/>
    <w:rsid w:val="000C0649"/>
    <w:rsid w:val="000C090D"/>
    <w:rsid w:val="000C0B93"/>
    <w:rsid w:val="000C1693"/>
    <w:rsid w:val="000C1F4F"/>
    <w:rsid w:val="000C2DFB"/>
    <w:rsid w:val="000C2FDC"/>
    <w:rsid w:val="000C3F65"/>
    <w:rsid w:val="000C58D3"/>
    <w:rsid w:val="000C5949"/>
    <w:rsid w:val="000C61D5"/>
    <w:rsid w:val="000C63F2"/>
    <w:rsid w:val="000C6436"/>
    <w:rsid w:val="000C6787"/>
    <w:rsid w:val="000C6F8A"/>
    <w:rsid w:val="000D0CAC"/>
    <w:rsid w:val="000D105E"/>
    <w:rsid w:val="000D13EB"/>
    <w:rsid w:val="000D1B14"/>
    <w:rsid w:val="000D1D0C"/>
    <w:rsid w:val="000D1FFF"/>
    <w:rsid w:val="000D2BCA"/>
    <w:rsid w:val="000D4ECE"/>
    <w:rsid w:val="000D6240"/>
    <w:rsid w:val="000D728D"/>
    <w:rsid w:val="000D74D3"/>
    <w:rsid w:val="000E03B4"/>
    <w:rsid w:val="000E06E7"/>
    <w:rsid w:val="000E0E0D"/>
    <w:rsid w:val="000E1BD1"/>
    <w:rsid w:val="000E1E29"/>
    <w:rsid w:val="000E31BC"/>
    <w:rsid w:val="000E3298"/>
    <w:rsid w:val="000E38C9"/>
    <w:rsid w:val="000E3A40"/>
    <w:rsid w:val="000E48A4"/>
    <w:rsid w:val="000E4E34"/>
    <w:rsid w:val="000E51BB"/>
    <w:rsid w:val="000E6178"/>
    <w:rsid w:val="000E796B"/>
    <w:rsid w:val="000F029F"/>
    <w:rsid w:val="000F0C58"/>
    <w:rsid w:val="000F1E6B"/>
    <w:rsid w:val="000F300B"/>
    <w:rsid w:val="000F3F46"/>
    <w:rsid w:val="000F4019"/>
    <w:rsid w:val="000F50F8"/>
    <w:rsid w:val="000F54E0"/>
    <w:rsid w:val="000F5B7F"/>
    <w:rsid w:val="000F5D53"/>
    <w:rsid w:val="000F5DDF"/>
    <w:rsid w:val="000F6255"/>
    <w:rsid w:val="000F7EAD"/>
    <w:rsid w:val="00101B47"/>
    <w:rsid w:val="00103BF4"/>
    <w:rsid w:val="00104276"/>
    <w:rsid w:val="0010465A"/>
    <w:rsid w:val="001058EC"/>
    <w:rsid w:val="00105C3B"/>
    <w:rsid w:val="00105C63"/>
    <w:rsid w:val="00105DC5"/>
    <w:rsid w:val="00106101"/>
    <w:rsid w:val="00106B04"/>
    <w:rsid w:val="0010737E"/>
    <w:rsid w:val="00107E4C"/>
    <w:rsid w:val="00107FE5"/>
    <w:rsid w:val="001108F8"/>
    <w:rsid w:val="00110A00"/>
    <w:rsid w:val="00112987"/>
    <w:rsid w:val="00114729"/>
    <w:rsid w:val="00115446"/>
    <w:rsid w:val="00115451"/>
    <w:rsid w:val="001156F4"/>
    <w:rsid w:val="00115726"/>
    <w:rsid w:val="00117351"/>
    <w:rsid w:val="00117A5A"/>
    <w:rsid w:val="00117E13"/>
    <w:rsid w:val="00120275"/>
    <w:rsid w:val="001206EE"/>
    <w:rsid w:val="00120EE9"/>
    <w:rsid w:val="0012102F"/>
    <w:rsid w:val="00121521"/>
    <w:rsid w:val="00121B9E"/>
    <w:rsid w:val="00122072"/>
    <w:rsid w:val="00123387"/>
    <w:rsid w:val="001245B7"/>
    <w:rsid w:val="00125315"/>
    <w:rsid w:val="00126C3C"/>
    <w:rsid w:val="00130809"/>
    <w:rsid w:val="00132095"/>
    <w:rsid w:val="001324C1"/>
    <w:rsid w:val="00133594"/>
    <w:rsid w:val="00134705"/>
    <w:rsid w:val="00135801"/>
    <w:rsid w:val="001371ED"/>
    <w:rsid w:val="00137242"/>
    <w:rsid w:val="00140459"/>
    <w:rsid w:val="00140831"/>
    <w:rsid w:val="00140ED0"/>
    <w:rsid w:val="00141538"/>
    <w:rsid w:val="001418BE"/>
    <w:rsid w:val="001418BF"/>
    <w:rsid w:val="001458E2"/>
    <w:rsid w:val="00145D5E"/>
    <w:rsid w:val="00146A0C"/>
    <w:rsid w:val="00150F75"/>
    <w:rsid w:val="00151E1C"/>
    <w:rsid w:val="00152769"/>
    <w:rsid w:val="00152C29"/>
    <w:rsid w:val="00152CF5"/>
    <w:rsid w:val="001546D8"/>
    <w:rsid w:val="00154E53"/>
    <w:rsid w:val="001558A0"/>
    <w:rsid w:val="00155C74"/>
    <w:rsid w:val="00156FF8"/>
    <w:rsid w:val="001579C8"/>
    <w:rsid w:val="00161C73"/>
    <w:rsid w:val="00162121"/>
    <w:rsid w:val="001622B1"/>
    <w:rsid w:val="00162ECE"/>
    <w:rsid w:val="00162F2E"/>
    <w:rsid w:val="001641C2"/>
    <w:rsid w:val="00164282"/>
    <w:rsid w:val="00164B09"/>
    <w:rsid w:val="00164D88"/>
    <w:rsid w:val="00165005"/>
    <w:rsid w:val="00166898"/>
    <w:rsid w:val="0017088C"/>
    <w:rsid w:val="00170A2C"/>
    <w:rsid w:val="00170A6F"/>
    <w:rsid w:val="00171E5A"/>
    <w:rsid w:val="001736B3"/>
    <w:rsid w:val="001737B1"/>
    <w:rsid w:val="0017582A"/>
    <w:rsid w:val="00175D52"/>
    <w:rsid w:val="00175E86"/>
    <w:rsid w:val="00175F81"/>
    <w:rsid w:val="00176359"/>
    <w:rsid w:val="00176751"/>
    <w:rsid w:val="00177034"/>
    <w:rsid w:val="00177983"/>
    <w:rsid w:val="00180B8A"/>
    <w:rsid w:val="00180C33"/>
    <w:rsid w:val="00182535"/>
    <w:rsid w:val="001825EE"/>
    <w:rsid w:val="00183412"/>
    <w:rsid w:val="00183950"/>
    <w:rsid w:val="00183A59"/>
    <w:rsid w:val="00185759"/>
    <w:rsid w:val="0018578E"/>
    <w:rsid w:val="001857AC"/>
    <w:rsid w:val="00185BDC"/>
    <w:rsid w:val="00186427"/>
    <w:rsid w:val="0018666C"/>
    <w:rsid w:val="00186D72"/>
    <w:rsid w:val="0018730A"/>
    <w:rsid w:val="001875AD"/>
    <w:rsid w:val="00187789"/>
    <w:rsid w:val="001879CA"/>
    <w:rsid w:val="00187A19"/>
    <w:rsid w:val="00187D47"/>
    <w:rsid w:val="00190895"/>
    <w:rsid w:val="00190B48"/>
    <w:rsid w:val="00191ECA"/>
    <w:rsid w:val="0019254C"/>
    <w:rsid w:val="0019263F"/>
    <w:rsid w:val="0019427E"/>
    <w:rsid w:val="00194512"/>
    <w:rsid w:val="0019460F"/>
    <w:rsid w:val="00195716"/>
    <w:rsid w:val="00195E17"/>
    <w:rsid w:val="00195E2B"/>
    <w:rsid w:val="00196147"/>
    <w:rsid w:val="0019677E"/>
    <w:rsid w:val="0019775D"/>
    <w:rsid w:val="00197EF6"/>
    <w:rsid w:val="001A210D"/>
    <w:rsid w:val="001A2338"/>
    <w:rsid w:val="001A26DA"/>
    <w:rsid w:val="001A3AB6"/>
    <w:rsid w:val="001A3C79"/>
    <w:rsid w:val="001A4478"/>
    <w:rsid w:val="001A4FC6"/>
    <w:rsid w:val="001B0176"/>
    <w:rsid w:val="001B09D6"/>
    <w:rsid w:val="001B0A21"/>
    <w:rsid w:val="001B0A3E"/>
    <w:rsid w:val="001B0C6E"/>
    <w:rsid w:val="001B1ECE"/>
    <w:rsid w:val="001B4239"/>
    <w:rsid w:val="001B45F8"/>
    <w:rsid w:val="001B4E55"/>
    <w:rsid w:val="001B541F"/>
    <w:rsid w:val="001B5657"/>
    <w:rsid w:val="001B58C1"/>
    <w:rsid w:val="001B6347"/>
    <w:rsid w:val="001C0239"/>
    <w:rsid w:val="001C02F6"/>
    <w:rsid w:val="001C1570"/>
    <w:rsid w:val="001C1AED"/>
    <w:rsid w:val="001C21C4"/>
    <w:rsid w:val="001C26E9"/>
    <w:rsid w:val="001C28CF"/>
    <w:rsid w:val="001C3276"/>
    <w:rsid w:val="001C33EA"/>
    <w:rsid w:val="001C3CA3"/>
    <w:rsid w:val="001C4BF8"/>
    <w:rsid w:val="001C5421"/>
    <w:rsid w:val="001C5A52"/>
    <w:rsid w:val="001C6595"/>
    <w:rsid w:val="001C6AF1"/>
    <w:rsid w:val="001C6B49"/>
    <w:rsid w:val="001C6EAC"/>
    <w:rsid w:val="001D2103"/>
    <w:rsid w:val="001D39BA"/>
    <w:rsid w:val="001D480A"/>
    <w:rsid w:val="001D5C25"/>
    <w:rsid w:val="001D5EF9"/>
    <w:rsid w:val="001D672D"/>
    <w:rsid w:val="001D6B75"/>
    <w:rsid w:val="001D7AAF"/>
    <w:rsid w:val="001D7FDF"/>
    <w:rsid w:val="001E03CA"/>
    <w:rsid w:val="001E0675"/>
    <w:rsid w:val="001E06E3"/>
    <w:rsid w:val="001E07C3"/>
    <w:rsid w:val="001E09F6"/>
    <w:rsid w:val="001E1491"/>
    <w:rsid w:val="001E14FC"/>
    <w:rsid w:val="001E2985"/>
    <w:rsid w:val="001E3879"/>
    <w:rsid w:val="001E38A6"/>
    <w:rsid w:val="001E448B"/>
    <w:rsid w:val="001E4DC0"/>
    <w:rsid w:val="001E6CB9"/>
    <w:rsid w:val="001E719D"/>
    <w:rsid w:val="001E726E"/>
    <w:rsid w:val="001E7343"/>
    <w:rsid w:val="001E75C4"/>
    <w:rsid w:val="001F0699"/>
    <w:rsid w:val="001F1D1C"/>
    <w:rsid w:val="001F1D72"/>
    <w:rsid w:val="001F226A"/>
    <w:rsid w:val="001F2422"/>
    <w:rsid w:val="001F2703"/>
    <w:rsid w:val="001F3077"/>
    <w:rsid w:val="001F3DF4"/>
    <w:rsid w:val="001F3EF7"/>
    <w:rsid w:val="001F4402"/>
    <w:rsid w:val="001F5241"/>
    <w:rsid w:val="001F593D"/>
    <w:rsid w:val="001F792D"/>
    <w:rsid w:val="002020D8"/>
    <w:rsid w:val="0020277A"/>
    <w:rsid w:val="00202A3D"/>
    <w:rsid w:val="00203DC0"/>
    <w:rsid w:val="0020451A"/>
    <w:rsid w:val="00204BC2"/>
    <w:rsid w:val="00205515"/>
    <w:rsid w:val="0020581E"/>
    <w:rsid w:val="0020635E"/>
    <w:rsid w:val="00206733"/>
    <w:rsid w:val="002067B7"/>
    <w:rsid w:val="00207161"/>
    <w:rsid w:val="00207301"/>
    <w:rsid w:val="00210078"/>
    <w:rsid w:val="0021036E"/>
    <w:rsid w:val="00211690"/>
    <w:rsid w:val="00212570"/>
    <w:rsid w:val="00212847"/>
    <w:rsid w:val="00212AB3"/>
    <w:rsid w:val="00213695"/>
    <w:rsid w:val="002141EA"/>
    <w:rsid w:val="00214C38"/>
    <w:rsid w:val="00215EAD"/>
    <w:rsid w:val="0021667D"/>
    <w:rsid w:val="00216CAD"/>
    <w:rsid w:val="00217A10"/>
    <w:rsid w:val="00217AAC"/>
    <w:rsid w:val="00217F49"/>
    <w:rsid w:val="002212E7"/>
    <w:rsid w:val="00221377"/>
    <w:rsid w:val="0022169E"/>
    <w:rsid w:val="0022180F"/>
    <w:rsid w:val="00221903"/>
    <w:rsid w:val="00222479"/>
    <w:rsid w:val="0022337D"/>
    <w:rsid w:val="002238D5"/>
    <w:rsid w:val="002239CC"/>
    <w:rsid w:val="00224C65"/>
    <w:rsid w:val="002254B7"/>
    <w:rsid w:val="00225E48"/>
    <w:rsid w:val="00226772"/>
    <w:rsid w:val="00226D1D"/>
    <w:rsid w:val="0022765F"/>
    <w:rsid w:val="00230176"/>
    <w:rsid w:val="00230246"/>
    <w:rsid w:val="002323AF"/>
    <w:rsid w:val="00232761"/>
    <w:rsid w:val="00232A7A"/>
    <w:rsid w:val="00232FF4"/>
    <w:rsid w:val="002337BF"/>
    <w:rsid w:val="00235D3A"/>
    <w:rsid w:val="00235FF2"/>
    <w:rsid w:val="002374A7"/>
    <w:rsid w:val="0024021E"/>
    <w:rsid w:val="00242F36"/>
    <w:rsid w:val="002439A8"/>
    <w:rsid w:val="00244200"/>
    <w:rsid w:val="00246878"/>
    <w:rsid w:val="002469A3"/>
    <w:rsid w:val="00247DBE"/>
    <w:rsid w:val="002506D2"/>
    <w:rsid w:val="002508C2"/>
    <w:rsid w:val="002508F7"/>
    <w:rsid w:val="00251EF2"/>
    <w:rsid w:val="00251F25"/>
    <w:rsid w:val="00252CC9"/>
    <w:rsid w:val="00253A63"/>
    <w:rsid w:val="00253B6A"/>
    <w:rsid w:val="00253CBE"/>
    <w:rsid w:val="00254643"/>
    <w:rsid w:val="00254C0B"/>
    <w:rsid w:val="00256B05"/>
    <w:rsid w:val="002579AD"/>
    <w:rsid w:val="0026039A"/>
    <w:rsid w:val="0026092B"/>
    <w:rsid w:val="0026168B"/>
    <w:rsid w:val="00261B37"/>
    <w:rsid w:val="002629D7"/>
    <w:rsid w:val="00262C7B"/>
    <w:rsid w:val="00264F8E"/>
    <w:rsid w:val="002662B6"/>
    <w:rsid w:val="002677FB"/>
    <w:rsid w:val="00270240"/>
    <w:rsid w:val="00270743"/>
    <w:rsid w:val="00270781"/>
    <w:rsid w:val="00270C78"/>
    <w:rsid w:val="00270EEC"/>
    <w:rsid w:val="0027129C"/>
    <w:rsid w:val="00271BA2"/>
    <w:rsid w:val="002721C2"/>
    <w:rsid w:val="00273076"/>
    <w:rsid w:val="00275CF7"/>
    <w:rsid w:val="002762B8"/>
    <w:rsid w:val="002769F0"/>
    <w:rsid w:val="002778FA"/>
    <w:rsid w:val="00277A7D"/>
    <w:rsid w:val="002806E5"/>
    <w:rsid w:val="0028083B"/>
    <w:rsid w:val="0028097D"/>
    <w:rsid w:val="002819E8"/>
    <w:rsid w:val="00281B01"/>
    <w:rsid w:val="0028279D"/>
    <w:rsid w:val="00282904"/>
    <w:rsid w:val="00283299"/>
    <w:rsid w:val="00283BE7"/>
    <w:rsid w:val="00283DE2"/>
    <w:rsid w:val="00283ED2"/>
    <w:rsid w:val="002849CD"/>
    <w:rsid w:val="00284C6B"/>
    <w:rsid w:val="00286246"/>
    <w:rsid w:val="0028702E"/>
    <w:rsid w:val="0028764A"/>
    <w:rsid w:val="00287D3A"/>
    <w:rsid w:val="00287F65"/>
    <w:rsid w:val="0029122A"/>
    <w:rsid w:val="00291D10"/>
    <w:rsid w:val="00292740"/>
    <w:rsid w:val="002936CA"/>
    <w:rsid w:val="00293B10"/>
    <w:rsid w:val="00295DE1"/>
    <w:rsid w:val="00295FDA"/>
    <w:rsid w:val="0029651E"/>
    <w:rsid w:val="00296FF6"/>
    <w:rsid w:val="00297CC0"/>
    <w:rsid w:val="00297CE0"/>
    <w:rsid w:val="002A03D0"/>
    <w:rsid w:val="002A0421"/>
    <w:rsid w:val="002A13F3"/>
    <w:rsid w:val="002A1503"/>
    <w:rsid w:val="002A1842"/>
    <w:rsid w:val="002A2718"/>
    <w:rsid w:val="002A42E3"/>
    <w:rsid w:val="002A51E3"/>
    <w:rsid w:val="002A5498"/>
    <w:rsid w:val="002A5AC0"/>
    <w:rsid w:val="002A6448"/>
    <w:rsid w:val="002A6A0B"/>
    <w:rsid w:val="002A6CF0"/>
    <w:rsid w:val="002A7691"/>
    <w:rsid w:val="002B0C9F"/>
    <w:rsid w:val="002B10B8"/>
    <w:rsid w:val="002B15CE"/>
    <w:rsid w:val="002B1B68"/>
    <w:rsid w:val="002B2C75"/>
    <w:rsid w:val="002B3230"/>
    <w:rsid w:val="002B4722"/>
    <w:rsid w:val="002B502C"/>
    <w:rsid w:val="002B6699"/>
    <w:rsid w:val="002B6B5A"/>
    <w:rsid w:val="002B6BDB"/>
    <w:rsid w:val="002B7131"/>
    <w:rsid w:val="002C08D6"/>
    <w:rsid w:val="002C1515"/>
    <w:rsid w:val="002C19AA"/>
    <w:rsid w:val="002C1E19"/>
    <w:rsid w:val="002C1FC8"/>
    <w:rsid w:val="002C1FE2"/>
    <w:rsid w:val="002C2256"/>
    <w:rsid w:val="002C3AD7"/>
    <w:rsid w:val="002C3F59"/>
    <w:rsid w:val="002C3FA9"/>
    <w:rsid w:val="002C4176"/>
    <w:rsid w:val="002C4442"/>
    <w:rsid w:val="002C6069"/>
    <w:rsid w:val="002C6309"/>
    <w:rsid w:val="002C6600"/>
    <w:rsid w:val="002C6F0E"/>
    <w:rsid w:val="002D0BAF"/>
    <w:rsid w:val="002D140B"/>
    <w:rsid w:val="002D36E1"/>
    <w:rsid w:val="002D47B0"/>
    <w:rsid w:val="002D571E"/>
    <w:rsid w:val="002D5891"/>
    <w:rsid w:val="002D6829"/>
    <w:rsid w:val="002D6EA4"/>
    <w:rsid w:val="002E02F4"/>
    <w:rsid w:val="002E04A7"/>
    <w:rsid w:val="002E063C"/>
    <w:rsid w:val="002E0F5B"/>
    <w:rsid w:val="002E144D"/>
    <w:rsid w:val="002E263A"/>
    <w:rsid w:val="002E27BE"/>
    <w:rsid w:val="002E2B38"/>
    <w:rsid w:val="002E2BF8"/>
    <w:rsid w:val="002E2E68"/>
    <w:rsid w:val="002E3B2A"/>
    <w:rsid w:val="002E4890"/>
    <w:rsid w:val="002E4AF5"/>
    <w:rsid w:val="002E5894"/>
    <w:rsid w:val="002E5F0F"/>
    <w:rsid w:val="002E6119"/>
    <w:rsid w:val="002E66E5"/>
    <w:rsid w:val="002E7D24"/>
    <w:rsid w:val="002E7FE2"/>
    <w:rsid w:val="002F0A3E"/>
    <w:rsid w:val="002F2640"/>
    <w:rsid w:val="002F3128"/>
    <w:rsid w:val="002F35EF"/>
    <w:rsid w:val="002F36E0"/>
    <w:rsid w:val="002F4AD5"/>
    <w:rsid w:val="002F6280"/>
    <w:rsid w:val="002F6A77"/>
    <w:rsid w:val="002F71AA"/>
    <w:rsid w:val="002F7D02"/>
    <w:rsid w:val="0030057C"/>
    <w:rsid w:val="00301F8D"/>
    <w:rsid w:val="00302666"/>
    <w:rsid w:val="0030312A"/>
    <w:rsid w:val="003039E1"/>
    <w:rsid w:val="0030433D"/>
    <w:rsid w:val="00304C23"/>
    <w:rsid w:val="00305EDD"/>
    <w:rsid w:val="00305FBC"/>
    <w:rsid w:val="003061AC"/>
    <w:rsid w:val="00306D30"/>
    <w:rsid w:val="00307679"/>
    <w:rsid w:val="0031051D"/>
    <w:rsid w:val="00311D83"/>
    <w:rsid w:val="00311E97"/>
    <w:rsid w:val="0031271B"/>
    <w:rsid w:val="00312C1F"/>
    <w:rsid w:val="003130DB"/>
    <w:rsid w:val="003142E1"/>
    <w:rsid w:val="003156F0"/>
    <w:rsid w:val="00316279"/>
    <w:rsid w:val="00316642"/>
    <w:rsid w:val="00316786"/>
    <w:rsid w:val="00317706"/>
    <w:rsid w:val="00317BB3"/>
    <w:rsid w:val="00320D7D"/>
    <w:rsid w:val="003210C6"/>
    <w:rsid w:val="003212BA"/>
    <w:rsid w:val="00321801"/>
    <w:rsid w:val="00321FAF"/>
    <w:rsid w:val="0032262B"/>
    <w:rsid w:val="00322CC4"/>
    <w:rsid w:val="00323282"/>
    <w:rsid w:val="003244AA"/>
    <w:rsid w:val="00324D3A"/>
    <w:rsid w:val="003257BC"/>
    <w:rsid w:val="00325B10"/>
    <w:rsid w:val="00326529"/>
    <w:rsid w:val="00326E4A"/>
    <w:rsid w:val="0033004F"/>
    <w:rsid w:val="0033076E"/>
    <w:rsid w:val="003313C4"/>
    <w:rsid w:val="003328D1"/>
    <w:rsid w:val="00333515"/>
    <w:rsid w:val="0033368D"/>
    <w:rsid w:val="0033682A"/>
    <w:rsid w:val="003372F4"/>
    <w:rsid w:val="00337C62"/>
    <w:rsid w:val="003413EF"/>
    <w:rsid w:val="00342866"/>
    <w:rsid w:val="003434D4"/>
    <w:rsid w:val="003437EE"/>
    <w:rsid w:val="003454C0"/>
    <w:rsid w:val="0034645E"/>
    <w:rsid w:val="003469A5"/>
    <w:rsid w:val="00347961"/>
    <w:rsid w:val="00347D3F"/>
    <w:rsid w:val="0035160E"/>
    <w:rsid w:val="00351E30"/>
    <w:rsid w:val="00352050"/>
    <w:rsid w:val="00352F29"/>
    <w:rsid w:val="0035500A"/>
    <w:rsid w:val="00356731"/>
    <w:rsid w:val="00356752"/>
    <w:rsid w:val="003570C9"/>
    <w:rsid w:val="0035744F"/>
    <w:rsid w:val="003575D1"/>
    <w:rsid w:val="0035777C"/>
    <w:rsid w:val="00357799"/>
    <w:rsid w:val="00357841"/>
    <w:rsid w:val="00357E9C"/>
    <w:rsid w:val="003602F6"/>
    <w:rsid w:val="003607FF"/>
    <w:rsid w:val="00360945"/>
    <w:rsid w:val="00361056"/>
    <w:rsid w:val="00361121"/>
    <w:rsid w:val="00361AB7"/>
    <w:rsid w:val="0036218E"/>
    <w:rsid w:val="00362C06"/>
    <w:rsid w:val="00362ECC"/>
    <w:rsid w:val="00362FA2"/>
    <w:rsid w:val="003639D6"/>
    <w:rsid w:val="00364B7E"/>
    <w:rsid w:val="003652C3"/>
    <w:rsid w:val="00365F7F"/>
    <w:rsid w:val="00367C7C"/>
    <w:rsid w:val="00370620"/>
    <w:rsid w:val="003711AC"/>
    <w:rsid w:val="003720FF"/>
    <w:rsid w:val="003731CB"/>
    <w:rsid w:val="00374115"/>
    <w:rsid w:val="00374687"/>
    <w:rsid w:val="00374800"/>
    <w:rsid w:val="003751C7"/>
    <w:rsid w:val="00375FA7"/>
    <w:rsid w:val="00377108"/>
    <w:rsid w:val="003779DF"/>
    <w:rsid w:val="00381300"/>
    <w:rsid w:val="00381382"/>
    <w:rsid w:val="00382C14"/>
    <w:rsid w:val="00382DD4"/>
    <w:rsid w:val="00384365"/>
    <w:rsid w:val="003847CC"/>
    <w:rsid w:val="0038503E"/>
    <w:rsid w:val="00385EF1"/>
    <w:rsid w:val="0038604D"/>
    <w:rsid w:val="00386820"/>
    <w:rsid w:val="00386DC6"/>
    <w:rsid w:val="00390E77"/>
    <w:rsid w:val="00392463"/>
    <w:rsid w:val="0039483E"/>
    <w:rsid w:val="00394CC3"/>
    <w:rsid w:val="00394EB9"/>
    <w:rsid w:val="00394EDE"/>
    <w:rsid w:val="003958AC"/>
    <w:rsid w:val="0039683F"/>
    <w:rsid w:val="00397FE3"/>
    <w:rsid w:val="003A0A48"/>
    <w:rsid w:val="003A12B7"/>
    <w:rsid w:val="003A2CDD"/>
    <w:rsid w:val="003A2FE0"/>
    <w:rsid w:val="003A3635"/>
    <w:rsid w:val="003A43AA"/>
    <w:rsid w:val="003A4865"/>
    <w:rsid w:val="003A563B"/>
    <w:rsid w:val="003A5681"/>
    <w:rsid w:val="003A5D3D"/>
    <w:rsid w:val="003A6764"/>
    <w:rsid w:val="003A6A4C"/>
    <w:rsid w:val="003A6CBF"/>
    <w:rsid w:val="003A7407"/>
    <w:rsid w:val="003A7F69"/>
    <w:rsid w:val="003B0D59"/>
    <w:rsid w:val="003B1489"/>
    <w:rsid w:val="003B1FB4"/>
    <w:rsid w:val="003B3D92"/>
    <w:rsid w:val="003B74BE"/>
    <w:rsid w:val="003B760C"/>
    <w:rsid w:val="003B76C6"/>
    <w:rsid w:val="003C01E5"/>
    <w:rsid w:val="003C0810"/>
    <w:rsid w:val="003C0945"/>
    <w:rsid w:val="003C09E6"/>
    <w:rsid w:val="003C0A1D"/>
    <w:rsid w:val="003C0FA1"/>
    <w:rsid w:val="003C2F82"/>
    <w:rsid w:val="003C44B4"/>
    <w:rsid w:val="003C47FE"/>
    <w:rsid w:val="003C496F"/>
    <w:rsid w:val="003C4E66"/>
    <w:rsid w:val="003C5234"/>
    <w:rsid w:val="003C5771"/>
    <w:rsid w:val="003C6DB7"/>
    <w:rsid w:val="003C73F3"/>
    <w:rsid w:val="003C7983"/>
    <w:rsid w:val="003D14AC"/>
    <w:rsid w:val="003D22FB"/>
    <w:rsid w:val="003D2CA5"/>
    <w:rsid w:val="003D4347"/>
    <w:rsid w:val="003D481B"/>
    <w:rsid w:val="003D61B5"/>
    <w:rsid w:val="003D74BE"/>
    <w:rsid w:val="003D76EA"/>
    <w:rsid w:val="003E0462"/>
    <w:rsid w:val="003E2B37"/>
    <w:rsid w:val="003E322B"/>
    <w:rsid w:val="003E3991"/>
    <w:rsid w:val="003E3E63"/>
    <w:rsid w:val="003E3F84"/>
    <w:rsid w:val="003E4132"/>
    <w:rsid w:val="003E4620"/>
    <w:rsid w:val="003E6494"/>
    <w:rsid w:val="003E74B9"/>
    <w:rsid w:val="003F0D0E"/>
    <w:rsid w:val="003F3186"/>
    <w:rsid w:val="003F3279"/>
    <w:rsid w:val="003F3E78"/>
    <w:rsid w:val="003F4014"/>
    <w:rsid w:val="003F508C"/>
    <w:rsid w:val="003F5301"/>
    <w:rsid w:val="003F5365"/>
    <w:rsid w:val="003F69F1"/>
    <w:rsid w:val="003F7A6F"/>
    <w:rsid w:val="003F7F5A"/>
    <w:rsid w:val="004006F2"/>
    <w:rsid w:val="00400A92"/>
    <w:rsid w:val="00401CBF"/>
    <w:rsid w:val="004024BE"/>
    <w:rsid w:val="00402603"/>
    <w:rsid w:val="0040629F"/>
    <w:rsid w:val="0041003E"/>
    <w:rsid w:val="00410104"/>
    <w:rsid w:val="00410653"/>
    <w:rsid w:val="00410862"/>
    <w:rsid w:val="00410EA8"/>
    <w:rsid w:val="004120F4"/>
    <w:rsid w:val="0041227E"/>
    <w:rsid w:val="004122AB"/>
    <w:rsid w:val="00413187"/>
    <w:rsid w:val="00413B4E"/>
    <w:rsid w:val="00414346"/>
    <w:rsid w:val="00414743"/>
    <w:rsid w:val="004161B7"/>
    <w:rsid w:val="0041635D"/>
    <w:rsid w:val="00417C10"/>
    <w:rsid w:val="004202F0"/>
    <w:rsid w:val="004214D1"/>
    <w:rsid w:val="004234A8"/>
    <w:rsid w:val="00423E7E"/>
    <w:rsid w:val="00424299"/>
    <w:rsid w:val="0042499D"/>
    <w:rsid w:val="00424D4C"/>
    <w:rsid w:val="00424DA2"/>
    <w:rsid w:val="00425499"/>
    <w:rsid w:val="004257CE"/>
    <w:rsid w:val="0042585A"/>
    <w:rsid w:val="0042586C"/>
    <w:rsid w:val="00426AB5"/>
    <w:rsid w:val="00426B7F"/>
    <w:rsid w:val="00426F7E"/>
    <w:rsid w:val="00431A29"/>
    <w:rsid w:val="00432C3B"/>
    <w:rsid w:val="00433438"/>
    <w:rsid w:val="004338F3"/>
    <w:rsid w:val="004339B6"/>
    <w:rsid w:val="004344F7"/>
    <w:rsid w:val="0043519B"/>
    <w:rsid w:val="004360B9"/>
    <w:rsid w:val="004362E3"/>
    <w:rsid w:val="00436A8B"/>
    <w:rsid w:val="00437711"/>
    <w:rsid w:val="00440645"/>
    <w:rsid w:val="00440F9E"/>
    <w:rsid w:val="004424AC"/>
    <w:rsid w:val="004435C0"/>
    <w:rsid w:val="004437B8"/>
    <w:rsid w:val="004438AF"/>
    <w:rsid w:val="00445EB0"/>
    <w:rsid w:val="00446BAB"/>
    <w:rsid w:val="00447CB6"/>
    <w:rsid w:val="00447DD7"/>
    <w:rsid w:val="00447F62"/>
    <w:rsid w:val="00450320"/>
    <w:rsid w:val="00450E6C"/>
    <w:rsid w:val="00450F48"/>
    <w:rsid w:val="00452046"/>
    <w:rsid w:val="004523CE"/>
    <w:rsid w:val="004530F5"/>
    <w:rsid w:val="00453D4B"/>
    <w:rsid w:val="0045489F"/>
    <w:rsid w:val="00454C05"/>
    <w:rsid w:val="00454EA0"/>
    <w:rsid w:val="00455825"/>
    <w:rsid w:val="00455C45"/>
    <w:rsid w:val="00456339"/>
    <w:rsid w:val="004570FE"/>
    <w:rsid w:val="00457356"/>
    <w:rsid w:val="004577B5"/>
    <w:rsid w:val="004606C2"/>
    <w:rsid w:val="00460B9C"/>
    <w:rsid w:val="004617C4"/>
    <w:rsid w:val="004621FE"/>
    <w:rsid w:val="00462ECE"/>
    <w:rsid w:val="00462EEC"/>
    <w:rsid w:val="0046341D"/>
    <w:rsid w:val="00463437"/>
    <w:rsid w:val="0046343C"/>
    <w:rsid w:val="00463565"/>
    <w:rsid w:val="004639B4"/>
    <w:rsid w:val="004644F4"/>
    <w:rsid w:val="004646ED"/>
    <w:rsid w:val="004648F5"/>
    <w:rsid w:val="00465924"/>
    <w:rsid w:val="00466B25"/>
    <w:rsid w:val="0046792C"/>
    <w:rsid w:val="00467E4E"/>
    <w:rsid w:val="00470549"/>
    <w:rsid w:val="004712EF"/>
    <w:rsid w:val="0047169C"/>
    <w:rsid w:val="004717AD"/>
    <w:rsid w:val="00471AA2"/>
    <w:rsid w:val="004740A2"/>
    <w:rsid w:val="0047432A"/>
    <w:rsid w:val="00474705"/>
    <w:rsid w:val="00474889"/>
    <w:rsid w:val="0047561F"/>
    <w:rsid w:val="00475869"/>
    <w:rsid w:val="00475896"/>
    <w:rsid w:val="0047664A"/>
    <w:rsid w:val="00480226"/>
    <w:rsid w:val="00480443"/>
    <w:rsid w:val="00480828"/>
    <w:rsid w:val="004818D2"/>
    <w:rsid w:val="00481C95"/>
    <w:rsid w:val="00481EA5"/>
    <w:rsid w:val="004826DD"/>
    <w:rsid w:val="00483E8D"/>
    <w:rsid w:val="00484896"/>
    <w:rsid w:val="00485865"/>
    <w:rsid w:val="00485A16"/>
    <w:rsid w:val="004864E2"/>
    <w:rsid w:val="00486AED"/>
    <w:rsid w:val="00487611"/>
    <w:rsid w:val="004901BF"/>
    <w:rsid w:val="0049020B"/>
    <w:rsid w:val="004902B1"/>
    <w:rsid w:val="0049102A"/>
    <w:rsid w:val="00491C29"/>
    <w:rsid w:val="00492569"/>
    <w:rsid w:val="00492B3B"/>
    <w:rsid w:val="00496D81"/>
    <w:rsid w:val="004971D6"/>
    <w:rsid w:val="00497A15"/>
    <w:rsid w:val="00497C09"/>
    <w:rsid w:val="00497FDC"/>
    <w:rsid w:val="004A010C"/>
    <w:rsid w:val="004A073C"/>
    <w:rsid w:val="004A1064"/>
    <w:rsid w:val="004A1F76"/>
    <w:rsid w:val="004A2671"/>
    <w:rsid w:val="004A2849"/>
    <w:rsid w:val="004A2BB8"/>
    <w:rsid w:val="004A33F2"/>
    <w:rsid w:val="004A3888"/>
    <w:rsid w:val="004A3BA0"/>
    <w:rsid w:val="004A3BAE"/>
    <w:rsid w:val="004A4000"/>
    <w:rsid w:val="004A42E7"/>
    <w:rsid w:val="004A6E55"/>
    <w:rsid w:val="004A7523"/>
    <w:rsid w:val="004B06E4"/>
    <w:rsid w:val="004B0BCC"/>
    <w:rsid w:val="004B1F29"/>
    <w:rsid w:val="004B2774"/>
    <w:rsid w:val="004B27F4"/>
    <w:rsid w:val="004B3E1F"/>
    <w:rsid w:val="004B3E72"/>
    <w:rsid w:val="004B3F7C"/>
    <w:rsid w:val="004B4E33"/>
    <w:rsid w:val="004B58B3"/>
    <w:rsid w:val="004B5B65"/>
    <w:rsid w:val="004B6A52"/>
    <w:rsid w:val="004B7DFD"/>
    <w:rsid w:val="004B7F4E"/>
    <w:rsid w:val="004C2698"/>
    <w:rsid w:val="004C2A4F"/>
    <w:rsid w:val="004C2C13"/>
    <w:rsid w:val="004C2FB0"/>
    <w:rsid w:val="004C383D"/>
    <w:rsid w:val="004C3B38"/>
    <w:rsid w:val="004C3D6F"/>
    <w:rsid w:val="004C3DD5"/>
    <w:rsid w:val="004C4774"/>
    <w:rsid w:val="004C4B61"/>
    <w:rsid w:val="004C529A"/>
    <w:rsid w:val="004C5E6E"/>
    <w:rsid w:val="004D069F"/>
    <w:rsid w:val="004D1899"/>
    <w:rsid w:val="004D26BB"/>
    <w:rsid w:val="004D2843"/>
    <w:rsid w:val="004D404C"/>
    <w:rsid w:val="004D46FE"/>
    <w:rsid w:val="004D5948"/>
    <w:rsid w:val="004D624F"/>
    <w:rsid w:val="004E1FA0"/>
    <w:rsid w:val="004E3EBA"/>
    <w:rsid w:val="004E6084"/>
    <w:rsid w:val="004E6B03"/>
    <w:rsid w:val="004E790E"/>
    <w:rsid w:val="004F011E"/>
    <w:rsid w:val="004F0BDA"/>
    <w:rsid w:val="004F0F5C"/>
    <w:rsid w:val="004F1BC8"/>
    <w:rsid w:val="004F206A"/>
    <w:rsid w:val="004F2DD8"/>
    <w:rsid w:val="004F2E06"/>
    <w:rsid w:val="004F41B1"/>
    <w:rsid w:val="004F5D48"/>
    <w:rsid w:val="004F61D9"/>
    <w:rsid w:val="004F760E"/>
    <w:rsid w:val="0050023F"/>
    <w:rsid w:val="005021DE"/>
    <w:rsid w:val="00502552"/>
    <w:rsid w:val="005031C7"/>
    <w:rsid w:val="005036B0"/>
    <w:rsid w:val="0050389F"/>
    <w:rsid w:val="00503B4C"/>
    <w:rsid w:val="00504752"/>
    <w:rsid w:val="005057C1"/>
    <w:rsid w:val="00506803"/>
    <w:rsid w:val="00506A8B"/>
    <w:rsid w:val="00507193"/>
    <w:rsid w:val="00510218"/>
    <w:rsid w:val="00510D68"/>
    <w:rsid w:val="0051336A"/>
    <w:rsid w:val="005134A6"/>
    <w:rsid w:val="0051352D"/>
    <w:rsid w:val="005149BC"/>
    <w:rsid w:val="005154C9"/>
    <w:rsid w:val="00516959"/>
    <w:rsid w:val="0051750E"/>
    <w:rsid w:val="00520698"/>
    <w:rsid w:val="00520CC3"/>
    <w:rsid w:val="005219FF"/>
    <w:rsid w:val="00521B22"/>
    <w:rsid w:val="005233B9"/>
    <w:rsid w:val="00525B2C"/>
    <w:rsid w:val="00525D8C"/>
    <w:rsid w:val="00525F04"/>
    <w:rsid w:val="0052642C"/>
    <w:rsid w:val="0052687A"/>
    <w:rsid w:val="005272B0"/>
    <w:rsid w:val="00527D0F"/>
    <w:rsid w:val="00531B00"/>
    <w:rsid w:val="00531F47"/>
    <w:rsid w:val="005322BD"/>
    <w:rsid w:val="0053237F"/>
    <w:rsid w:val="00534661"/>
    <w:rsid w:val="005354DF"/>
    <w:rsid w:val="00536793"/>
    <w:rsid w:val="00536ED4"/>
    <w:rsid w:val="005373E4"/>
    <w:rsid w:val="00537D35"/>
    <w:rsid w:val="00540F0A"/>
    <w:rsid w:val="00541366"/>
    <w:rsid w:val="00541A14"/>
    <w:rsid w:val="0054234E"/>
    <w:rsid w:val="00542A2B"/>
    <w:rsid w:val="005438A3"/>
    <w:rsid w:val="00544024"/>
    <w:rsid w:val="00546913"/>
    <w:rsid w:val="00551E54"/>
    <w:rsid w:val="00551FB9"/>
    <w:rsid w:val="0055277B"/>
    <w:rsid w:val="00552F51"/>
    <w:rsid w:val="005536A3"/>
    <w:rsid w:val="00553E46"/>
    <w:rsid w:val="00554368"/>
    <w:rsid w:val="00555864"/>
    <w:rsid w:val="00556077"/>
    <w:rsid w:val="005575AC"/>
    <w:rsid w:val="005576CC"/>
    <w:rsid w:val="005577FA"/>
    <w:rsid w:val="00557AA0"/>
    <w:rsid w:val="00557AD0"/>
    <w:rsid w:val="0056009F"/>
    <w:rsid w:val="005609FC"/>
    <w:rsid w:val="00560BE0"/>
    <w:rsid w:val="00561422"/>
    <w:rsid w:val="0056195E"/>
    <w:rsid w:val="00561EDF"/>
    <w:rsid w:val="00564EE8"/>
    <w:rsid w:val="0056717D"/>
    <w:rsid w:val="005678B2"/>
    <w:rsid w:val="00567EDD"/>
    <w:rsid w:val="00567F6C"/>
    <w:rsid w:val="00570974"/>
    <w:rsid w:val="005709ED"/>
    <w:rsid w:val="0057107C"/>
    <w:rsid w:val="005719F3"/>
    <w:rsid w:val="00572141"/>
    <w:rsid w:val="005729C0"/>
    <w:rsid w:val="0057344B"/>
    <w:rsid w:val="00573E09"/>
    <w:rsid w:val="00574742"/>
    <w:rsid w:val="00576CAA"/>
    <w:rsid w:val="00580109"/>
    <w:rsid w:val="0058194E"/>
    <w:rsid w:val="00581A43"/>
    <w:rsid w:val="00581B44"/>
    <w:rsid w:val="005820E8"/>
    <w:rsid w:val="00582122"/>
    <w:rsid w:val="00582472"/>
    <w:rsid w:val="00582547"/>
    <w:rsid w:val="005836AC"/>
    <w:rsid w:val="005838D2"/>
    <w:rsid w:val="00583A47"/>
    <w:rsid w:val="00583A83"/>
    <w:rsid w:val="00584C60"/>
    <w:rsid w:val="00586643"/>
    <w:rsid w:val="005909F6"/>
    <w:rsid w:val="0059111F"/>
    <w:rsid w:val="00594064"/>
    <w:rsid w:val="00594E9E"/>
    <w:rsid w:val="00594F4B"/>
    <w:rsid w:val="00595069"/>
    <w:rsid w:val="005958D6"/>
    <w:rsid w:val="00595E89"/>
    <w:rsid w:val="00595EF6"/>
    <w:rsid w:val="005964CF"/>
    <w:rsid w:val="005967EF"/>
    <w:rsid w:val="00597128"/>
    <w:rsid w:val="005A0150"/>
    <w:rsid w:val="005A0FD5"/>
    <w:rsid w:val="005A15ED"/>
    <w:rsid w:val="005A16CB"/>
    <w:rsid w:val="005A2E94"/>
    <w:rsid w:val="005A32C1"/>
    <w:rsid w:val="005A33A0"/>
    <w:rsid w:val="005A3C3E"/>
    <w:rsid w:val="005A3D9B"/>
    <w:rsid w:val="005A4446"/>
    <w:rsid w:val="005A5540"/>
    <w:rsid w:val="005A69BF"/>
    <w:rsid w:val="005B03C4"/>
    <w:rsid w:val="005B14B1"/>
    <w:rsid w:val="005B18EC"/>
    <w:rsid w:val="005B2FA7"/>
    <w:rsid w:val="005B3D76"/>
    <w:rsid w:val="005B4239"/>
    <w:rsid w:val="005B4AD3"/>
    <w:rsid w:val="005B6FF7"/>
    <w:rsid w:val="005B7EC5"/>
    <w:rsid w:val="005C12EA"/>
    <w:rsid w:val="005C168C"/>
    <w:rsid w:val="005C18C0"/>
    <w:rsid w:val="005C3267"/>
    <w:rsid w:val="005C3380"/>
    <w:rsid w:val="005C65EB"/>
    <w:rsid w:val="005D00C8"/>
    <w:rsid w:val="005D19C1"/>
    <w:rsid w:val="005D3943"/>
    <w:rsid w:val="005D4F47"/>
    <w:rsid w:val="005D6844"/>
    <w:rsid w:val="005D779F"/>
    <w:rsid w:val="005D7CC5"/>
    <w:rsid w:val="005E043F"/>
    <w:rsid w:val="005E0FA8"/>
    <w:rsid w:val="005E11BF"/>
    <w:rsid w:val="005E1520"/>
    <w:rsid w:val="005E1D7F"/>
    <w:rsid w:val="005E22FC"/>
    <w:rsid w:val="005E23AF"/>
    <w:rsid w:val="005E3060"/>
    <w:rsid w:val="005E32B5"/>
    <w:rsid w:val="005E3782"/>
    <w:rsid w:val="005E4684"/>
    <w:rsid w:val="005E4C91"/>
    <w:rsid w:val="005E6A82"/>
    <w:rsid w:val="005E754E"/>
    <w:rsid w:val="005E7C70"/>
    <w:rsid w:val="005E7D7D"/>
    <w:rsid w:val="005F015C"/>
    <w:rsid w:val="005F0B76"/>
    <w:rsid w:val="005F0D78"/>
    <w:rsid w:val="005F111C"/>
    <w:rsid w:val="005F2FD0"/>
    <w:rsid w:val="005F3FAA"/>
    <w:rsid w:val="005F452D"/>
    <w:rsid w:val="005F4B46"/>
    <w:rsid w:val="005F599E"/>
    <w:rsid w:val="005F5BE6"/>
    <w:rsid w:val="005F63FC"/>
    <w:rsid w:val="005F6B63"/>
    <w:rsid w:val="005F6F2C"/>
    <w:rsid w:val="005F71A2"/>
    <w:rsid w:val="005F7CF4"/>
    <w:rsid w:val="00600195"/>
    <w:rsid w:val="006006AC"/>
    <w:rsid w:val="00600D47"/>
    <w:rsid w:val="006019D2"/>
    <w:rsid w:val="00602A62"/>
    <w:rsid w:val="006030AF"/>
    <w:rsid w:val="00603821"/>
    <w:rsid w:val="00603B3F"/>
    <w:rsid w:val="0060491C"/>
    <w:rsid w:val="00605015"/>
    <w:rsid w:val="00605BC6"/>
    <w:rsid w:val="00606096"/>
    <w:rsid w:val="006062DA"/>
    <w:rsid w:val="00606675"/>
    <w:rsid w:val="0060797B"/>
    <w:rsid w:val="006108CF"/>
    <w:rsid w:val="006118A2"/>
    <w:rsid w:val="006125D7"/>
    <w:rsid w:val="00612A3A"/>
    <w:rsid w:val="00614AD7"/>
    <w:rsid w:val="00614F6E"/>
    <w:rsid w:val="00614FF6"/>
    <w:rsid w:val="00615C28"/>
    <w:rsid w:val="006166DB"/>
    <w:rsid w:val="00616A41"/>
    <w:rsid w:val="00617F8F"/>
    <w:rsid w:val="006202F8"/>
    <w:rsid w:val="00620EEB"/>
    <w:rsid w:val="00620F5E"/>
    <w:rsid w:val="0062165D"/>
    <w:rsid w:val="00622351"/>
    <w:rsid w:val="00623133"/>
    <w:rsid w:val="00623FCA"/>
    <w:rsid w:val="0062484E"/>
    <w:rsid w:val="00625308"/>
    <w:rsid w:val="0062539C"/>
    <w:rsid w:val="00626E51"/>
    <w:rsid w:val="00626F29"/>
    <w:rsid w:val="0062792F"/>
    <w:rsid w:val="00627D40"/>
    <w:rsid w:val="00630585"/>
    <w:rsid w:val="00630941"/>
    <w:rsid w:val="00630C2C"/>
    <w:rsid w:val="006326CC"/>
    <w:rsid w:val="00633DEC"/>
    <w:rsid w:val="00634310"/>
    <w:rsid w:val="00634F5D"/>
    <w:rsid w:val="00636351"/>
    <w:rsid w:val="0064050E"/>
    <w:rsid w:val="00640982"/>
    <w:rsid w:val="00640A65"/>
    <w:rsid w:val="00640DC2"/>
    <w:rsid w:val="00641906"/>
    <w:rsid w:val="00641B40"/>
    <w:rsid w:val="0064281D"/>
    <w:rsid w:val="00642BE9"/>
    <w:rsid w:val="006432AE"/>
    <w:rsid w:val="00643CA5"/>
    <w:rsid w:val="006441A8"/>
    <w:rsid w:val="00644BC6"/>
    <w:rsid w:val="00644F4D"/>
    <w:rsid w:val="006450F0"/>
    <w:rsid w:val="00645305"/>
    <w:rsid w:val="00645CE0"/>
    <w:rsid w:val="00646368"/>
    <w:rsid w:val="00646767"/>
    <w:rsid w:val="00646973"/>
    <w:rsid w:val="00646DA2"/>
    <w:rsid w:val="00647177"/>
    <w:rsid w:val="00650F41"/>
    <w:rsid w:val="00651C8C"/>
    <w:rsid w:val="00651E66"/>
    <w:rsid w:val="0065224D"/>
    <w:rsid w:val="006525C1"/>
    <w:rsid w:val="006526C8"/>
    <w:rsid w:val="0065276D"/>
    <w:rsid w:val="0065317D"/>
    <w:rsid w:val="006537D0"/>
    <w:rsid w:val="00653E5D"/>
    <w:rsid w:val="00656589"/>
    <w:rsid w:val="00656692"/>
    <w:rsid w:val="00657F1F"/>
    <w:rsid w:val="00657F67"/>
    <w:rsid w:val="0066020F"/>
    <w:rsid w:val="0066064E"/>
    <w:rsid w:val="006624B0"/>
    <w:rsid w:val="00662DC6"/>
    <w:rsid w:val="00662E9B"/>
    <w:rsid w:val="00663519"/>
    <w:rsid w:val="00663AF2"/>
    <w:rsid w:val="00664A19"/>
    <w:rsid w:val="00666544"/>
    <w:rsid w:val="00667ABA"/>
    <w:rsid w:val="0067062C"/>
    <w:rsid w:val="00670756"/>
    <w:rsid w:val="00670890"/>
    <w:rsid w:val="00670EAF"/>
    <w:rsid w:val="00671216"/>
    <w:rsid w:val="00672C0E"/>
    <w:rsid w:val="0067301B"/>
    <w:rsid w:val="006740B6"/>
    <w:rsid w:val="0067442E"/>
    <w:rsid w:val="00674492"/>
    <w:rsid w:val="00674ECD"/>
    <w:rsid w:val="00675282"/>
    <w:rsid w:val="00675C6C"/>
    <w:rsid w:val="00675C82"/>
    <w:rsid w:val="006761F8"/>
    <w:rsid w:val="00680DB4"/>
    <w:rsid w:val="00681986"/>
    <w:rsid w:val="00682DFE"/>
    <w:rsid w:val="00683C4E"/>
    <w:rsid w:val="006848C6"/>
    <w:rsid w:val="0068512E"/>
    <w:rsid w:val="00686DC7"/>
    <w:rsid w:val="00686F06"/>
    <w:rsid w:val="00687290"/>
    <w:rsid w:val="0068783B"/>
    <w:rsid w:val="0068794B"/>
    <w:rsid w:val="00690FD1"/>
    <w:rsid w:val="006914C7"/>
    <w:rsid w:val="006919A0"/>
    <w:rsid w:val="00691C9C"/>
    <w:rsid w:val="00692164"/>
    <w:rsid w:val="006925C1"/>
    <w:rsid w:val="00692B96"/>
    <w:rsid w:val="00692D89"/>
    <w:rsid w:val="0069320E"/>
    <w:rsid w:val="006940DB"/>
    <w:rsid w:val="0069430A"/>
    <w:rsid w:val="00695526"/>
    <w:rsid w:val="006957FA"/>
    <w:rsid w:val="00696659"/>
    <w:rsid w:val="00697AEB"/>
    <w:rsid w:val="006A096E"/>
    <w:rsid w:val="006A0BDF"/>
    <w:rsid w:val="006A102A"/>
    <w:rsid w:val="006A1264"/>
    <w:rsid w:val="006A16F1"/>
    <w:rsid w:val="006A23EB"/>
    <w:rsid w:val="006A2915"/>
    <w:rsid w:val="006A34C8"/>
    <w:rsid w:val="006A37E1"/>
    <w:rsid w:val="006A3B51"/>
    <w:rsid w:val="006A478E"/>
    <w:rsid w:val="006A4D62"/>
    <w:rsid w:val="006A50D4"/>
    <w:rsid w:val="006A53BB"/>
    <w:rsid w:val="006A7C94"/>
    <w:rsid w:val="006A7CF8"/>
    <w:rsid w:val="006B40E5"/>
    <w:rsid w:val="006B4457"/>
    <w:rsid w:val="006B53DB"/>
    <w:rsid w:val="006B5B05"/>
    <w:rsid w:val="006B6205"/>
    <w:rsid w:val="006B66F7"/>
    <w:rsid w:val="006B6774"/>
    <w:rsid w:val="006C0593"/>
    <w:rsid w:val="006C1C18"/>
    <w:rsid w:val="006C1DA2"/>
    <w:rsid w:val="006C1DF2"/>
    <w:rsid w:val="006C1F64"/>
    <w:rsid w:val="006C25B2"/>
    <w:rsid w:val="006C2629"/>
    <w:rsid w:val="006C2AA1"/>
    <w:rsid w:val="006C32A2"/>
    <w:rsid w:val="006C5085"/>
    <w:rsid w:val="006C5784"/>
    <w:rsid w:val="006C59D5"/>
    <w:rsid w:val="006C61D5"/>
    <w:rsid w:val="006C683C"/>
    <w:rsid w:val="006C7E85"/>
    <w:rsid w:val="006D0676"/>
    <w:rsid w:val="006D186F"/>
    <w:rsid w:val="006D34E8"/>
    <w:rsid w:val="006D3D84"/>
    <w:rsid w:val="006D411C"/>
    <w:rsid w:val="006D4308"/>
    <w:rsid w:val="006D4598"/>
    <w:rsid w:val="006D4B77"/>
    <w:rsid w:val="006D5968"/>
    <w:rsid w:val="006D61A8"/>
    <w:rsid w:val="006D67C6"/>
    <w:rsid w:val="006D6B34"/>
    <w:rsid w:val="006E0059"/>
    <w:rsid w:val="006E0290"/>
    <w:rsid w:val="006E081C"/>
    <w:rsid w:val="006E1358"/>
    <w:rsid w:val="006E249C"/>
    <w:rsid w:val="006E259B"/>
    <w:rsid w:val="006E42B2"/>
    <w:rsid w:val="006E463E"/>
    <w:rsid w:val="006E5647"/>
    <w:rsid w:val="006E659C"/>
    <w:rsid w:val="006E6891"/>
    <w:rsid w:val="006E6A4D"/>
    <w:rsid w:val="006E6AB6"/>
    <w:rsid w:val="006E7113"/>
    <w:rsid w:val="006E7395"/>
    <w:rsid w:val="006E7D4E"/>
    <w:rsid w:val="006F01D4"/>
    <w:rsid w:val="006F02E2"/>
    <w:rsid w:val="006F046E"/>
    <w:rsid w:val="006F11DE"/>
    <w:rsid w:val="006F26CD"/>
    <w:rsid w:val="006F2C0C"/>
    <w:rsid w:val="006F2CC7"/>
    <w:rsid w:val="006F2EF8"/>
    <w:rsid w:val="006F2F92"/>
    <w:rsid w:val="006F32BF"/>
    <w:rsid w:val="006F3306"/>
    <w:rsid w:val="006F3587"/>
    <w:rsid w:val="006F4255"/>
    <w:rsid w:val="006F5CEC"/>
    <w:rsid w:val="006F62CD"/>
    <w:rsid w:val="006F68BD"/>
    <w:rsid w:val="006F7310"/>
    <w:rsid w:val="006F73C1"/>
    <w:rsid w:val="00700635"/>
    <w:rsid w:val="007017BB"/>
    <w:rsid w:val="00701FF6"/>
    <w:rsid w:val="00702185"/>
    <w:rsid w:val="00703051"/>
    <w:rsid w:val="00703699"/>
    <w:rsid w:val="00704514"/>
    <w:rsid w:val="00704B42"/>
    <w:rsid w:val="00704CB3"/>
    <w:rsid w:val="00704EDF"/>
    <w:rsid w:val="0070527E"/>
    <w:rsid w:val="00706D22"/>
    <w:rsid w:val="00706F43"/>
    <w:rsid w:val="00707470"/>
    <w:rsid w:val="0070747A"/>
    <w:rsid w:val="00707B85"/>
    <w:rsid w:val="00707FBE"/>
    <w:rsid w:val="00710196"/>
    <w:rsid w:val="007108C7"/>
    <w:rsid w:val="007114BF"/>
    <w:rsid w:val="007118EC"/>
    <w:rsid w:val="007121D3"/>
    <w:rsid w:val="00712873"/>
    <w:rsid w:val="0071392E"/>
    <w:rsid w:val="007142A8"/>
    <w:rsid w:val="00714EF1"/>
    <w:rsid w:val="007152C7"/>
    <w:rsid w:val="007152F8"/>
    <w:rsid w:val="0071538D"/>
    <w:rsid w:val="00715D05"/>
    <w:rsid w:val="0071706C"/>
    <w:rsid w:val="007175BE"/>
    <w:rsid w:val="007179E2"/>
    <w:rsid w:val="00717DD7"/>
    <w:rsid w:val="007216CC"/>
    <w:rsid w:val="00722216"/>
    <w:rsid w:val="00724502"/>
    <w:rsid w:val="00724E95"/>
    <w:rsid w:val="007256DF"/>
    <w:rsid w:val="00725B57"/>
    <w:rsid w:val="00725C1A"/>
    <w:rsid w:val="00726522"/>
    <w:rsid w:val="00726993"/>
    <w:rsid w:val="00726F6E"/>
    <w:rsid w:val="00731537"/>
    <w:rsid w:val="00732335"/>
    <w:rsid w:val="0073465E"/>
    <w:rsid w:val="0073475B"/>
    <w:rsid w:val="007360B0"/>
    <w:rsid w:val="00743489"/>
    <w:rsid w:val="0074455F"/>
    <w:rsid w:val="00745EBF"/>
    <w:rsid w:val="00745F4B"/>
    <w:rsid w:val="0074661C"/>
    <w:rsid w:val="0074665C"/>
    <w:rsid w:val="00746EF1"/>
    <w:rsid w:val="00750397"/>
    <w:rsid w:val="00751359"/>
    <w:rsid w:val="00751C52"/>
    <w:rsid w:val="007520FE"/>
    <w:rsid w:val="00752733"/>
    <w:rsid w:val="00752785"/>
    <w:rsid w:val="007530C7"/>
    <w:rsid w:val="00753217"/>
    <w:rsid w:val="007533D7"/>
    <w:rsid w:val="00753874"/>
    <w:rsid w:val="00755752"/>
    <w:rsid w:val="00756AB6"/>
    <w:rsid w:val="00757A25"/>
    <w:rsid w:val="00757F71"/>
    <w:rsid w:val="00760A9F"/>
    <w:rsid w:val="0076135A"/>
    <w:rsid w:val="007619B5"/>
    <w:rsid w:val="00762482"/>
    <w:rsid w:val="00762A91"/>
    <w:rsid w:val="00762F5F"/>
    <w:rsid w:val="00763F4C"/>
    <w:rsid w:val="007641E1"/>
    <w:rsid w:val="00764C03"/>
    <w:rsid w:val="00766475"/>
    <w:rsid w:val="0076652D"/>
    <w:rsid w:val="007669EE"/>
    <w:rsid w:val="00767346"/>
    <w:rsid w:val="007674CD"/>
    <w:rsid w:val="0077009B"/>
    <w:rsid w:val="00770103"/>
    <w:rsid w:val="0077024D"/>
    <w:rsid w:val="00770860"/>
    <w:rsid w:val="00770E09"/>
    <w:rsid w:val="0077112E"/>
    <w:rsid w:val="00772F2A"/>
    <w:rsid w:val="0077364A"/>
    <w:rsid w:val="0077364D"/>
    <w:rsid w:val="00773BF5"/>
    <w:rsid w:val="00773FB7"/>
    <w:rsid w:val="007755F2"/>
    <w:rsid w:val="00776F90"/>
    <w:rsid w:val="00776FF4"/>
    <w:rsid w:val="00780296"/>
    <w:rsid w:val="00780A22"/>
    <w:rsid w:val="00781334"/>
    <w:rsid w:val="0078174B"/>
    <w:rsid w:val="007819B8"/>
    <w:rsid w:val="00781BEA"/>
    <w:rsid w:val="0078208E"/>
    <w:rsid w:val="00783027"/>
    <w:rsid w:val="007834AB"/>
    <w:rsid w:val="007839CD"/>
    <w:rsid w:val="0078598E"/>
    <w:rsid w:val="00785DBD"/>
    <w:rsid w:val="00785F0D"/>
    <w:rsid w:val="007869B5"/>
    <w:rsid w:val="00787DB9"/>
    <w:rsid w:val="0079062E"/>
    <w:rsid w:val="00790786"/>
    <w:rsid w:val="00790FBC"/>
    <w:rsid w:val="00791073"/>
    <w:rsid w:val="00791A26"/>
    <w:rsid w:val="00792822"/>
    <w:rsid w:val="00792832"/>
    <w:rsid w:val="00792980"/>
    <w:rsid w:val="0079337F"/>
    <w:rsid w:val="00794200"/>
    <w:rsid w:val="0079460A"/>
    <w:rsid w:val="00794623"/>
    <w:rsid w:val="00794C4B"/>
    <w:rsid w:val="00794C5F"/>
    <w:rsid w:val="00795115"/>
    <w:rsid w:val="00795918"/>
    <w:rsid w:val="00796171"/>
    <w:rsid w:val="007A0103"/>
    <w:rsid w:val="007A0147"/>
    <w:rsid w:val="007A0379"/>
    <w:rsid w:val="007A16AD"/>
    <w:rsid w:val="007A1880"/>
    <w:rsid w:val="007A2277"/>
    <w:rsid w:val="007A24C9"/>
    <w:rsid w:val="007A3314"/>
    <w:rsid w:val="007A36B4"/>
    <w:rsid w:val="007A3F88"/>
    <w:rsid w:val="007A443D"/>
    <w:rsid w:val="007A5060"/>
    <w:rsid w:val="007A535C"/>
    <w:rsid w:val="007A5D8C"/>
    <w:rsid w:val="007A7500"/>
    <w:rsid w:val="007A7EBC"/>
    <w:rsid w:val="007B02D2"/>
    <w:rsid w:val="007B2641"/>
    <w:rsid w:val="007B4A2E"/>
    <w:rsid w:val="007B5DB0"/>
    <w:rsid w:val="007B61A8"/>
    <w:rsid w:val="007B6D97"/>
    <w:rsid w:val="007B7154"/>
    <w:rsid w:val="007B7709"/>
    <w:rsid w:val="007C1013"/>
    <w:rsid w:val="007C1753"/>
    <w:rsid w:val="007C1A6B"/>
    <w:rsid w:val="007C1C6D"/>
    <w:rsid w:val="007C2304"/>
    <w:rsid w:val="007C23A7"/>
    <w:rsid w:val="007C3201"/>
    <w:rsid w:val="007C3624"/>
    <w:rsid w:val="007C39B8"/>
    <w:rsid w:val="007C3F60"/>
    <w:rsid w:val="007C43EE"/>
    <w:rsid w:val="007C4B9C"/>
    <w:rsid w:val="007C4F71"/>
    <w:rsid w:val="007C5617"/>
    <w:rsid w:val="007C5AD1"/>
    <w:rsid w:val="007C5CCE"/>
    <w:rsid w:val="007C656C"/>
    <w:rsid w:val="007C659A"/>
    <w:rsid w:val="007C752A"/>
    <w:rsid w:val="007D1A12"/>
    <w:rsid w:val="007D1C6D"/>
    <w:rsid w:val="007D1DBB"/>
    <w:rsid w:val="007D2788"/>
    <w:rsid w:val="007D2C52"/>
    <w:rsid w:val="007D2FC1"/>
    <w:rsid w:val="007D355F"/>
    <w:rsid w:val="007D5081"/>
    <w:rsid w:val="007D6C74"/>
    <w:rsid w:val="007D7EA6"/>
    <w:rsid w:val="007E0EE9"/>
    <w:rsid w:val="007E129B"/>
    <w:rsid w:val="007E1312"/>
    <w:rsid w:val="007E1994"/>
    <w:rsid w:val="007E289D"/>
    <w:rsid w:val="007E3371"/>
    <w:rsid w:val="007E5201"/>
    <w:rsid w:val="007E618D"/>
    <w:rsid w:val="007E6E3A"/>
    <w:rsid w:val="007E7059"/>
    <w:rsid w:val="007E70C0"/>
    <w:rsid w:val="007F0D7A"/>
    <w:rsid w:val="007F146D"/>
    <w:rsid w:val="007F16B8"/>
    <w:rsid w:val="007F27C8"/>
    <w:rsid w:val="007F2977"/>
    <w:rsid w:val="007F2A9B"/>
    <w:rsid w:val="007F2DAE"/>
    <w:rsid w:val="007F4162"/>
    <w:rsid w:val="007F54E3"/>
    <w:rsid w:val="007F5A88"/>
    <w:rsid w:val="00800515"/>
    <w:rsid w:val="00800D5F"/>
    <w:rsid w:val="0080105F"/>
    <w:rsid w:val="00801138"/>
    <w:rsid w:val="008027FA"/>
    <w:rsid w:val="00802865"/>
    <w:rsid w:val="00802DDF"/>
    <w:rsid w:val="0080309D"/>
    <w:rsid w:val="008037E5"/>
    <w:rsid w:val="008040D8"/>
    <w:rsid w:val="0080450F"/>
    <w:rsid w:val="00804EAC"/>
    <w:rsid w:val="0080524A"/>
    <w:rsid w:val="00805358"/>
    <w:rsid w:val="008070A8"/>
    <w:rsid w:val="008074A2"/>
    <w:rsid w:val="00810499"/>
    <w:rsid w:val="0081166D"/>
    <w:rsid w:val="0081203C"/>
    <w:rsid w:val="008122A6"/>
    <w:rsid w:val="00812D33"/>
    <w:rsid w:val="0081326F"/>
    <w:rsid w:val="00813B82"/>
    <w:rsid w:val="00814615"/>
    <w:rsid w:val="008154BA"/>
    <w:rsid w:val="00815649"/>
    <w:rsid w:val="00816C3C"/>
    <w:rsid w:val="00817A3F"/>
    <w:rsid w:val="008209DE"/>
    <w:rsid w:val="00820E50"/>
    <w:rsid w:val="008214F7"/>
    <w:rsid w:val="008215CA"/>
    <w:rsid w:val="00821B03"/>
    <w:rsid w:val="00821F3F"/>
    <w:rsid w:val="00822D01"/>
    <w:rsid w:val="00823838"/>
    <w:rsid w:val="0082448C"/>
    <w:rsid w:val="00824BB4"/>
    <w:rsid w:val="008268DC"/>
    <w:rsid w:val="00827335"/>
    <w:rsid w:val="00831864"/>
    <w:rsid w:val="00831ADA"/>
    <w:rsid w:val="00832914"/>
    <w:rsid w:val="00834051"/>
    <w:rsid w:val="008340A8"/>
    <w:rsid w:val="00834D2E"/>
    <w:rsid w:val="00834DE3"/>
    <w:rsid w:val="00834E5D"/>
    <w:rsid w:val="00837D60"/>
    <w:rsid w:val="00840620"/>
    <w:rsid w:val="0084167D"/>
    <w:rsid w:val="00841F06"/>
    <w:rsid w:val="008433DC"/>
    <w:rsid w:val="008434BD"/>
    <w:rsid w:val="0084371D"/>
    <w:rsid w:val="00843950"/>
    <w:rsid w:val="008441CF"/>
    <w:rsid w:val="008445B1"/>
    <w:rsid w:val="0084470A"/>
    <w:rsid w:val="00845F49"/>
    <w:rsid w:val="008468DA"/>
    <w:rsid w:val="008469A3"/>
    <w:rsid w:val="00850A73"/>
    <w:rsid w:val="00851A50"/>
    <w:rsid w:val="00852512"/>
    <w:rsid w:val="00853755"/>
    <w:rsid w:val="00853B42"/>
    <w:rsid w:val="0085474F"/>
    <w:rsid w:val="00855C81"/>
    <w:rsid w:val="008569A6"/>
    <w:rsid w:val="00857880"/>
    <w:rsid w:val="0086009A"/>
    <w:rsid w:val="00860A9C"/>
    <w:rsid w:val="008612BC"/>
    <w:rsid w:val="008613D4"/>
    <w:rsid w:val="00862000"/>
    <w:rsid w:val="00862713"/>
    <w:rsid w:val="00862A68"/>
    <w:rsid w:val="00862F65"/>
    <w:rsid w:val="008631EB"/>
    <w:rsid w:val="0086353E"/>
    <w:rsid w:val="00864153"/>
    <w:rsid w:val="0086539E"/>
    <w:rsid w:val="00865747"/>
    <w:rsid w:val="008674F3"/>
    <w:rsid w:val="008700B4"/>
    <w:rsid w:val="00870EF0"/>
    <w:rsid w:val="0087260D"/>
    <w:rsid w:val="00872C59"/>
    <w:rsid w:val="008734A3"/>
    <w:rsid w:val="00873770"/>
    <w:rsid w:val="00873D58"/>
    <w:rsid w:val="00873DF3"/>
    <w:rsid w:val="00874E60"/>
    <w:rsid w:val="0087538D"/>
    <w:rsid w:val="00875BF1"/>
    <w:rsid w:val="00876C9A"/>
    <w:rsid w:val="0087707C"/>
    <w:rsid w:val="008770AB"/>
    <w:rsid w:val="008778F6"/>
    <w:rsid w:val="008778F8"/>
    <w:rsid w:val="008808C7"/>
    <w:rsid w:val="008809CA"/>
    <w:rsid w:val="00880C70"/>
    <w:rsid w:val="0088127E"/>
    <w:rsid w:val="0088148A"/>
    <w:rsid w:val="0088195D"/>
    <w:rsid w:val="008823B5"/>
    <w:rsid w:val="008843BB"/>
    <w:rsid w:val="00884DCA"/>
    <w:rsid w:val="00885D5D"/>
    <w:rsid w:val="00886898"/>
    <w:rsid w:val="0089014D"/>
    <w:rsid w:val="00890830"/>
    <w:rsid w:val="0089179B"/>
    <w:rsid w:val="00892BC6"/>
    <w:rsid w:val="00893114"/>
    <w:rsid w:val="00893622"/>
    <w:rsid w:val="00893F98"/>
    <w:rsid w:val="00894322"/>
    <w:rsid w:val="00894CB4"/>
    <w:rsid w:val="00895B17"/>
    <w:rsid w:val="008964A1"/>
    <w:rsid w:val="00896840"/>
    <w:rsid w:val="00896977"/>
    <w:rsid w:val="0089713D"/>
    <w:rsid w:val="00897D5D"/>
    <w:rsid w:val="00897F23"/>
    <w:rsid w:val="008A0244"/>
    <w:rsid w:val="008A0C7F"/>
    <w:rsid w:val="008A0F36"/>
    <w:rsid w:val="008A20AD"/>
    <w:rsid w:val="008A20B3"/>
    <w:rsid w:val="008A2345"/>
    <w:rsid w:val="008A4919"/>
    <w:rsid w:val="008A5E84"/>
    <w:rsid w:val="008A6B30"/>
    <w:rsid w:val="008A6D30"/>
    <w:rsid w:val="008B013D"/>
    <w:rsid w:val="008B1068"/>
    <w:rsid w:val="008B155F"/>
    <w:rsid w:val="008B1B85"/>
    <w:rsid w:val="008B1EEC"/>
    <w:rsid w:val="008B2863"/>
    <w:rsid w:val="008B3EC8"/>
    <w:rsid w:val="008B5413"/>
    <w:rsid w:val="008B793B"/>
    <w:rsid w:val="008C0C83"/>
    <w:rsid w:val="008C0E9F"/>
    <w:rsid w:val="008C1B01"/>
    <w:rsid w:val="008C2C28"/>
    <w:rsid w:val="008C30F5"/>
    <w:rsid w:val="008C368D"/>
    <w:rsid w:val="008C4FF2"/>
    <w:rsid w:val="008C5190"/>
    <w:rsid w:val="008C584E"/>
    <w:rsid w:val="008C5B6A"/>
    <w:rsid w:val="008C5C54"/>
    <w:rsid w:val="008C5F7F"/>
    <w:rsid w:val="008C6A9C"/>
    <w:rsid w:val="008D00F1"/>
    <w:rsid w:val="008D1B20"/>
    <w:rsid w:val="008D2278"/>
    <w:rsid w:val="008D2A0F"/>
    <w:rsid w:val="008D2F33"/>
    <w:rsid w:val="008D4066"/>
    <w:rsid w:val="008D4E86"/>
    <w:rsid w:val="008D54AC"/>
    <w:rsid w:val="008D685C"/>
    <w:rsid w:val="008D7144"/>
    <w:rsid w:val="008D7408"/>
    <w:rsid w:val="008E0383"/>
    <w:rsid w:val="008E0FE4"/>
    <w:rsid w:val="008E13DB"/>
    <w:rsid w:val="008E208C"/>
    <w:rsid w:val="008E2566"/>
    <w:rsid w:val="008E3483"/>
    <w:rsid w:val="008E395F"/>
    <w:rsid w:val="008E3A35"/>
    <w:rsid w:val="008E3ACB"/>
    <w:rsid w:val="008E3CD7"/>
    <w:rsid w:val="008E408D"/>
    <w:rsid w:val="008E4471"/>
    <w:rsid w:val="008E4CA6"/>
    <w:rsid w:val="008E4DC2"/>
    <w:rsid w:val="008E5719"/>
    <w:rsid w:val="008E5899"/>
    <w:rsid w:val="008E5A5D"/>
    <w:rsid w:val="008E64F8"/>
    <w:rsid w:val="008E6810"/>
    <w:rsid w:val="008E6B85"/>
    <w:rsid w:val="008E7594"/>
    <w:rsid w:val="008E7A53"/>
    <w:rsid w:val="008F0AE0"/>
    <w:rsid w:val="008F116B"/>
    <w:rsid w:val="008F127C"/>
    <w:rsid w:val="008F1D8F"/>
    <w:rsid w:val="008F265C"/>
    <w:rsid w:val="008F28A4"/>
    <w:rsid w:val="008F33AC"/>
    <w:rsid w:val="008F3475"/>
    <w:rsid w:val="008F39C7"/>
    <w:rsid w:val="008F3B28"/>
    <w:rsid w:val="008F4C58"/>
    <w:rsid w:val="008F4F8A"/>
    <w:rsid w:val="008F5D2A"/>
    <w:rsid w:val="008F6D79"/>
    <w:rsid w:val="008F742B"/>
    <w:rsid w:val="008F79BC"/>
    <w:rsid w:val="00900565"/>
    <w:rsid w:val="00900E95"/>
    <w:rsid w:val="0090119A"/>
    <w:rsid w:val="00901FB1"/>
    <w:rsid w:val="00903809"/>
    <w:rsid w:val="00904564"/>
    <w:rsid w:val="00904C7E"/>
    <w:rsid w:val="0090572C"/>
    <w:rsid w:val="00905AF0"/>
    <w:rsid w:val="00905DA4"/>
    <w:rsid w:val="00905DF2"/>
    <w:rsid w:val="0091079A"/>
    <w:rsid w:val="0091080B"/>
    <w:rsid w:val="00911171"/>
    <w:rsid w:val="009124D1"/>
    <w:rsid w:val="00912976"/>
    <w:rsid w:val="00914AC4"/>
    <w:rsid w:val="00915A94"/>
    <w:rsid w:val="00915CF1"/>
    <w:rsid w:val="009164B5"/>
    <w:rsid w:val="00916597"/>
    <w:rsid w:val="00916B5A"/>
    <w:rsid w:val="00916BB3"/>
    <w:rsid w:val="00917BA6"/>
    <w:rsid w:val="00917E12"/>
    <w:rsid w:val="009219C8"/>
    <w:rsid w:val="00921D3C"/>
    <w:rsid w:val="00922074"/>
    <w:rsid w:val="0092235C"/>
    <w:rsid w:val="00922D5E"/>
    <w:rsid w:val="00923835"/>
    <w:rsid w:val="0092389B"/>
    <w:rsid w:val="00923CD0"/>
    <w:rsid w:val="00924E13"/>
    <w:rsid w:val="00925857"/>
    <w:rsid w:val="00925E5F"/>
    <w:rsid w:val="00926732"/>
    <w:rsid w:val="00926833"/>
    <w:rsid w:val="009279F0"/>
    <w:rsid w:val="00927E32"/>
    <w:rsid w:val="00927F7F"/>
    <w:rsid w:val="00930EB7"/>
    <w:rsid w:val="00931317"/>
    <w:rsid w:val="00931BBB"/>
    <w:rsid w:val="00932665"/>
    <w:rsid w:val="009329F9"/>
    <w:rsid w:val="0093309E"/>
    <w:rsid w:val="009334A0"/>
    <w:rsid w:val="00933FCA"/>
    <w:rsid w:val="00935250"/>
    <w:rsid w:val="009355F6"/>
    <w:rsid w:val="00935DC0"/>
    <w:rsid w:val="009364A2"/>
    <w:rsid w:val="00936833"/>
    <w:rsid w:val="00937133"/>
    <w:rsid w:val="009372EC"/>
    <w:rsid w:val="00937E11"/>
    <w:rsid w:val="00940507"/>
    <w:rsid w:val="00940B4F"/>
    <w:rsid w:val="00941010"/>
    <w:rsid w:val="0094288A"/>
    <w:rsid w:val="009431C3"/>
    <w:rsid w:val="0094493F"/>
    <w:rsid w:val="00944EB7"/>
    <w:rsid w:val="00944FC5"/>
    <w:rsid w:val="00947C9D"/>
    <w:rsid w:val="0095201F"/>
    <w:rsid w:val="00952050"/>
    <w:rsid w:val="0095238C"/>
    <w:rsid w:val="009535C8"/>
    <w:rsid w:val="00954636"/>
    <w:rsid w:val="00954DE4"/>
    <w:rsid w:val="0095587C"/>
    <w:rsid w:val="009566F9"/>
    <w:rsid w:val="00956D55"/>
    <w:rsid w:val="009578D2"/>
    <w:rsid w:val="009600C0"/>
    <w:rsid w:val="0096412D"/>
    <w:rsid w:val="0096459B"/>
    <w:rsid w:val="00964BED"/>
    <w:rsid w:val="009651CD"/>
    <w:rsid w:val="00965589"/>
    <w:rsid w:val="00965ED0"/>
    <w:rsid w:val="009660C9"/>
    <w:rsid w:val="00966603"/>
    <w:rsid w:val="009670B7"/>
    <w:rsid w:val="009676C5"/>
    <w:rsid w:val="00967853"/>
    <w:rsid w:val="00970155"/>
    <w:rsid w:val="009707EF"/>
    <w:rsid w:val="00970897"/>
    <w:rsid w:val="00970D14"/>
    <w:rsid w:val="00970E89"/>
    <w:rsid w:val="00970F99"/>
    <w:rsid w:val="009710F7"/>
    <w:rsid w:val="009723D1"/>
    <w:rsid w:val="00972A9A"/>
    <w:rsid w:val="009732C1"/>
    <w:rsid w:val="00973560"/>
    <w:rsid w:val="00974B17"/>
    <w:rsid w:val="00975241"/>
    <w:rsid w:val="00975273"/>
    <w:rsid w:val="00975C45"/>
    <w:rsid w:val="00975CCA"/>
    <w:rsid w:val="009762E9"/>
    <w:rsid w:val="009768ED"/>
    <w:rsid w:val="009772C9"/>
    <w:rsid w:val="00977705"/>
    <w:rsid w:val="00977842"/>
    <w:rsid w:val="00977EDF"/>
    <w:rsid w:val="009802D2"/>
    <w:rsid w:val="00980603"/>
    <w:rsid w:val="00981079"/>
    <w:rsid w:val="0098212A"/>
    <w:rsid w:val="009830BA"/>
    <w:rsid w:val="009838B9"/>
    <w:rsid w:val="00984967"/>
    <w:rsid w:val="00984CDE"/>
    <w:rsid w:val="00984F35"/>
    <w:rsid w:val="00985076"/>
    <w:rsid w:val="00985359"/>
    <w:rsid w:val="00985E08"/>
    <w:rsid w:val="00986400"/>
    <w:rsid w:val="00986902"/>
    <w:rsid w:val="00987F3A"/>
    <w:rsid w:val="009901BD"/>
    <w:rsid w:val="00990247"/>
    <w:rsid w:val="009904B3"/>
    <w:rsid w:val="0099144B"/>
    <w:rsid w:val="00991EC8"/>
    <w:rsid w:val="009933D2"/>
    <w:rsid w:val="00993685"/>
    <w:rsid w:val="009942FD"/>
    <w:rsid w:val="009946F9"/>
    <w:rsid w:val="00994DF1"/>
    <w:rsid w:val="00995334"/>
    <w:rsid w:val="00995979"/>
    <w:rsid w:val="00995B67"/>
    <w:rsid w:val="00996FC9"/>
    <w:rsid w:val="009A12F1"/>
    <w:rsid w:val="009A2E58"/>
    <w:rsid w:val="009A4E40"/>
    <w:rsid w:val="009A5119"/>
    <w:rsid w:val="009A5154"/>
    <w:rsid w:val="009A55A2"/>
    <w:rsid w:val="009A6722"/>
    <w:rsid w:val="009A694D"/>
    <w:rsid w:val="009A6CA4"/>
    <w:rsid w:val="009A6D84"/>
    <w:rsid w:val="009A724D"/>
    <w:rsid w:val="009B05F5"/>
    <w:rsid w:val="009B194F"/>
    <w:rsid w:val="009B2ADA"/>
    <w:rsid w:val="009B3FB3"/>
    <w:rsid w:val="009B4E60"/>
    <w:rsid w:val="009B5341"/>
    <w:rsid w:val="009B5C2E"/>
    <w:rsid w:val="009B5C4B"/>
    <w:rsid w:val="009B6CBB"/>
    <w:rsid w:val="009B7D29"/>
    <w:rsid w:val="009C0C0B"/>
    <w:rsid w:val="009C20D3"/>
    <w:rsid w:val="009C2994"/>
    <w:rsid w:val="009C31EF"/>
    <w:rsid w:val="009C3401"/>
    <w:rsid w:val="009C3D4A"/>
    <w:rsid w:val="009C44CA"/>
    <w:rsid w:val="009C5FD3"/>
    <w:rsid w:val="009C6F57"/>
    <w:rsid w:val="009C7EF7"/>
    <w:rsid w:val="009C7F57"/>
    <w:rsid w:val="009D0293"/>
    <w:rsid w:val="009D04B1"/>
    <w:rsid w:val="009D0886"/>
    <w:rsid w:val="009D1273"/>
    <w:rsid w:val="009D2211"/>
    <w:rsid w:val="009D3B38"/>
    <w:rsid w:val="009D4061"/>
    <w:rsid w:val="009D40DE"/>
    <w:rsid w:val="009D443A"/>
    <w:rsid w:val="009D44F6"/>
    <w:rsid w:val="009D4FE3"/>
    <w:rsid w:val="009D5568"/>
    <w:rsid w:val="009D5682"/>
    <w:rsid w:val="009D5783"/>
    <w:rsid w:val="009D58D2"/>
    <w:rsid w:val="009D5B12"/>
    <w:rsid w:val="009D67A8"/>
    <w:rsid w:val="009D7153"/>
    <w:rsid w:val="009D79DE"/>
    <w:rsid w:val="009E05B8"/>
    <w:rsid w:val="009E0B60"/>
    <w:rsid w:val="009E0C6B"/>
    <w:rsid w:val="009E1EA5"/>
    <w:rsid w:val="009E2B88"/>
    <w:rsid w:val="009E2C5B"/>
    <w:rsid w:val="009E5ED6"/>
    <w:rsid w:val="009E663E"/>
    <w:rsid w:val="009E6C25"/>
    <w:rsid w:val="009E756E"/>
    <w:rsid w:val="009E7615"/>
    <w:rsid w:val="009E7E5A"/>
    <w:rsid w:val="009F01DC"/>
    <w:rsid w:val="009F0430"/>
    <w:rsid w:val="009F0A90"/>
    <w:rsid w:val="009F22B9"/>
    <w:rsid w:val="009F2A25"/>
    <w:rsid w:val="009F36A6"/>
    <w:rsid w:val="009F3D28"/>
    <w:rsid w:val="009F3FB3"/>
    <w:rsid w:val="009F3FBB"/>
    <w:rsid w:val="009F4308"/>
    <w:rsid w:val="009F502C"/>
    <w:rsid w:val="009F50CB"/>
    <w:rsid w:val="009F52BB"/>
    <w:rsid w:val="009F543A"/>
    <w:rsid w:val="009F5AED"/>
    <w:rsid w:val="009F6822"/>
    <w:rsid w:val="009F7219"/>
    <w:rsid w:val="009F74FF"/>
    <w:rsid w:val="009F7E87"/>
    <w:rsid w:val="00A00617"/>
    <w:rsid w:val="00A007CB"/>
    <w:rsid w:val="00A00B95"/>
    <w:rsid w:val="00A013EE"/>
    <w:rsid w:val="00A01908"/>
    <w:rsid w:val="00A01B1D"/>
    <w:rsid w:val="00A02D20"/>
    <w:rsid w:val="00A047CC"/>
    <w:rsid w:val="00A05F14"/>
    <w:rsid w:val="00A071A3"/>
    <w:rsid w:val="00A078D4"/>
    <w:rsid w:val="00A07A2F"/>
    <w:rsid w:val="00A07CC1"/>
    <w:rsid w:val="00A07FF4"/>
    <w:rsid w:val="00A109FF"/>
    <w:rsid w:val="00A10ABA"/>
    <w:rsid w:val="00A10B8A"/>
    <w:rsid w:val="00A131A2"/>
    <w:rsid w:val="00A13BEB"/>
    <w:rsid w:val="00A13CCA"/>
    <w:rsid w:val="00A143ED"/>
    <w:rsid w:val="00A14421"/>
    <w:rsid w:val="00A153EC"/>
    <w:rsid w:val="00A16A30"/>
    <w:rsid w:val="00A17D88"/>
    <w:rsid w:val="00A20A5D"/>
    <w:rsid w:val="00A20BC9"/>
    <w:rsid w:val="00A20FCB"/>
    <w:rsid w:val="00A213A8"/>
    <w:rsid w:val="00A21F3E"/>
    <w:rsid w:val="00A21F53"/>
    <w:rsid w:val="00A2206D"/>
    <w:rsid w:val="00A226DB"/>
    <w:rsid w:val="00A2645B"/>
    <w:rsid w:val="00A2714D"/>
    <w:rsid w:val="00A2724E"/>
    <w:rsid w:val="00A27EB8"/>
    <w:rsid w:val="00A30679"/>
    <w:rsid w:val="00A308AC"/>
    <w:rsid w:val="00A308F7"/>
    <w:rsid w:val="00A309F3"/>
    <w:rsid w:val="00A30D0F"/>
    <w:rsid w:val="00A30F60"/>
    <w:rsid w:val="00A31559"/>
    <w:rsid w:val="00A315C3"/>
    <w:rsid w:val="00A31CA2"/>
    <w:rsid w:val="00A32349"/>
    <w:rsid w:val="00A323CA"/>
    <w:rsid w:val="00A32FD6"/>
    <w:rsid w:val="00A3303D"/>
    <w:rsid w:val="00A33281"/>
    <w:rsid w:val="00A34625"/>
    <w:rsid w:val="00A34B76"/>
    <w:rsid w:val="00A35F96"/>
    <w:rsid w:val="00A369AF"/>
    <w:rsid w:val="00A369D9"/>
    <w:rsid w:val="00A37309"/>
    <w:rsid w:val="00A376E0"/>
    <w:rsid w:val="00A402AE"/>
    <w:rsid w:val="00A4047D"/>
    <w:rsid w:val="00A40CBA"/>
    <w:rsid w:val="00A41233"/>
    <w:rsid w:val="00A41653"/>
    <w:rsid w:val="00A42201"/>
    <w:rsid w:val="00A426F8"/>
    <w:rsid w:val="00A4271F"/>
    <w:rsid w:val="00A42844"/>
    <w:rsid w:val="00A42A31"/>
    <w:rsid w:val="00A42BDA"/>
    <w:rsid w:val="00A43BC8"/>
    <w:rsid w:val="00A440AC"/>
    <w:rsid w:val="00A443C0"/>
    <w:rsid w:val="00A44B75"/>
    <w:rsid w:val="00A44E90"/>
    <w:rsid w:val="00A4550D"/>
    <w:rsid w:val="00A5077F"/>
    <w:rsid w:val="00A52140"/>
    <w:rsid w:val="00A5283F"/>
    <w:rsid w:val="00A54426"/>
    <w:rsid w:val="00A546D5"/>
    <w:rsid w:val="00A5655A"/>
    <w:rsid w:val="00A5712C"/>
    <w:rsid w:val="00A5741F"/>
    <w:rsid w:val="00A57459"/>
    <w:rsid w:val="00A604E3"/>
    <w:rsid w:val="00A61B6F"/>
    <w:rsid w:val="00A61EB7"/>
    <w:rsid w:val="00A628DF"/>
    <w:rsid w:val="00A62DCA"/>
    <w:rsid w:val="00A63250"/>
    <w:rsid w:val="00A633D1"/>
    <w:rsid w:val="00A64EC4"/>
    <w:rsid w:val="00A65647"/>
    <w:rsid w:val="00A65D45"/>
    <w:rsid w:val="00A65D7D"/>
    <w:rsid w:val="00A662BA"/>
    <w:rsid w:val="00A662E4"/>
    <w:rsid w:val="00A66509"/>
    <w:rsid w:val="00A7021D"/>
    <w:rsid w:val="00A7023B"/>
    <w:rsid w:val="00A70299"/>
    <w:rsid w:val="00A70663"/>
    <w:rsid w:val="00A70876"/>
    <w:rsid w:val="00A70BAE"/>
    <w:rsid w:val="00A70E15"/>
    <w:rsid w:val="00A72786"/>
    <w:rsid w:val="00A75CB7"/>
    <w:rsid w:val="00A76A75"/>
    <w:rsid w:val="00A771E5"/>
    <w:rsid w:val="00A77B0A"/>
    <w:rsid w:val="00A80596"/>
    <w:rsid w:val="00A80D92"/>
    <w:rsid w:val="00A82420"/>
    <w:rsid w:val="00A83C68"/>
    <w:rsid w:val="00A84E5C"/>
    <w:rsid w:val="00A8516D"/>
    <w:rsid w:val="00A86A3D"/>
    <w:rsid w:val="00A874E8"/>
    <w:rsid w:val="00A87903"/>
    <w:rsid w:val="00A87EF8"/>
    <w:rsid w:val="00A9109D"/>
    <w:rsid w:val="00A91136"/>
    <w:rsid w:val="00A917D6"/>
    <w:rsid w:val="00A9203C"/>
    <w:rsid w:val="00A92081"/>
    <w:rsid w:val="00A92449"/>
    <w:rsid w:val="00A9299C"/>
    <w:rsid w:val="00A92A21"/>
    <w:rsid w:val="00A92A48"/>
    <w:rsid w:val="00A93042"/>
    <w:rsid w:val="00A932DA"/>
    <w:rsid w:val="00A93759"/>
    <w:rsid w:val="00A9403B"/>
    <w:rsid w:val="00A9448B"/>
    <w:rsid w:val="00A9456D"/>
    <w:rsid w:val="00A9499F"/>
    <w:rsid w:val="00A963BC"/>
    <w:rsid w:val="00A966E0"/>
    <w:rsid w:val="00A96984"/>
    <w:rsid w:val="00A97354"/>
    <w:rsid w:val="00A97B93"/>
    <w:rsid w:val="00AA0209"/>
    <w:rsid w:val="00AA0899"/>
    <w:rsid w:val="00AA0B1D"/>
    <w:rsid w:val="00AA0CC4"/>
    <w:rsid w:val="00AA126D"/>
    <w:rsid w:val="00AA139B"/>
    <w:rsid w:val="00AA215A"/>
    <w:rsid w:val="00AA226C"/>
    <w:rsid w:val="00AA29D1"/>
    <w:rsid w:val="00AA47B5"/>
    <w:rsid w:val="00AA6088"/>
    <w:rsid w:val="00AA6DB2"/>
    <w:rsid w:val="00AA7D1F"/>
    <w:rsid w:val="00AB0A4E"/>
    <w:rsid w:val="00AB14B8"/>
    <w:rsid w:val="00AB224C"/>
    <w:rsid w:val="00AB3484"/>
    <w:rsid w:val="00AB4122"/>
    <w:rsid w:val="00AB65E7"/>
    <w:rsid w:val="00AB7818"/>
    <w:rsid w:val="00AC1141"/>
    <w:rsid w:val="00AC1C85"/>
    <w:rsid w:val="00AC28C7"/>
    <w:rsid w:val="00AC2CED"/>
    <w:rsid w:val="00AC2E83"/>
    <w:rsid w:val="00AC37ED"/>
    <w:rsid w:val="00AC453A"/>
    <w:rsid w:val="00AC4811"/>
    <w:rsid w:val="00AC524A"/>
    <w:rsid w:val="00AC56A6"/>
    <w:rsid w:val="00AC5ECD"/>
    <w:rsid w:val="00AC5F55"/>
    <w:rsid w:val="00AC638E"/>
    <w:rsid w:val="00AC6D64"/>
    <w:rsid w:val="00AC7583"/>
    <w:rsid w:val="00AC76E0"/>
    <w:rsid w:val="00AD23FA"/>
    <w:rsid w:val="00AD2C16"/>
    <w:rsid w:val="00AD33D1"/>
    <w:rsid w:val="00AD3414"/>
    <w:rsid w:val="00AD36CF"/>
    <w:rsid w:val="00AD37AF"/>
    <w:rsid w:val="00AD3B2A"/>
    <w:rsid w:val="00AD423C"/>
    <w:rsid w:val="00AD500F"/>
    <w:rsid w:val="00AD54F7"/>
    <w:rsid w:val="00AD58B3"/>
    <w:rsid w:val="00AD596A"/>
    <w:rsid w:val="00AD6C01"/>
    <w:rsid w:val="00AD7471"/>
    <w:rsid w:val="00AD7886"/>
    <w:rsid w:val="00AD7C70"/>
    <w:rsid w:val="00AD7F9E"/>
    <w:rsid w:val="00AE051A"/>
    <w:rsid w:val="00AE06A8"/>
    <w:rsid w:val="00AE0762"/>
    <w:rsid w:val="00AE16F9"/>
    <w:rsid w:val="00AE1786"/>
    <w:rsid w:val="00AE20DD"/>
    <w:rsid w:val="00AE2A24"/>
    <w:rsid w:val="00AE2CB4"/>
    <w:rsid w:val="00AE2E2E"/>
    <w:rsid w:val="00AE3678"/>
    <w:rsid w:val="00AE4192"/>
    <w:rsid w:val="00AE43E6"/>
    <w:rsid w:val="00AE44CA"/>
    <w:rsid w:val="00AE4587"/>
    <w:rsid w:val="00AE49CB"/>
    <w:rsid w:val="00AE6898"/>
    <w:rsid w:val="00AE79C2"/>
    <w:rsid w:val="00AE7F67"/>
    <w:rsid w:val="00AF080D"/>
    <w:rsid w:val="00AF1916"/>
    <w:rsid w:val="00AF19B0"/>
    <w:rsid w:val="00AF1CF5"/>
    <w:rsid w:val="00AF1DEF"/>
    <w:rsid w:val="00AF22C8"/>
    <w:rsid w:val="00AF2954"/>
    <w:rsid w:val="00AF2BC4"/>
    <w:rsid w:val="00AF2EE5"/>
    <w:rsid w:val="00AF34DA"/>
    <w:rsid w:val="00AF35C9"/>
    <w:rsid w:val="00AF3C6F"/>
    <w:rsid w:val="00AF4266"/>
    <w:rsid w:val="00AF4557"/>
    <w:rsid w:val="00AF4616"/>
    <w:rsid w:val="00AF4719"/>
    <w:rsid w:val="00AF59D7"/>
    <w:rsid w:val="00AF641A"/>
    <w:rsid w:val="00AF6545"/>
    <w:rsid w:val="00AF7AEA"/>
    <w:rsid w:val="00AF7C0D"/>
    <w:rsid w:val="00B0005D"/>
    <w:rsid w:val="00B0094F"/>
    <w:rsid w:val="00B00FC3"/>
    <w:rsid w:val="00B024F1"/>
    <w:rsid w:val="00B04781"/>
    <w:rsid w:val="00B04D10"/>
    <w:rsid w:val="00B0564C"/>
    <w:rsid w:val="00B059C1"/>
    <w:rsid w:val="00B069D6"/>
    <w:rsid w:val="00B07581"/>
    <w:rsid w:val="00B075A2"/>
    <w:rsid w:val="00B07B70"/>
    <w:rsid w:val="00B10065"/>
    <w:rsid w:val="00B10118"/>
    <w:rsid w:val="00B10413"/>
    <w:rsid w:val="00B10B13"/>
    <w:rsid w:val="00B10B59"/>
    <w:rsid w:val="00B1152A"/>
    <w:rsid w:val="00B12569"/>
    <w:rsid w:val="00B139CB"/>
    <w:rsid w:val="00B13F40"/>
    <w:rsid w:val="00B1699C"/>
    <w:rsid w:val="00B1799A"/>
    <w:rsid w:val="00B179D7"/>
    <w:rsid w:val="00B20846"/>
    <w:rsid w:val="00B20E88"/>
    <w:rsid w:val="00B22132"/>
    <w:rsid w:val="00B22400"/>
    <w:rsid w:val="00B22A81"/>
    <w:rsid w:val="00B23107"/>
    <w:rsid w:val="00B24537"/>
    <w:rsid w:val="00B24939"/>
    <w:rsid w:val="00B24F1B"/>
    <w:rsid w:val="00B25233"/>
    <w:rsid w:val="00B3042B"/>
    <w:rsid w:val="00B30A79"/>
    <w:rsid w:val="00B31004"/>
    <w:rsid w:val="00B3122A"/>
    <w:rsid w:val="00B34305"/>
    <w:rsid w:val="00B34406"/>
    <w:rsid w:val="00B3485A"/>
    <w:rsid w:val="00B3486D"/>
    <w:rsid w:val="00B34B47"/>
    <w:rsid w:val="00B3518E"/>
    <w:rsid w:val="00B356F4"/>
    <w:rsid w:val="00B35D03"/>
    <w:rsid w:val="00B35D97"/>
    <w:rsid w:val="00B3734E"/>
    <w:rsid w:val="00B37360"/>
    <w:rsid w:val="00B3770A"/>
    <w:rsid w:val="00B37E97"/>
    <w:rsid w:val="00B406B7"/>
    <w:rsid w:val="00B432EB"/>
    <w:rsid w:val="00B43440"/>
    <w:rsid w:val="00B435F8"/>
    <w:rsid w:val="00B43684"/>
    <w:rsid w:val="00B43D65"/>
    <w:rsid w:val="00B444E4"/>
    <w:rsid w:val="00B44BE7"/>
    <w:rsid w:val="00B45C79"/>
    <w:rsid w:val="00B46AE4"/>
    <w:rsid w:val="00B505A6"/>
    <w:rsid w:val="00B507CD"/>
    <w:rsid w:val="00B51E48"/>
    <w:rsid w:val="00B51E52"/>
    <w:rsid w:val="00B52584"/>
    <w:rsid w:val="00B52F18"/>
    <w:rsid w:val="00B538D6"/>
    <w:rsid w:val="00B54513"/>
    <w:rsid w:val="00B54A64"/>
    <w:rsid w:val="00B54F84"/>
    <w:rsid w:val="00B55030"/>
    <w:rsid w:val="00B55386"/>
    <w:rsid w:val="00B557BC"/>
    <w:rsid w:val="00B55884"/>
    <w:rsid w:val="00B55B7C"/>
    <w:rsid w:val="00B56584"/>
    <w:rsid w:val="00B56DFC"/>
    <w:rsid w:val="00B56F96"/>
    <w:rsid w:val="00B57889"/>
    <w:rsid w:val="00B6065B"/>
    <w:rsid w:val="00B6125A"/>
    <w:rsid w:val="00B61938"/>
    <w:rsid w:val="00B62D64"/>
    <w:rsid w:val="00B64060"/>
    <w:rsid w:val="00B6440F"/>
    <w:rsid w:val="00B64954"/>
    <w:rsid w:val="00B64B94"/>
    <w:rsid w:val="00B64C00"/>
    <w:rsid w:val="00B6503B"/>
    <w:rsid w:val="00B65FC3"/>
    <w:rsid w:val="00B665E6"/>
    <w:rsid w:val="00B67271"/>
    <w:rsid w:val="00B67345"/>
    <w:rsid w:val="00B6736F"/>
    <w:rsid w:val="00B706D6"/>
    <w:rsid w:val="00B71F89"/>
    <w:rsid w:val="00B7218D"/>
    <w:rsid w:val="00B72390"/>
    <w:rsid w:val="00B727F3"/>
    <w:rsid w:val="00B731FE"/>
    <w:rsid w:val="00B737AC"/>
    <w:rsid w:val="00B73D56"/>
    <w:rsid w:val="00B73DD4"/>
    <w:rsid w:val="00B7403B"/>
    <w:rsid w:val="00B743B8"/>
    <w:rsid w:val="00B7530B"/>
    <w:rsid w:val="00B7557E"/>
    <w:rsid w:val="00B755EF"/>
    <w:rsid w:val="00B75840"/>
    <w:rsid w:val="00B7632F"/>
    <w:rsid w:val="00B76713"/>
    <w:rsid w:val="00B76DA7"/>
    <w:rsid w:val="00B771BE"/>
    <w:rsid w:val="00B7731A"/>
    <w:rsid w:val="00B777D6"/>
    <w:rsid w:val="00B778B0"/>
    <w:rsid w:val="00B77E87"/>
    <w:rsid w:val="00B80CF2"/>
    <w:rsid w:val="00B80FB0"/>
    <w:rsid w:val="00B80FC6"/>
    <w:rsid w:val="00B8234A"/>
    <w:rsid w:val="00B8283E"/>
    <w:rsid w:val="00B828A3"/>
    <w:rsid w:val="00B83CD3"/>
    <w:rsid w:val="00B8454F"/>
    <w:rsid w:val="00B84823"/>
    <w:rsid w:val="00B857BD"/>
    <w:rsid w:val="00B87A83"/>
    <w:rsid w:val="00B90B3B"/>
    <w:rsid w:val="00B90F17"/>
    <w:rsid w:val="00B91632"/>
    <w:rsid w:val="00B92A37"/>
    <w:rsid w:val="00B92FF7"/>
    <w:rsid w:val="00B9344C"/>
    <w:rsid w:val="00B93D17"/>
    <w:rsid w:val="00B94B30"/>
    <w:rsid w:val="00B95959"/>
    <w:rsid w:val="00B959E2"/>
    <w:rsid w:val="00B9600C"/>
    <w:rsid w:val="00B96899"/>
    <w:rsid w:val="00B96D25"/>
    <w:rsid w:val="00B97475"/>
    <w:rsid w:val="00B97A0D"/>
    <w:rsid w:val="00BA0CCD"/>
    <w:rsid w:val="00BA1C72"/>
    <w:rsid w:val="00BA1CCA"/>
    <w:rsid w:val="00BA2A9D"/>
    <w:rsid w:val="00BA3BA0"/>
    <w:rsid w:val="00BA40F4"/>
    <w:rsid w:val="00BA54BD"/>
    <w:rsid w:val="00BA56D4"/>
    <w:rsid w:val="00BA5C6B"/>
    <w:rsid w:val="00BA5EA5"/>
    <w:rsid w:val="00BA60D8"/>
    <w:rsid w:val="00BA6C40"/>
    <w:rsid w:val="00BA6F36"/>
    <w:rsid w:val="00BA7B14"/>
    <w:rsid w:val="00BA7D17"/>
    <w:rsid w:val="00BB0668"/>
    <w:rsid w:val="00BB076E"/>
    <w:rsid w:val="00BB0E30"/>
    <w:rsid w:val="00BB13D8"/>
    <w:rsid w:val="00BB1AF3"/>
    <w:rsid w:val="00BB1CF2"/>
    <w:rsid w:val="00BB21ED"/>
    <w:rsid w:val="00BB264E"/>
    <w:rsid w:val="00BB36AE"/>
    <w:rsid w:val="00BB3CBE"/>
    <w:rsid w:val="00BB3EAB"/>
    <w:rsid w:val="00BB44F9"/>
    <w:rsid w:val="00BB4633"/>
    <w:rsid w:val="00BB6A6C"/>
    <w:rsid w:val="00BB7A25"/>
    <w:rsid w:val="00BC0900"/>
    <w:rsid w:val="00BC0A3C"/>
    <w:rsid w:val="00BC216B"/>
    <w:rsid w:val="00BC381E"/>
    <w:rsid w:val="00BC3DFA"/>
    <w:rsid w:val="00BC44C0"/>
    <w:rsid w:val="00BC4B7F"/>
    <w:rsid w:val="00BC5645"/>
    <w:rsid w:val="00BC5916"/>
    <w:rsid w:val="00BC621F"/>
    <w:rsid w:val="00BC75D3"/>
    <w:rsid w:val="00BC7E55"/>
    <w:rsid w:val="00BD07E9"/>
    <w:rsid w:val="00BD2B2D"/>
    <w:rsid w:val="00BD4BA3"/>
    <w:rsid w:val="00BD4FB8"/>
    <w:rsid w:val="00BD7096"/>
    <w:rsid w:val="00BE0B72"/>
    <w:rsid w:val="00BE0E59"/>
    <w:rsid w:val="00BE1365"/>
    <w:rsid w:val="00BE140B"/>
    <w:rsid w:val="00BE1810"/>
    <w:rsid w:val="00BE1855"/>
    <w:rsid w:val="00BE2666"/>
    <w:rsid w:val="00BE28FF"/>
    <w:rsid w:val="00BE3A5A"/>
    <w:rsid w:val="00BE4B97"/>
    <w:rsid w:val="00BE5074"/>
    <w:rsid w:val="00BE5E1C"/>
    <w:rsid w:val="00BE6E2F"/>
    <w:rsid w:val="00BF0B60"/>
    <w:rsid w:val="00BF0D20"/>
    <w:rsid w:val="00BF1BC4"/>
    <w:rsid w:val="00BF1C92"/>
    <w:rsid w:val="00BF1C94"/>
    <w:rsid w:val="00BF210F"/>
    <w:rsid w:val="00BF3562"/>
    <w:rsid w:val="00BF35AD"/>
    <w:rsid w:val="00BF3FB6"/>
    <w:rsid w:val="00BF4933"/>
    <w:rsid w:val="00BF49B7"/>
    <w:rsid w:val="00BF4AF8"/>
    <w:rsid w:val="00BF4D1F"/>
    <w:rsid w:val="00BF4F73"/>
    <w:rsid w:val="00BF51B3"/>
    <w:rsid w:val="00BF7352"/>
    <w:rsid w:val="00BF762A"/>
    <w:rsid w:val="00BF7DB8"/>
    <w:rsid w:val="00C00A3E"/>
    <w:rsid w:val="00C0157A"/>
    <w:rsid w:val="00C032F0"/>
    <w:rsid w:val="00C03503"/>
    <w:rsid w:val="00C042B3"/>
    <w:rsid w:val="00C054DE"/>
    <w:rsid w:val="00C0769B"/>
    <w:rsid w:val="00C10A29"/>
    <w:rsid w:val="00C10E3A"/>
    <w:rsid w:val="00C11772"/>
    <w:rsid w:val="00C11A67"/>
    <w:rsid w:val="00C11D49"/>
    <w:rsid w:val="00C11E12"/>
    <w:rsid w:val="00C12393"/>
    <w:rsid w:val="00C1269C"/>
    <w:rsid w:val="00C1270D"/>
    <w:rsid w:val="00C12850"/>
    <w:rsid w:val="00C12A36"/>
    <w:rsid w:val="00C13973"/>
    <w:rsid w:val="00C13D2A"/>
    <w:rsid w:val="00C141C4"/>
    <w:rsid w:val="00C14471"/>
    <w:rsid w:val="00C14713"/>
    <w:rsid w:val="00C15B97"/>
    <w:rsid w:val="00C16170"/>
    <w:rsid w:val="00C17501"/>
    <w:rsid w:val="00C20621"/>
    <w:rsid w:val="00C21933"/>
    <w:rsid w:val="00C219E0"/>
    <w:rsid w:val="00C21B7D"/>
    <w:rsid w:val="00C22145"/>
    <w:rsid w:val="00C22BFE"/>
    <w:rsid w:val="00C22FED"/>
    <w:rsid w:val="00C2358C"/>
    <w:rsid w:val="00C23F5D"/>
    <w:rsid w:val="00C247C7"/>
    <w:rsid w:val="00C247FF"/>
    <w:rsid w:val="00C25149"/>
    <w:rsid w:val="00C25201"/>
    <w:rsid w:val="00C2530C"/>
    <w:rsid w:val="00C25FA3"/>
    <w:rsid w:val="00C26A6F"/>
    <w:rsid w:val="00C30BF3"/>
    <w:rsid w:val="00C30D68"/>
    <w:rsid w:val="00C319A3"/>
    <w:rsid w:val="00C32639"/>
    <w:rsid w:val="00C329B1"/>
    <w:rsid w:val="00C34374"/>
    <w:rsid w:val="00C344C4"/>
    <w:rsid w:val="00C3473D"/>
    <w:rsid w:val="00C35509"/>
    <w:rsid w:val="00C35CDB"/>
    <w:rsid w:val="00C3618B"/>
    <w:rsid w:val="00C36F83"/>
    <w:rsid w:val="00C3777F"/>
    <w:rsid w:val="00C37D87"/>
    <w:rsid w:val="00C417FF"/>
    <w:rsid w:val="00C41FAA"/>
    <w:rsid w:val="00C44102"/>
    <w:rsid w:val="00C44D05"/>
    <w:rsid w:val="00C4661C"/>
    <w:rsid w:val="00C46A7D"/>
    <w:rsid w:val="00C46CC2"/>
    <w:rsid w:val="00C470B3"/>
    <w:rsid w:val="00C51B0A"/>
    <w:rsid w:val="00C52681"/>
    <w:rsid w:val="00C54D30"/>
    <w:rsid w:val="00C55689"/>
    <w:rsid w:val="00C557A5"/>
    <w:rsid w:val="00C57419"/>
    <w:rsid w:val="00C576E8"/>
    <w:rsid w:val="00C577F1"/>
    <w:rsid w:val="00C57B67"/>
    <w:rsid w:val="00C57E29"/>
    <w:rsid w:val="00C6155B"/>
    <w:rsid w:val="00C62F74"/>
    <w:rsid w:val="00C62FBF"/>
    <w:rsid w:val="00C63E8C"/>
    <w:rsid w:val="00C644E4"/>
    <w:rsid w:val="00C6519B"/>
    <w:rsid w:val="00C653DD"/>
    <w:rsid w:val="00C6548B"/>
    <w:rsid w:val="00C659A7"/>
    <w:rsid w:val="00C65E23"/>
    <w:rsid w:val="00C66A1E"/>
    <w:rsid w:val="00C66B05"/>
    <w:rsid w:val="00C66FAD"/>
    <w:rsid w:val="00C673DB"/>
    <w:rsid w:val="00C67424"/>
    <w:rsid w:val="00C677B7"/>
    <w:rsid w:val="00C70570"/>
    <w:rsid w:val="00C708F4"/>
    <w:rsid w:val="00C72EDE"/>
    <w:rsid w:val="00C745C9"/>
    <w:rsid w:val="00C7496C"/>
    <w:rsid w:val="00C7593E"/>
    <w:rsid w:val="00C766D4"/>
    <w:rsid w:val="00C76FFC"/>
    <w:rsid w:val="00C777BA"/>
    <w:rsid w:val="00C77B6E"/>
    <w:rsid w:val="00C804E7"/>
    <w:rsid w:val="00C808DE"/>
    <w:rsid w:val="00C8153C"/>
    <w:rsid w:val="00C832BC"/>
    <w:rsid w:val="00C84E8D"/>
    <w:rsid w:val="00C85354"/>
    <w:rsid w:val="00C8557E"/>
    <w:rsid w:val="00C85786"/>
    <w:rsid w:val="00C864E4"/>
    <w:rsid w:val="00C86602"/>
    <w:rsid w:val="00C86A08"/>
    <w:rsid w:val="00C86F0D"/>
    <w:rsid w:val="00C87481"/>
    <w:rsid w:val="00C907FF"/>
    <w:rsid w:val="00C914EE"/>
    <w:rsid w:val="00C922F9"/>
    <w:rsid w:val="00C9259F"/>
    <w:rsid w:val="00C95488"/>
    <w:rsid w:val="00C9629D"/>
    <w:rsid w:val="00C96547"/>
    <w:rsid w:val="00C9701A"/>
    <w:rsid w:val="00C974D2"/>
    <w:rsid w:val="00C9765A"/>
    <w:rsid w:val="00CA01B0"/>
    <w:rsid w:val="00CA0B42"/>
    <w:rsid w:val="00CA10FD"/>
    <w:rsid w:val="00CA178E"/>
    <w:rsid w:val="00CA2095"/>
    <w:rsid w:val="00CA2829"/>
    <w:rsid w:val="00CA2D2B"/>
    <w:rsid w:val="00CA3398"/>
    <w:rsid w:val="00CA35DB"/>
    <w:rsid w:val="00CA40FA"/>
    <w:rsid w:val="00CA4AB9"/>
    <w:rsid w:val="00CA4ABE"/>
    <w:rsid w:val="00CA60C2"/>
    <w:rsid w:val="00CA66A1"/>
    <w:rsid w:val="00CA6926"/>
    <w:rsid w:val="00CA6F2D"/>
    <w:rsid w:val="00CA735C"/>
    <w:rsid w:val="00CB016E"/>
    <w:rsid w:val="00CB101C"/>
    <w:rsid w:val="00CB151E"/>
    <w:rsid w:val="00CB16FC"/>
    <w:rsid w:val="00CB179D"/>
    <w:rsid w:val="00CB1812"/>
    <w:rsid w:val="00CB2C95"/>
    <w:rsid w:val="00CB3455"/>
    <w:rsid w:val="00CB3AD5"/>
    <w:rsid w:val="00CB439B"/>
    <w:rsid w:val="00CB4498"/>
    <w:rsid w:val="00CB45ED"/>
    <w:rsid w:val="00CB47FB"/>
    <w:rsid w:val="00CB4C78"/>
    <w:rsid w:val="00CB4DF5"/>
    <w:rsid w:val="00CC1354"/>
    <w:rsid w:val="00CC19C8"/>
    <w:rsid w:val="00CC2825"/>
    <w:rsid w:val="00CC2B7A"/>
    <w:rsid w:val="00CC2B81"/>
    <w:rsid w:val="00CC33DF"/>
    <w:rsid w:val="00CC3687"/>
    <w:rsid w:val="00CC3977"/>
    <w:rsid w:val="00CC3A26"/>
    <w:rsid w:val="00CC3AAE"/>
    <w:rsid w:val="00CC49CB"/>
    <w:rsid w:val="00CC553E"/>
    <w:rsid w:val="00CC5CC6"/>
    <w:rsid w:val="00CC5DCF"/>
    <w:rsid w:val="00CC6B7B"/>
    <w:rsid w:val="00CD0819"/>
    <w:rsid w:val="00CD0ADD"/>
    <w:rsid w:val="00CD19FD"/>
    <w:rsid w:val="00CD1CD8"/>
    <w:rsid w:val="00CD264B"/>
    <w:rsid w:val="00CD2F82"/>
    <w:rsid w:val="00CD3460"/>
    <w:rsid w:val="00CD4972"/>
    <w:rsid w:val="00CD554C"/>
    <w:rsid w:val="00CD55BC"/>
    <w:rsid w:val="00CD71EB"/>
    <w:rsid w:val="00CD7375"/>
    <w:rsid w:val="00CE03FA"/>
    <w:rsid w:val="00CE0A61"/>
    <w:rsid w:val="00CE0BF8"/>
    <w:rsid w:val="00CE0F31"/>
    <w:rsid w:val="00CE1AE3"/>
    <w:rsid w:val="00CE2F59"/>
    <w:rsid w:val="00CE32E0"/>
    <w:rsid w:val="00CE3739"/>
    <w:rsid w:val="00CE37C4"/>
    <w:rsid w:val="00CE50D2"/>
    <w:rsid w:val="00CE5A9F"/>
    <w:rsid w:val="00CE5B7D"/>
    <w:rsid w:val="00CE68E1"/>
    <w:rsid w:val="00CE6DD6"/>
    <w:rsid w:val="00CE6EFF"/>
    <w:rsid w:val="00CE76AD"/>
    <w:rsid w:val="00CE78DB"/>
    <w:rsid w:val="00CE7D76"/>
    <w:rsid w:val="00CF0153"/>
    <w:rsid w:val="00CF0AC9"/>
    <w:rsid w:val="00CF19C3"/>
    <w:rsid w:val="00CF1A88"/>
    <w:rsid w:val="00CF1ABE"/>
    <w:rsid w:val="00CF1B90"/>
    <w:rsid w:val="00CF1D4F"/>
    <w:rsid w:val="00CF3434"/>
    <w:rsid w:val="00CF3CE5"/>
    <w:rsid w:val="00CF3FF0"/>
    <w:rsid w:val="00CF4DD9"/>
    <w:rsid w:val="00CF5178"/>
    <w:rsid w:val="00CF5D90"/>
    <w:rsid w:val="00CF5F18"/>
    <w:rsid w:val="00CF6226"/>
    <w:rsid w:val="00CF6351"/>
    <w:rsid w:val="00CF71C4"/>
    <w:rsid w:val="00CF7EFC"/>
    <w:rsid w:val="00D00469"/>
    <w:rsid w:val="00D03AE2"/>
    <w:rsid w:val="00D04603"/>
    <w:rsid w:val="00D04AB3"/>
    <w:rsid w:val="00D04F03"/>
    <w:rsid w:val="00D060C6"/>
    <w:rsid w:val="00D0646D"/>
    <w:rsid w:val="00D068DD"/>
    <w:rsid w:val="00D10D4C"/>
    <w:rsid w:val="00D10D53"/>
    <w:rsid w:val="00D10E03"/>
    <w:rsid w:val="00D10F03"/>
    <w:rsid w:val="00D11409"/>
    <w:rsid w:val="00D13D39"/>
    <w:rsid w:val="00D1544A"/>
    <w:rsid w:val="00D165DC"/>
    <w:rsid w:val="00D1760D"/>
    <w:rsid w:val="00D216F7"/>
    <w:rsid w:val="00D2276C"/>
    <w:rsid w:val="00D22AFC"/>
    <w:rsid w:val="00D23694"/>
    <w:rsid w:val="00D244C7"/>
    <w:rsid w:val="00D248CA"/>
    <w:rsid w:val="00D24F24"/>
    <w:rsid w:val="00D25062"/>
    <w:rsid w:val="00D2518B"/>
    <w:rsid w:val="00D25CA8"/>
    <w:rsid w:val="00D26711"/>
    <w:rsid w:val="00D27408"/>
    <w:rsid w:val="00D302C8"/>
    <w:rsid w:val="00D31828"/>
    <w:rsid w:val="00D3188A"/>
    <w:rsid w:val="00D31D58"/>
    <w:rsid w:val="00D3223B"/>
    <w:rsid w:val="00D32E4E"/>
    <w:rsid w:val="00D32FF1"/>
    <w:rsid w:val="00D33909"/>
    <w:rsid w:val="00D33B15"/>
    <w:rsid w:val="00D34D7D"/>
    <w:rsid w:val="00D35519"/>
    <w:rsid w:val="00D35790"/>
    <w:rsid w:val="00D35E7D"/>
    <w:rsid w:val="00D366EC"/>
    <w:rsid w:val="00D369A4"/>
    <w:rsid w:val="00D3718F"/>
    <w:rsid w:val="00D372ED"/>
    <w:rsid w:val="00D3742D"/>
    <w:rsid w:val="00D37462"/>
    <w:rsid w:val="00D37F10"/>
    <w:rsid w:val="00D40EC0"/>
    <w:rsid w:val="00D4142E"/>
    <w:rsid w:val="00D42E53"/>
    <w:rsid w:val="00D43036"/>
    <w:rsid w:val="00D43B1A"/>
    <w:rsid w:val="00D457B1"/>
    <w:rsid w:val="00D45F14"/>
    <w:rsid w:val="00D45F7E"/>
    <w:rsid w:val="00D45F8B"/>
    <w:rsid w:val="00D47BA1"/>
    <w:rsid w:val="00D5004F"/>
    <w:rsid w:val="00D51859"/>
    <w:rsid w:val="00D51A90"/>
    <w:rsid w:val="00D52CC4"/>
    <w:rsid w:val="00D5385A"/>
    <w:rsid w:val="00D5388D"/>
    <w:rsid w:val="00D539A3"/>
    <w:rsid w:val="00D53C95"/>
    <w:rsid w:val="00D53D5F"/>
    <w:rsid w:val="00D54008"/>
    <w:rsid w:val="00D544F0"/>
    <w:rsid w:val="00D550B6"/>
    <w:rsid w:val="00D55A36"/>
    <w:rsid w:val="00D57387"/>
    <w:rsid w:val="00D57E7E"/>
    <w:rsid w:val="00D60476"/>
    <w:rsid w:val="00D60FB5"/>
    <w:rsid w:val="00D614E2"/>
    <w:rsid w:val="00D62C84"/>
    <w:rsid w:val="00D63633"/>
    <w:rsid w:val="00D63B62"/>
    <w:rsid w:val="00D64E43"/>
    <w:rsid w:val="00D656C7"/>
    <w:rsid w:val="00D6589A"/>
    <w:rsid w:val="00D65DEC"/>
    <w:rsid w:val="00D67B6A"/>
    <w:rsid w:val="00D707CA"/>
    <w:rsid w:val="00D70965"/>
    <w:rsid w:val="00D70E5D"/>
    <w:rsid w:val="00D710E5"/>
    <w:rsid w:val="00D7241D"/>
    <w:rsid w:val="00D731EC"/>
    <w:rsid w:val="00D73898"/>
    <w:rsid w:val="00D73F09"/>
    <w:rsid w:val="00D745BE"/>
    <w:rsid w:val="00D74E3D"/>
    <w:rsid w:val="00D75733"/>
    <w:rsid w:val="00D7615D"/>
    <w:rsid w:val="00D7650B"/>
    <w:rsid w:val="00D768F2"/>
    <w:rsid w:val="00D76E2D"/>
    <w:rsid w:val="00D76F1A"/>
    <w:rsid w:val="00D77403"/>
    <w:rsid w:val="00D77685"/>
    <w:rsid w:val="00D776C3"/>
    <w:rsid w:val="00D77D2A"/>
    <w:rsid w:val="00D844DC"/>
    <w:rsid w:val="00D8470D"/>
    <w:rsid w:val="00D84AA3"/>
    <w:rsid w:val="00D865C9"/>
    <w:rsid w:val="00D866D0"/>
    <w:rsid w:val="00D87261"/>
    <w:rsid w:val="00D879FF"/>
    <w:rsid w:val="00D901FF"/>
    <w:rsid w:val="00D90DCF"/>
    <w:rsid w:val="00D90FB5"/>
    <w:rsid w:val="00D913C7"/>
    <w:rsid w:val="00D9178B"/>
    <w:rsid w:val="00D9206D"/>
    <w:rsid w:val="00D92287"/>
    <w:rsid w:val="00D922BC"/>
    <w:rsid w:val="00D9393F"/>
    <w:rsid w:val="00D942D3"/>
    <w:rsid w:val="00D942FD"/>
    <w:rsid w:val="00D94603"/>
    <w:rsid w:val="00D959D5"/>
    <w:rsid w:val="00D96721"/>
    <w:rsid w:val="00D96F1D"/>
    <w:rsid w:val="00D97730"/>
    <w:rsid w:val="00D97AB9"/>
    <w:rsid w:val="00DA0B16"/>
    <w:rsid w:val="00DA0D39"/>
    <w:rsid w:val="00DA195B"/>
    <w:rsid w:val="00DA2F0A"/>
    <w:rsid w:val="00DA3268"/>
    <w:rsid w:val="00DA41B9"/>
    <w:rsid w:val="00DA5215"/>
    <w:rsid w:val="00DA5B56"/>
    <w:rsid w:val="00DA5E75"/>
    <w:rsid w:val="00DA6384"/>
    <w:rsid w:val="00DA6615"/>
    <w:rsid w:val="00DB1797"/>
    <w:rsid w:val="00DB1BD6"/>
    <w:rsid w:val="00DB2358"/>
    <w:rsid w:val="00DB31BD"/>
    <w:rsid w:val="00DB3372"/>
    <w:rsid w:val="00DB4A50"/>
    <w:rsid w:val="00DB4DF4"/>
    <w:rsid w:val="00DB6194"/>
    <w:rsid w:val="00DC0B0F"/>
    <w:rsid w:val="00DC0E24"/>
    <w:rsid w:val="00DC4134"/>
    <w:rsid w:val="00DC42DD"/>
    <w:rsid w:val="00DC5235"/>
    <w:rsid w:val="00DC580A"/>
    <w:rsid w:val="00DC6125"/>
    <w:rsid w:val="00DC696D"/>
    <w:rsid w:val="00DC75B1"/>
    <w:rsid w:val="00DC7F43"/>
    <w:rsid w:val="00DC7FCE"/>
    <w:rsid w:val="00DD0A3A"/>
    <w:rsid w:val="00DD140A"/>
    <w:rsid w:val="00DD1A4B"/>
    <w:rsid w:val="00DD2297"/>
    <w:rsid w:val="00DD26EB"/>
    <w:rsid w:val="00DD2A6E"/>
    <w:rsid w:val="00DD4014"/>
    <w:rsid w:val="00DD48B2"/>
    <w:rsid w:val="00DD4CD6"/>
    <w:rsid w:val="00DD4F8D"/>
    <w:rsid w:val="00DD6182"/>
    <w:rsid w:val="00DD6193"/>
    <w:rsid w:val="00DD667B"/>
    <w:rsid w:val="00DD75DB"/>
    <w:rsid w:val="00DD7BFF"/>
    <w:rsid w:val="00DE0601"/>
    <w:rsid w:val="00DE133B"/>
    <w:rsid w:val="00DE15A8"/>
    <w:rsid w:val="00DE254D"/>
    <w:rsid w:val="00DE2C96"/>
    <w:rsid w:val="00DE6545"/>
    <w:rsid w:val="00DE6B0E"/>
    <w:rsid w:val="00DF023F"/>
    <w:rsid w:val="00DF06A7"/>
    <w:rsid w:val="00DF0A09"/>
    <w:rsid w:val="00DF12D3"/>
    <w:rsid w:val="00DF213C"/>
    <w:rsid w:val="00DF25E2"/>
    <w:rsid w:val="00DF2682"/>
    <w:rsid w:val="00DF2758"/>
    <w:rsid w:val="00DF2B3B"/>
    <w:rsid w:val="00DF4794"/>
    <w:rsid w:val="00DF5E3B"/>
    <w:rsid w:val="00DF629A"/>
    <w:rsid w:val="00DF6DC4"/>
    <w:rsid w:val="00DF769B"/>
    <w:rsid w:val="00E00386"/>
    <w:rsid w:val="00E01098"/>
    <w:rsid w:val="00E01891"/>
    <w:rsid w:val="00E03E39"/>
    <w:rsid w:val="00E04C6C"/>
    <w:rsid w:val="00E07520"/>
    <w:rsid w:val="00E0779B"/>
    <w:rsid w:val="00E079DF"/>
    <w:rsid w:val="00E105CF"/>
    <w:rsid w:val="00E10FF9"/>
    <w:rsid w:val="00E1122D"/>
    <w:rsid w:val="00E115C4"/>
    <w:rsid w:val="00E11781"/>
    <w:rsid w:val="00E118F7"/>
    <w:rsid w:val="00E12560"/>
    <w:rsid w:val="00E127EE"/>
    <w:rsid w:val="00E128EA"/>
    <w:rsid w:val="00E13799"/>
    <w:rsid w:val="00E14401"/>
    <w:rsid w:val="00E1528D"/>
    <w:rsid w:val="00E15492"/>
    <w:rsid w:val="00E159F1"/>
    <w:rsid w:val="00E15C55"/>
    <w:rsid w:val="00E15E2C"/>
    <w:rsid w:val="00E16BB2"/>
    <w:rsid w:val="00E16C3E"/>
    <w:rsid w:val="00E1789E"/>
    <w:rsid w:val="00E17D72"/>
    <w:rsid w:val="00E20319"/>
    <w:rsid w:val="00E20D35"/>
    <w:rsid w:val="00E21082"/>
    <w:rsid w:val="00E21AD8"/>
    <w:rsid w:val="00E22790"/>
    <w:rsid w:val="00E22A45"/>
    <w:rsid w:val="00E23BD9"/>
    <w:rsid w:val="00E2482A"/>
    <w:rsid w:val="00E24CF3"/>
    <w:rsid w:val="00E2517A"/>
    <w:rsid w:val="00E26258"/>
    <w:rsid w:val="00E262E3"/>
    <w:rsid w:val="00E265D7"/>
    <w:rsid w:val="00E30538"/>
    <w:rsid w:val="00E308C5"/>
    <w:rsid w:val="00E309EA"/>
    <w:rsid w:val="00E30D58"/>
    <w:rsid w:val="00E30F71"/>
    <w:rsid w:val="00E334A1"/>
    <w:rsid w:val="00E34454"/>
    <w:rsid w:val="00E35A9F"/>
    <w:rsid w:val="00E37133"/>
    <w:rsid w:val="00E37AF7"/>
    <w:rsid w:val="00E41E5A"/>
    <w:rsid w:val="00E421DB"/>
    <w:rsid w:val="00E42F70"/>
    <w:rsid w:val="00E4374F"/>
    <w:rsid w:val="00E45ED8"/>
    <w:rsid w:val="00E46359"/>
    <w:rsid w:val="00E509B6"/>
    <w:rsid w:val="00E50A55"/>
    <w:rsid w:val="00E520C6"/>
    <w:rsid w:val="00E52112"/>
    <w:rsid w:val="00E521C0"/>
    <w:rsid w:val="00E52545"/>
    <w:rsid w:val="00E52589"/>
    <w:rsid w:val="00E52E77"/>
    <w:rsid w:val="00E53039"/>
    <w:rsid w:val="00E546A4"/>
    <w:rsid w:val="00E54B2C"/>
    <w:rsid w:val="00E5605A"/>
    <w:rsid w:val="00E56CE3"/>
    <w:rsid w:val="00E56D36"/>
    <w:rsid w:val="00E57ADE"/>
    <w:rsid w:val="00E57FC8"/>
    <w:rsid w:val="00E62350"/>
    <w:rsid w:val="00E62AB3"/>
    <w:rsid w:val="00E63DC3"/>
    <w:rsid w:val="00E63E39"/>
    <w:rsid w:val="00E64C21"/>
    <w:rsid w:val="00E6585F"/>
    <w:rsid w:val="00E66923"/>
    <w:rsid w:val="00E66D7C"/>
    <w:rsid w:val="00E67DFD"/>
    <w:rsid w:val="00E7060E"/>
    <w:rsid w:val="00E7173A"/>
    <w:rsid w:val="00E71BDF"/>
    <w:rsid w:val="00E72271"/>
    <w:rsid w:val="00E72379"/>
    <w:rsid w:val="00E72561"/>
    <w:rsid w:val="00E73317"/>
    <w:rsid w:val="00E73ACC"/>
    <w:rsid w:val="00E764FB"/>
    <w:rsid w:val="00E76626"/>
    <w:rsid w:val="00E76905"/>
    <w:rsid w:val="00E7705F"/>
    <w:rsid w:val="00E77B58"/>
    <w:rsid w:val="00E80F7A"/>
    <w:rsid w:val="00E81457"/>
    <w:rsid w:val="00E828C3"/>
    <w:rsid w:val="00E82BC6"/>
    <w:rsid w:val="00E833DA"/>
    <w:rsid w:val="00E83420"/>
    <w:rsid w:val="00E84076"/>
    <w:rsid w:val="00E84881"/>
    <w:rsid w:val="00E858CD"/>
    <w:rsid w:val="00E85F8E"/>
    <w:rsid w:val="00E86930"/>
    <w:rsid w:val="00E86DF1"/>
    <w:rsid w:val="00E87C2A"/>
    <w:rsid w:val="00E9018E"/>
    <w:rsid w:val="00E904FB"/>
    <w:rsid w:val="00E9068F"/>
    <w:rsid w:val="00E90FC8"/>
    <w:rsid w:val="00E91A57"/>
    <w:rsid w:val="00E924F9"/>
    <w:rsid w:val="00E9269D"/>
    <w:rsid w:val="00E9271C"/>
    <w:rsid w:val="00E93049"/>
    <w:rsid w:val="00E94063"/>
    <w:rsid w:val="00E9408E"/>
    <w:rsid w:val="00E958B3"/>
    <w:rsid w:val="00E95AEA"/>
    <w:rsid w:val="00E962EC"/>
    <w:rsid w:val="00E96AD3"/>
    <w:rsid w:val="00E9733B"/>
    <w:rsid w:val="00E976E3"/>
    <w:rsid w:val="00E977FD"/>
    <w:rsid w:val="00E97D20"/>
    <w:rsid w:val="00EA04CE"/>
    <w:rsid w:val="00EA1B5B"/>
    <w:rsid w:val="00EA269B"/>
    <w:rsid w:val="00EA2D5E"/>
    <w:rsid w:val="00EA3413"/>
    <w:rsid w:val="00EA3719"/>
    <w:rsid w:val="00EA3968"/>
    <w:rsid w:val="00EA3C32"/>
    <w:rsid w:val="00EA3DD0"/>
    <w:rsid w:val="00EA45A2"/>
    <w:rsid w:val="00EA4A2E"/>
    <w:rsid w:val="00EA5894"/>
    <w:rsid w:val="00EA5991"/>
    <w:rsid w:val="00EA6F12"/>
    <w:rsid w:val="00EA73CA"/>
    <w:rsid w:val="00EA7C8F"/>
    <w:rsid w:val="00EB0518"/>
    <w:rsid w:val="00EB0C79"/>
    <w:rsid w:val="00EB2133"/>
    <w:rsid w:val="00EB287A"/>
    <w:rsid w:val="00EB2E44"/>
    <w:rsid w:val="00EB36F7"/>
    <w:rsid w:val="00EB3B15"/>
    <w:rsid w:val="00EB3B9C"/>
    <w:rsid w:val="00EB48B1"/>
    <w:rsid w:val="00EB4C0F"/>
    <w:rsid w:val="00EB5845"/>
    <w:rsid w:val="00EB5D63"/>
    <w:rsid w:val="00EB611D"/>
    <w:rsid w:val="00EB6AD1"/>
    <w:rsid w:val="00EB724C"/>
    <w:rsid w:val="00EB74A8"/>
    <w:rsid w:val="00EB78F5"/>
    <w:rsid w:val="00EB7B11"/>
    <w:rsid w:val="00EC0FCC"/>
    <w:rsid w:val="00EC17E8"/>
    <w:rsid w:val="00EC211A"/>
    <w:rsid w:val="00EC2670"/>
    <w:rsid w:val="00EC2826"/>
    <w:rsid w:val="00EC37D0"/>
    <w:rsid w:val="00EC3971"/>
    <w:rsid w:val="00EC4727"/>
    <w:rsid w:val="00EC54C3"/>
    <w:rsid w:val="00EC560D"/>
    <w:rsid w:val="00EC5FB9"/>
    <w:rsid w:val="00EC6FFB"/>
    <w:rsid w:val="00EC76A0"/>
    <w:rsid w:val="00ED0203"/>
    <w:rsid w:val="00ED0EE6"/>
    <w:rsid w:val="00ED1577"/>
    <w:rsid w:val="00ED1AC1"/>
    <w:rsid w:val="00ED25B2"/>
    <w:rsid w:val="00ED2787"/>
    <w:rsid w:val="00ED2DD4"/>
    <w:rsid w:val="00ED3206"/>
    <w:rsid w:val="00ED5233"/>
    <w:rsid w:val="00ED5C20"/>
    <w:rsid w:val="00ED707C"/>
    <w:rsid w:val="00ED78E2"/>
    <w:rsid w:val="00EE1071"/>
    <w:rsid w:val="00EE1890"/>
    <w:rsid w:val="00EE2FF8"/>
    <w:rsid w:val="00EE465C"/>
    <w:rsid w:val="00EE48A7"/>
    <w:rsid w:val="00EE4B68"/>
    <w:rsid w:val="00EE5283"/>
    <w:rsid w:val="00EE5E7F"/>
    <w:rsid w:val="00EE63E7"/>
    <w:rsid w:val="00EE6AA0"/>
    <w:rsid w:val="00EE7664"/>
    <w:rsid w:val="00EF0600"/>
    <w:rsid w:val="00EF10F2"/>
    <w:rsid w:val="00EF13CA"/>
    <w:rsid w:val="00EF2073"/>
    <w:rsid w:val="00EF27C8"/>
    <w:rsid w:val="00EF31CC"/>
    <w:rsid w:val="00EF3C90"/>
    <w:rsid w:val="00EF4BE6"/>
    <w:rsid w:val="00EF5487"/>
    <w:rsid w:val="00EF588B"/>
    <w:rsid w:val="00EF618D"/>
    <w:rsid w:val="00EF6415"/>
    <w:rsid w:val="00EF75AF"/>
    <w:rsid w:val="00EF7857"/>
    <w:rsid w:val="00EF7E33"/>
    <w:rsid w:val="00F00123"/>
    <w:rsid w:val="00F010AC"/>
    <w:rsid w:val="00F015E3"/>
    <w:rsid w:val="00F01FAA"/>
    <w:rsid w:val="00F02894"/>
    <w:rsid w:val="00F042DD"/>
    <w:rsid w:val="00F04525"/>
    <w:rsid w:val="00F04A79"/>
    <w:rsid w:val="00F061B1"/>
    <w:rsid w:val="00F06FF3"/>
    <w:rsid w:val="00F070AF"/>
    <w:rsid w:val="00F07CA5"/>
    <w:rsid w:val="00F07E70"/>
    <w:rsid w:val="00F1034F"/>
    <w:rsid w:val="00F104C4"/>
    <w:rsid w:val="00F10A1B"/>
    <w:rsid w:val="00F11646"/>
    <w:rsid w:val="00F1164A"/>
    <w:rsid w:val="00F1189A"/>
    <w:rsid w:val="00F13106"/>
    <w:rsid w:val="00F1388D"/>
    <w:rsid w:val="00F13E58"/>
    <w:rsid w:val="00F155DE"/>
    <w:rsid w:val="00F17A78"/>
    <w:rsid w:val="00F2069A"/>
    <w:rsid w:val="00F20D88"/>
    <w:rsid w:val="00F224D0"/>
    <w:rsid w:val="00F22604"/>
    <w:rsid w:val="00F226E4"/>
    <w:rsid w:val="00F2397B"/>
    <w:rsid w:val="00F23DD6"/>
    <w:rsid w:val="00F24BDE"/>
    <w:rsid w:val="00F258C4"/>
    <w:rsid w:val="00F269BD"/>
    <w:rsid w:val="00F275E5"/>
    <w:rsid w:val="00F27ADB"/>
    <w:rsid w:val="00F30CE9"/>
    <w:rsid w:val="00F30DE4"/>
    <w:rsid w:val="00F30F49"/>
    <w:rsid w:val="00F31672"/>
    <w:rsid w:val="00F318A2"/>
    <w:rsid w:val="00F32D69"/>
    <w:rsid w:val="00F32D74"/>
    <w:rsid w:val="00F33904"/>
    <w:rsid w:val="00F33BD8"/>
    <w:rsid w:val="00F33DFF"/>
    <w:rsid w:val="00F3459F"/>
    <w:rsid w:val="00F35A7C"/>
    <w:rsid w:val="00F36032"/>
    <w:rsid w:val="00F36A8F"/>
    <w:rsid w:val="00F377AF"/>
    <w:rsid w:val="00F37B7D"/>
    <w:rsid w:val="00F40392"/>
    <w:rsid w:val="00F406BB"/>
    <w:rsid w:val="00F4083E"/>
    <w:rsid w:val="00F40DD1"/>
    <w:rsid w:val="00F40DF2"/>
    <w:rsid w:val="00F420BF"/>
    <w:rsid w:val="00F42171"/>
    <w:rsid w:val="00F4247C"/>
    <w:rsid w:val="00F42707"/>
    <w:rsid w:val="00F42A0E"/>
    <w:rsid w:val="00F4414D"/>
    <w:rsid w:val="00F446EF"/>
    <w:rsid w:val="00F44C0F"/>
    <w:rsid w:val="00F44D88"/>
    <w:rsid w:val="00F46277"/>
    <w:rsid w:val="00F4661B"/>
    <w:rsid w:val="00F47FE5"/>
    <w:rsid w:val="00F504F6"/>
    <w:rsid w:val="00F51BA9"/>
    <w:rsid w:val="00F51C16"/>
    <w:rsid w:val="00F5201C"/>
    <w:rsid w:val="00F52F08"/>
    <w:rsid w:val="00F5483C"/>
    <w:rsid w:val="00F55D8F"/>
    <w:rsid w:val="00F56C48"/>
    <w:rsid w:val="00F56FFD"/>
    <w:rsid w:val="00F5718B"/>
    <w:rsid w:val="00F62016"/>
    <w:rsid w:val="00F63952"/>
    <w:rsid w:val="00F63F07"/>
    <w:rsid w:val="00F64683"/>
    <w:rsid w:val="00F65A10"/>
    <w:rsid w:val="00F66B82"/>
    <w:rsid w:val="00F675AA"/>
    <w:rsid w:val="00F67608"/>
    <w:rsid w:val="00F676C9"/>
    <w:rsid w:val="00F67EF6"/>
    <w:rsid w:val="00F7052D"/>
    <w:rsid w:val="00F70584"/>
    <w:rsid w:val="00F70780"/>
    <w:rsid w:val="00F70C64"/>
    <w:rsid w:val="00F7125A"/>
    <w:rsid w:val="00F713AB"/>
    <w:rsid w:val="00F716AD"/>
    <w:rsid w:val="00F716F6"/>
    <w:rsid w:val="00F71D96"/>
    <w:rsid w:val="00F731B7"/>
    <w:rsid w:val="00F7367F"/>
    <w:rsid w:val="00F74DEC"/>
    <w:rsid w:val="00F765DF"/>
    <w:rsid w:val="00F76815"/>
    <w:rsid w:val="00F773A5"/>
    <w:rsid w:val="00F7747D"/>
    <w:rsid w:val="00F77948"/>
    <w:rsid w:val="00F80A3C"/>
    <w:rsid w:val="00F82151"/>
    <w:rsid w:val="00F82320"/>
    <w:rsid w:val="00F8302E"/>
    <w:rsid w:val="00F8470A"/>
    <w:rsid w:val="00F84989"/>
    <w:rsid w:val="00F84EA9"/>
    <w:rsid w:val="00F85FCF"/>
    <w:rsid w:val="00F86BDC"/>
    <w:rsid w:val="00F870CE"/>
    <w:rsid w:val="00F87E8A"/>
    <w:rsid w:val="00F9001A"/>
    <w:rsid w:val="00F90A06"/>
    <w:rsid w:val="00F91130"/>
    <w:rsid w:val="00F91A0E"/>
    <w:rsid w:val="00F920C9"/>
    <w:rsid w:val="00F94555"/>
    <w:rsid w:val="00F94F45"/>
    <w:rsid w:val="00F9561C"/>
    <w:rsid w:val="00F956A6"/>
    <w:rsid w:val="00F958C8"/>
    <w:rsid w:val="00F9661E"/>
    <w:rsid w:val="00F96BB2"/>
    <w:rsid w:val="00F96E5D"/>
    <w:rsid w:val="00F97810"/>
    <w:rsid w:val="00F97AFF"/>
    <w:rsid w:val="00FA01E3"/>
    <w:rsid w:val="00FA0D6B"/>
    <w:rsid w:val="00FA13F1"/>
    <w:rsid w:val="00FA197E"/>
    <w:rsid w:val="00FA2A68"/>
    <w:rsid w:val="00FA38A5"/>
    <w:rsid w:val="00FA42ED"/>
    <w:rsid w:val="00FA43FE"/>
    <w:rsid w:val="00FA5010"/>
    <w:rsid w:val="00FA5A3C"/>
    <w:rsid w:val="00FA660C"/>
    <w:rsid w:val="00FA67C0"/>
    <w:rsid w:val="00FA6F56"/>
    <w:rsid w:val="00FA7C43"/>
    <w:rsid w:val="00FB1875"/>
    <w:rsid w:val="00FB2689"/>
    <w:rsid w:val="00FB29FF"/>
    <w:rsid w:val="00FB2A4A"/>
    <w:rsid w:val="00FB3A01"/>
    <w:rsid w:val="00FB4437"/>
    <w:rsid w:val="00FB4D25"/>
    <w:rsid w:val="00FB4D5B"/>
    <w:rsid w:val="00FB4EB4"/>
    <w:rsid w:val="00FB4F1F"/>
    <w:rsid w:val="00FB7992"/>
    <w:rsid w:val="00FC0026"/>
    <w:rsid w:val="00FC0BF3"/>
    <w:rsid w:val="00FC1CE2"/>
    <w:rsid w:val="00FC26CF"/>
    <w:rsid w:val="00FC37A5"/>
    <w:rsid w:val="00FC53FA"/>
    <w:rsid w:val="00FC673A"/>
    <w:rsid w:val="00FC676D"/>
    <w:rsid w:val="00FC67DA"/>
    <w:rsid w:val="00FC7026"/>
    <w:rsid w:val="00FC7A35"/>
    <w:rsid w:val="00FC7BD8"/>
    <w:rsid w:val="00FD0577"/>
    <w:rsid w:val="00FD1DEB"/>
    <w:rsid w:val="00FD2284"/>
    <w:rsid w:val="00FD5992"/>
    <w:rsid w:val="00FD59CD"/>
    <w:rsid w:val="00FD5B09"/>
    <w:rsid w:val="00FD5B5F"/>
    <w:rsid w:val="00FD5FAE"/>
    <w:rsid w:val="00FD64F3"/>
    <w:rsid w:val="00FD7CDE"/>
    <w:rsid w:val="00FE016A"/>
    <w:rsid w:val="00FE01A4"/>
    <w:rsid w:val="00FE0883"/>
    <w:rsid w:val="00FE1194"/>
    <w:rsid w:val="00FE1C41"/>
    <w:rsid w:val="00FE1D70"/>
    <w:rsid w:val="00FE1E48"/>
    <w:rsid w:val="00FE1F2E"/>
    <w:rsid w:val="00FE29F9"/>
    <w:rsid w:val="00FE2AF1"/>
    <w:rsid w:val="00FE3E74"/>
    <w:rsid w:val="00FE49C7"/>
    <w:rsid w:val="00FE4EC2"/>
    <w:rsid w:val="00FE5D18"/>
    <w:rsid w:val="00FE5D2F"/>
    <w:rsid w:val="00FE5E73"/>
    <w:rsid w:val="00FF1429"/>
    <w:rsid w:val="00FF17D9"/>
    <w:rsid w:val="00FF1A6C"/>
    <w:rsid w:val="00FF2086"/>
    <w:rsid w:val="00FF305E"/>
    <w:rsid w:val="00FF3601"/>
    <w:rsid w:val="00FF3E8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793DF"/>
  <w15:chartTrackingRefBased/>
  <w15:docId w15:val="{3D49D4EF-79E4-40B7-8CA8-43A0ECD96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79A"/>
    <w:rPr>
      <w:rFonts w:ascii="Times New Roman" w:hAnsi="Times New Roman" w:cs="Times New Roman"/>
    </w:rPr>
  </w:style>
  <w:style w:type="paragraph" w:styleId="Heading1">
    <w:name w:val="heading 1"/>
    <w:next w:val="Normal"/>
    <w:link w:val="Heading1Char"/>
    <w:uiPriority w:val="9"/>
    <w:qFormat/>
    <w:rsid w:val="006125D7"/>
    <w:pPr>
      <w:spacing w:before="1320"/>
      <w:outlineLvl w:val="0"/>
    </w:pPr>
    <w:rPr>
      <w:rFonts w:ascii="Times New Roman" w:hAnsi="Times New Roman" w:cs="Times New Roman"/>
      <w:b/>
      <w:sz w:val="32"/>
      <w:szCs w:val="32"/>
    </w:rPr>
  </w:style>
  <w:style w:type="paragraph" w:styleId="Heading2">
    <w:name w:val="heading 2"/>
    <w:next w:val="Normal"/>
    <w:link w:val="Heading2Char"/>
    <w:uiPriority w:val="9"/>
    <w:unhideWhenUsed/>
    <w:qFormat/>
    <w:rsid w:val="006125D7"/>
    <w:pPr>
      <w:keepNext/>
      <w:spacing w:before="160" w:after="120"/>
      <w:outlineLvl w:val="1"/>
    </w:pPr>
    <w:rPr>
      <w:rFonts w:ascii="Times New Roman" w:hAnsi="Times New Roman" w:cs="Times New Roman"/>
      <w:b/>
    </w:rPr>
  </w:style>
  <w:style w:type="paragraph" w:styleId="Heading3">
    <w:name w:val="heading 3"/>
    <w:next w:val="Normal"/>
    <w:link w:val="Heading3Char"/>
    <w:uiPriority w:val="9"/>
    <w:unhideWhenUsed/>
    <w:qFormat/>
    <w:rsid w:val="006125D7"/>
    <w:pPr>
      <w:keepNext/>
      <w:outlineLvl w:val="2"/>
    </w:pPr>
    <w:rPr>
      <w:rFonts w:ascii="Times New Roman" w:hAnsi="Times New Roman" w:cs="Times New Roman"/>
      <w:b/>
      <w:i/>
    </w:rPr>
  </w:style>
  <w:style w:type="paragraph" w:styleId="Heading4">
    <w:name w:val="heading 4"/>
    <w:basedOn w:val="Normal"/>
    <w:next w:val="Normal"/>
    <w:link w:val="Heading4Char"/>
    <w:uiPriority w:val="9"/>
    <w:semiHidden/>
    <w:unhideWhenUsed/>
    <w:qFormat/>
    <w:rsid w:val="0001683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B4B6C"/>
    <w:rPr>
      <w:sz w:val="16"/>
      <w:szCs w:val="16"/>
    </w:rPr>
  </w:style>
  <w:style w:type="paragraph" w:styleId="CommentText">
    <w:name w:val="annotation text"/>
    <w:basedOn w:val="Normal"/>
    <w:link w:val="CommentTextChar"/>
    <w:uiPriority w:val="99"/>
    <w:unhideWhenUsed/>
    <w:rsid w:val="000B4B6C"/>
    <w:pPr>
      <w:spacing w:line="240" w:lineRule="auto"/>
    </w:pPr>
    <w:rPr>
      <w:sz w:val="20"/>
      <w:szCs w:val="20"/>
    </w:rPr>
  </w:style>
  <w:style w:type="character" w:customStyle="1" w:styleId="CommentTextChar">
    <w:name w:val="Comment Text Char"/>
    <w:basedOn w:val="DefaultParagraphFont"/>
    <w:link w:val="CommentText"/>
    <w:uiPriority w:val="99"/>
    <w:rsid w:val="000B4B6C"/>
    <w:rPr>
      <w:sz w:val="20"/>
      <w:szCs w:val="20"/>
    </w:rPr>
  </w:style>
  <w:style w:type="paragraph" w:styleId="CommentSubject">
    <w:name w:val="annotation subject"/>
    <w:basedOn w:val="CommentText"/>
    <w:next w:val="CommentText"/>
    <w:link w:val="CommentSubjectChar"/>
    <w:uiPriority w:val="99"/>
    <w:semiHidden/>
    <w:unhideWhenUsed/>
    <w:rsid w:val="000B4B6C"/>
    <w:rPr>
      <w:b/>
      <w:bCs/>
    </w:rPr>
  </w:style>
  <w:style w:type="character" w:customStyle="1" w:styleId="CommentSubjectChar">
    <w:name w:val="Comment Subject Char"/>
    <w:basedOn w:val="CommentTextChar"/>
    <w:link w:val="CommentSubject"/>
    <w:uiPriority w:val="99"/>
    <w:semiHidden/>
    <w:rsid w:val="000B4B6C"/>
    <w:rPr>
      <w:b/>
      <w:bCs/>
      <w:sz w:val="20"/>
      <w:szCs w:val="20"/>
    </w:rPr>
  </w:style>
  <w:style w:type="paragraph" w:styleId="BalloonText">
    <w:name w:val="Balloon Text"/>
    <w:basedOn w:val="Normal"/>
    <w:link w:val="BalloonTextChar"/>
    <w:uiPriority w:val="99"/>
    <w:semiHidden/>
    <w:unhideWhenUsed/>
    <w:rsid w:val="000B4B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4B6C"/>
    <w:rPr>
      <w:rFonts w:ascii="Segoe UI" w:hAnsi="Segoe UI" w:cs="Segoe UI"/>
      <w:sz w:val="18"/>
      <w:szCs w:val="18"/>
    </w:rPr>
  </w:style>
  <w:style w:type="paragraph" w:styleId="Header">
    <w:name w:val="header"/>
    <w:basedOn w:val="Normal"/>
    <w:link w:val="HeaderChar"/>
    <w:uiPriority w:val="99"/>
    <w:unhideWhenUsed/>
    <w:rsid w:val="00025A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ACE"/>
  </w:style>
  <w:style w:type="paragraph" w:styleId="Footer">
    <w:name w:val="footer"/>
    <w:link w:val="FooterChar"/>
    <w:uiPriority w:val="99"/>
    <w:unhideWhenUsed/>
    <w:qFormat/>
    <w:rsid w:val="00ED5233"/>
    <w:pPr>
      <w:tabs>
        <w:tab w:val="center" w:pos="4513"/>
        <w:tab w:val="right" w:pos="9026"/>
      </w:tabs>
      <w:spacing w:before="240" w:after="0" w:line="240" w:lineRule="auto"/>
      <w:jc w:val="right"/>
    </w:pPr>
    <w:rPr>
      <w:rFonts w:ascii="Times New Roman" w:hAnsi="Times New Roman" w:cs="Times New Roman"/>
      <w:i/>
    </w:rPr>
  </w:style>
  <w:style w:type="character" w:customStyle="1" w:styleId="FooterChar">
    <w:name w:val="Footer Char"/>
    <w:basedOn w:val="DefaultParagraphFont"/>
    <w:link w:val="Footer"/>
    <w:uiPriority w:val="99"/>
    <w:rsid w:val="00ED5233"/>
    <w:rPr>
      <w:rFonts w:ascii="Times New Roman" w:hAnsi="Times New Roman" w:cs="Times New Roman"/>
      <w:i/>
    </w:rPr>
  </w:style>
  <w:style w:type="paragraph" w:styleId="ListParagraph">
    <w:name w:val="List Paragraph"/>
    <w:aliases w:val="NFP GP Bulleted List,List Paragraph1,Recommendation,ACMA_ListParagraph,List Paragraph11,bullet point list,L,CV text,Dot pt,F5 List Paragraph,No Spacing1,List Paragraph Char Char Char,Indicator Text,Numbered Para 1,List Paragraph12"/>
    <w:basedOn w:val="Normal"/>
    <w:link w:val="ListParagraphChar"/>
    <w:uiPriority w:val="34"/>
    <w:qFormat/>
    <w:rsid w:val="00185BDC"/>
    <w:pPr>
      <w:ind w:left="720"/>
      <w:contextualSpacing/>
    </w:pPr>
  </w:style>
  <w:style w:type="character" w:styleId="Hyperlink">
    <w:name w:val="Hyperlink"/>
    <w:basedOn w:val="DefaultParagraphFont"/>
    <w:uiPriority w:val="99"/>
    <w:unhideWhenUsed/>
    <w:rsid w:val="00185BDC"/>
    <w:rPr>
      <w:color w:val="0563C1" w:themeColor="hyperlink"/>
      <w:u w:val="single"/>
    </w:rPr>
  </w:style>
  <w:style w:type="paragraph" w:customStyle="1" w:styleId="ACMABodyText">
    <w:name w:val="ACMA Body Text"/>
    <w:link w:val="ACMABodyTextChar1"/>
    <w:uiPriority w:val="99"/>
    <w:rsid w:val="00FB4437"/>
    <w:pPr>
      <w:suppressAutoHyphens/>
      <w:spacing w:before="80" w:after="120" w:line="280" w:lineRule="atLeast"/>
    </w:pPr>
    <w:rPr>
      <w:rFonts w:ascii="Times New Roman" w:eastAsia="Times New Roman" w:hAnsi="Times New Roman" w:cs="Times New Roman"/>
      <w:snapToGrid w:val="0"/>
      <w:sz w:val="24"/>
      <w:szCs w:val="20"/>
    </w:rPr>
  </w:style>
  <w:style w:type="character" w:customStyle="1" w:styleId="ACMABodyTextChar1">
    <w:name w:val="ACMA Body Text Char1"/>
    <w:link w:val="ACMABodyText"/>
    <w:uiPriority w:val="99"/>
    <w:rsid w:val="00FB4437"/>
    <w:rPr>
      <w:rFonts w:ascii="Times New Roman" w:eastAsia="Times New Roman" w:hAnsi="Times New Roman" w:cs="Times New Roman"/>
      <w:snapToGrid w:val="0"/>
      <w:sz w:val="24"/>
      <w:szCs w:val="20"/>
    </w:rPr>
  </w:style>
  <w:style w:type="paragraph" w:customStyle="1" w:styleId="ACMABodyTextChar">
    <w:name w:val="ACMA Body Text Char"/>
    <w:link w:val="ACMABodyTextCharChar"/>
    <w:rsid w:val="00A213A8"/>
    <w:pPr>
      <w:suppressAutoHyphens/>
      <w:spacing w:before="80" w:after="120" w:line="280" w:lineRule="atLeast"/>
    </w:pPr>
    <w:rPr>
      <w:rFonts w:ascii="Times New Roman" w:eastAsia="Times New Roman" w:hAnsi="Times New Roman" w:cs="Times New Roman"/>
      <w:snapToGrid w:val="0"/>
      <w:sz w:val="24"/>
      <w:szCs w:val="20"/>
    </w:rPr>
  </w:style>
  <w:style w:type="character" w:customStyle="1" w:styleId="ACMABodyTextCharChar">
    <w:name w:val="ACMA Body Text Char Char"/>
    <w:link w:val="ACMABodyTextChar"/>
    <w:rsid w:val="00A213A8"/>
    <w:rPr>
      <w:rFonts w:ascii="Times New Roman" w:eastAsia="Times New Roman" w:hAnsi="Times New Roman" w:cs="Times New Roman"/>
      <w:snapToGrid w:val="0"/>
      <w:sz w:val="24"/>
      <w:szCs w:val="20"/>
    </w:rPr>
  </w:style>
  <w:style w:type="paragraph" w:customStyle="1" w:styleId="Default">
    <w:name w:val="Default"/>
    <w:rsid w:val="00146A0C"/>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EC6FFB"/>
    <w:rPr>
      <w:i/>
      <w:iCs/>
      <w:color w:val="auto"/>
    </w:rPr>
  </w:style>
  <w:style w:type="paragraph" w:styleId="Title">
    <w:name w:val="Title"/>
    <w:basedOn w:val="Normal"/>
    <w:next w:val="Normal"/>
    <w:link w:val="TitleChar"/>
    <w:uiPriority w:val="10"/>
    <w:qFormat/>
    <w:rsid w:val="00ED5233"/>
    <w:pPr>
      <w:jc w:val="center"/>
    </w:pPr>
    <w:rPr>
      <w:b/>
      <w:sz w:val="28"/>
      <w:szCs w:val="28"/>
    </w:rPr>
  </w:style>
  <w:style w:type="character" w:customStyle="1" w:styleId="TitleChar">
    <w:name w:val="Title Char"/>
    <w:basedOn w:val="DefaultParagraphFont"/>
    <w:link w:val="Title"/>
    <w:uiPriority w:val="10"/>
    <w:rsid w:val="00ED5233"/>
    <w:rPr>
      <w:rFonts w:ascii="Times New Roman" w:hAnsi="Times New Roman" w:cs="Times New Roman"/>
      <w:b/>
      <w:sz w:val="28"/>
      <w:szCs w:val="28"/>
    </w:rPr>
  </w:style>
  <w:style w:type="paragraph" w:styleId="Subtitle">
    <w:name w:val="Subtitle"/>
    <w:basedOn w:val="Normal"/>
    <w:next w:val="Normal"/>
    <w:link w:val="SubtitleChar"/>
    <w:uiPriority w:val="11"/>
    <w:qFormat/>
    <w:rsid w:val="00ED5233"/>
    <w:pPr>
      <w:jc w:val="center"/>
    </w:pPr>
    <w:rPr>
      <w:b/>
      <w:i/>
    </w:rPr>
  </w:style>
  <w:style w:type="character" w:customStyle="1" w:styleId="SubtitleChar">
    <w:name w:val="Subtitle Char"/>
    <w:basedOn w:val="DefaultParagraphFont"/>
    <w:link w:val="Subtitle"/>
    <w:uiPriority w:val="11"/>
    <w:rsid w:val="00ED5233"/>
    <w:rPr>
      <w:rFonts w:ascii="Times New Roman" w:hAnsi="Times New Roman" w:cs="Times New Roman"/>
      <w:b/>
      <w:i/>
    </w:rPr>
  </w:style>
  <w:style w:type="character" w:customStyle="1" w:styleId="Heading1Char">
    <w:name w:val="Heading 1 Char"/>
    <w:basedOn w:val="DefaultParagraphFont"/>
    <w:link w:val="Heading1"/>
    <w:uiPriority w:val="9"/>
    <w:rsid w:val="006125D7"/>
    <w:rPr>
      <w:rFonts w:ascii="Times New Roman" w:hAnsi="Times New Roman" w:cs="Times New Roman"/>
      <w:b/>
      <w:sz w:val="32"/>
      <w:szCs w:val="32"/>
    </w:rPr>
  </w:style>
  <w:style w:type="character" w:styleId="SubtleEmphasis">
    <w:name w:val="Subtle Emphasis"/>
    <w:basedOn w:val="DefaultParagraphFont"/>
    <w:uiPriority w:val="19"/>
    <w:qFormat/>
    <w:rsid w:val="00ED5233"/>
    <w:rPr>
      <w:i/>
      <w:iCs/>
      <w:color w:val="5B9BD5" w:themeColor="accent1"/>
    </w:rPr>
  </w:style>
  <w:style w:type="character" w:customStyle="1" w:styleId="Heading2Char">
    <w:name w:val="Heading 2 Char"/>
    <w:basedOn w:val="DefaultParagraphFont"/>
    <w:link w:val="Heading2"/>
    <w:uiPriority w:val="9"/>
    <w:rsid w:val="006125D7"/>
    <w:rPr>
      <w:rFonts w:ascii="Times New Roman" w:hAnsi="Times New Roman" w:cs="Times New Roman"/>
      <w:b/>
    </w:rPr>
  </w:style>
  <w:style w:type="character" w:customStyle="1" w:styleId="Heading3Char">
    <w:name w:val="Heading 3 Char"/>
    <w:basedOn w:val="DefaultParagraphFont"/>
    <w:link w:val="Heading3"/>
    <w:uiPriority w:val="9"/>
    <w:rsid w:val="006125D7"/>
    <w:rPr>
      <w:rFonts w:ascii="Times New Roman" w:hAnsi="Times New Roman" w:cs="Times New Roman"/>
      <w:b/>
      <w:i/>
    </w:rPr>
  </w:style>
  <w:style w:type="paragraph" w:styleId="NoSpacing">
    <w:name w:val="No Spacing"/>
    <w:uiPriority w:val="1"/>
    <w:qFormat/>
    <w:rsid w:val="00ED5233"/>
    <w:pPr>
      <w:spacing w:after="0" w:line="240" w:lineRule="auto"/>
    </w:pPr>
  </w:style>
  <w:style w:type="paragraph" w:customStyle="1" w:styleId="reference">
    <w:name w:val="reference"/>
    <w:basedOn w:val="Normal"/>
    <w:qFormat/>
    <w:rsid w:val="00EC6FFB"/>
    <w:rPr>
      <w:i/>
    </w:rPr>
  </w:style>
  <w:style w:type="character" w:styleId="Strong">
    <w:name w:val="Strong"/>
    <w:basedOn w:val="DefaultParagraphFont"/>
    <w:uiPriority w:val="22"/>
    <w:qFormat/>
    <w:rsid w:val="008445B1"/>
    <w:rPr>
      <w:b/>
      <w:bCs/>
      <w:color w:val="auto"/>
    </w:rPr>
  </w:style>
  <w:style w:type="character" w:styleId="IntenseReference">
    <w:name w:val="Intense Reference"/>
    <w:basedOn w:val="DefaultParagraphFont"/>
    <w:uiPriority w:val="32"/>
    <w:qFormat/>
    <w:rsid w:val="00EC6FFB"/>
    <w:rPr>
      <w:b/>
      <w:bCs/>
      <w:i/>
      <w:caps w:val="0"/>
      <w:smallCaps w:val="0"/>
      <w:color w:val="auto"/>
      <w:spacing w:val="5"/>
    </w:rPr>
  </w:style>
  <w:style w:type="paragraph" w:customStyle="1" w:styleId="ABATableHeading">
    <w:name w:val="ABA Table Heading"/>
    <w:rsid w:val="0091079A"/>
    <w:pPr>
      <w:spacing w:before="40" w:after="40" w:line="240" w:lineRule="auto"/>
    </w:pPr>
    <w:rPr>
      <w:rFonts w:ascii="Arial" w:eastAsia="Times New Roman" w:hAnsi="Arial" w:cs="Times New Roman"/>
      <w:b/>
      <w:sz w:val="20"/>
      <w:szCs w:val="20"/>
    </w:rPr>
  </w:style>
  <w:style w:type="paragraph" w:customStyle="1" w:styleId="ABATableText">
    <w:name w:val="ABA Table Text"/>
    <w:autoRedefine/>
    <w:rsid w:val="0091079A"/>
    <w:pPr>
      <w:tabs>
        <w:tab w:val="left" w:pos="3969"/>
        <w:tab w:val="left" w:pos="4820"/>
        <w:tab w:val="left" w:pos="5812"/>
      </w:tabs>
      <w:spacing w:before="40" w:after="40" w:line="240" w:lineRule="auto"/>
    </w:pPr>
    <w:rPr>
      <w:rFonts w:ascii="Times New Roman" w:eastAsia="MS Mincho" w:hAnsi="Times New Roman" w:cs="Times New Roman"/>
      <w:sz w:val="20"/>
      <w:szCs w:val="20"/>
    </w:rPr>
  </w:style>
  <w:style w:type="character" w:styleId="FollowedHyperlink">
    <w:name w:val="FollowedHyperlink"/>
    <w:basedOn w:val="DefaultParagraphFont"/>
    <w:uiPriority w:val="99"/>
    <w:semiHidden/>
    <w:unhideWhenUsed/>
    <w:rsid w:val="004424AC"/>
    <w:rPr>
      <w:color w:val="954F72" w:themeColor="followedHyperlink"/>
      <w:u w:val="single"/>
    </w:rPr>
  </w:style>
  <w:style w:type="character" w:customStyle="1" w:styleId="Heading4Char">
    <w:name w:val="Heading 4 Char"/>
    <w:basedOn w:val="DefaultParagraphFont"/>
    <w:link w:val="Heading4"/>
    <w:uiPriority w:val="9"/>
    <w:semiHidden/>
    <w:rsid w:val="0001683A"/>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01683A"/>
    <w:pPr>
      <w:spacing w:before="100" w:beforeAutospacing="1" w:after="100" w:afterAutospacing="1" w:line="240" w:lineRule="auto"/>
    </w:pPr>
    <w:rPr>
      <w:rFonts w:eastAsia="Times New Roman"/>
      <w:sz w:val="24"/>
      <w:szCs w:val="24"/>
      <w:lang w:eastAsia="en-AU"/>
    </w:rPr>
  </w:style>
  <w:style w:type="character" w:styleId="UnresolvedMention">
    <w:name w:val="Unresolved Mention"/>
    <w:basedOn w:val="DefaultParagraphFont"/>
    <w:uiPriority w:val="99"/>
    <w:semiHidden/>
    <w:unhideWhenUsed/>
    <w:rsid w:val="00BA56D4"/>
    <w:rPr>
      <w:color w:val="605E5C"/>
      <w:shd w:val="clear" w:color="auto" w:fill="E1DFDD"/>
    </w:rPr>
  </w:style>
  <w:style w:type="paragraph" w:styleId="FootnoteText">
    <w:name w:val="footnote text"/>
    <w:basedOn w:val="Normal"/>
    <w:link w:val="FootnoteTextChar"/>
    <w:uiPriority w:val="99"/>
    <w:semiHidden/>
    <w:unhideWhenUsed/>
    <w:rsid w:val="000D2B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D2BCA"/>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D2BCA"/>
    <w:rPr>
      <w:vertAlign w:val="superscript"/>
    </w:rPr>
  </w:style>
  <w:style w:type="paragraph" w:styleId="Revision">
    <w:name w:val="Revision"/>
    <w:hidden/>
    <w:uiPriority w:val="99"/>
    <w:semiHidden/>
    <w:rsid w:val="00176751"/>
    <w:pPr>
      <w:spacing w:after="0" w:line="240" w:lineRule="auto"/>
    </w:pPr>
    <w:rPr>
      <w:rFonts w:ascii="Times New Roman" w:hAnsi="Times New Roman" w:cs="Times New Roman"/>
    </w:rPr>
  </w:style>
  <w:style w:type="character" w:customStyle="1" w:styleId="ListParagraphChar">
    <w:name w:val="List Paragraph Char"/>
    <w:aliases w:val="NFP GP Bulleted List Char,List Paragraph1 Char,Recommendation Char,ACMA_ListParagraph Char,List Paragraph11 Char,bullet point list Char,L Char,CV text Char,Dot pt Char,F5 List Paragraph Char,No Spacing1 Char,Indicator Text Char"/>
    <w:basedOn w:val="DefaultParagraphFont"/>
    <w:link w:val="ListParagraph"/>
    <w:uiPriority w:val="34"/>
    <w:locked/>
    <w:rsid w:val="00FF142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819751">
      <w:bodyDiv w:val="1"/>
      <w:marLeft w:val="0"/>
      <w:marRight w:val="0"/>
      <w:marTop w:val="0"/>
      <w:marBottom w:val="0"/>
      <w:divBdr>
        <w:top w:val="none" w:sz="0" w:space="0" w:color="auto"/>
        <w:left w:val="none" w:sz="0" w:space="0" w:color="auto"/>
        <w:bottom w:val="none" w:sz="0" w:space="0" w:color="auto"/>
        <w:right w:val="none" w:sz="0" w:space="0" w:color="auto"/>
      </w:divBdr>
    </w:div>
    <w:div w:id="349524336">
      <w:bodyDiv w:val="1"/>
      <w:marLeft w:val="0"/>
      <w:marRight w:val="0"/>
      <w:marTop w:val="0"/>
      <w:marBottom w:val="0"/>
      <w:divBdr>
        <w:top w:val="none" w:sz="0" w:space="0" w:color="auto"/>
        <w:left w:val="none" w:sz="0" w:space="0" w:color="auto"/>
        <w:bottom w:val="none" w:sz="0" w:space="0" w:color="auto"/>
        <w:right w:val="none" w:sz="0" w:space="0" w:color="auto"/>
      </w:divBdr>
      <w:divsChild>
        <w:div w:id="1177571658">
          <w:marLeft w:val="0"/>
          <w:marRight w:val="0"/>
          <w:marTop w:val="0"/>
          <w:marBottom w:val="0"/>
          <w:divBdr>
            <w:top w:val="none" w:sz="0" w:space="0" w:color="auto"/>
            <w:left w:val="none" w:sz="0" w:space="0" w:color="auto"/>
            <w:bottom w:val="none" w:sz="0" w:space="0" w:color="auto"/>
            <w:right w:val="none" w:sz="0" w:space="0" w:color="auto"/>
          </w:divBdr>
          <w:divsChild>
            <w:div w:id="1421415524">
              <w:marLeft w:val="0"/>
              <w:marRight w:val="0"/>
              <w:marTop w:val="0"/>
              <w:marBottom w:val="0"/>
              <w:divBdr>
                <w:top w:val="none" w:sz="0" w:space="0" w:color="auto"/>
                <w:left w:val="none" w:sz="0" w:space="0" w:color="auto"/>
                <w:bottom w:val="none" w:sz="0" w:space="0" w:color="auto"/>
                <w:right w:val="none" w:sz="0" w:space="0" w:color="auto"/>
              </w:divBdr>
              <w:divsChild>
                <w:div w:id="1399673480">
                  <w:marLeft w:val="0"/>
                  <w:marRight w:val="0"/>
                  <w:marTop w:val="0"/>
                  <w:marBottom w:val="0"/>
                  <w:divBdr>
                    <w:top w:val="none" w:sz="0" w:space="0" w:color="auto"/>
                    <w:left w:val="none" w:sz="0" w:space="0" w:color="auto"/>
                    <w:bottom w:val="none" w:sz="0" w:space="0" w:color="auto"/>
                    <w:right w:val="none" w:sz="0" w:space="0" w:color="auto"/>
                  </w:divBdr>
                  <w:divsChild>
                    <w:div w:id="912281608">
                      <w:marLeft w:val="0"/>
                      <w:marRight w:val="0"/>
                      <w:marTop w:val="0"/>
                      <w:marBottom w:val="0"/>
                      <w:divBdr>
                        <w:top w:val="none" w:sz="0" w:space="0" w:color="auto"/>
                        <w:left w:val="none" w:sz="0" w:space="0" w:color="auto"/>
                        <w:bottom w:val="none" w:sz="0" w:space="0" w:color="auto"/>
                        <w:right w:val="none" w:sz="0" w:space="0" w:color="auto"/>
                      </w:divBdr>
                      <w:divsChild>
                        <w:div w:id="1614900296">
                          <w:marLeft w:val="0"/>
                          <w:marRight w:val="0"/>
                          <w:marTop w:val="0"/>
                          <w:marBottom w:val="0"/>
                          <w:divBdr>
                            <w:top w:val="none" w:sz="0" w:space="0" w:color="auto"/>
                            <w:left w:val="none" w:sz="0" w:space="0" w:color="auto"/>
                            <w:bottom w:val="none" w:sz="0" w:space="0" w:color="auto"/>
                            <w:right w:val="none" w:sz="0" w:space="0" w:color="auto"/>
                          </w:divBdr>
                          <w:divsChild>
                            <w:div w:id="845827490">
                              <w:marLeft w:val="0"/>
                              <w:marRight w:val="0"/>
                              <w:marTop w:val="0"/>
                              <w:marBottom w:val="0"/>
                              <w:divBdr>
                                <w:top w:val="none" w:sz="0" w:space="0" w:color="auto"/>
                                <w:left w:val="none" w:sz="0" w:space="0" w:color="auto"/>
                                <w:bottom w:val="none" w:sz="0" w:space="0" w:color="auto"/>
                                <w:right w:val="none" w:sz="0" w:space="0" w:color="auto"/>
                              </w:divBdr>
                              <w:divsChild>
                                <w:div w:id="186793986">
                                  <w:marLeft w:val="0"/>
                                  <w:marRight w:val="0"/>
                                  <w:marTop w:val="0"/>
                                  <w:marBottom w:val="0"/>
                                  <w:divBdr>
                                    <w:top w:val="none" w:sz="0" w:space="0" w:color="auto"/>
                                    <w:left w:val="none" w:sz="0" w:space="0" w:color="auto"/>
                                    <w:bottom w:val="none" w:sz="0" w:space="0" w:color="auto"/>
                                    <w:right w:val="none" w:sz="0" w:space="0" w:color="auto"/>
                                  </w:divBdr>
                                  <w:divsChild>
                                    <w:div w:id="1123310048">
                                      <w:marLeft w:val="0"/>
                                      <w:marRight w:val="0"/>
                                      <w:marTop w:val="0"/>
                                      <w:marBottom w:val="0"/>
                                      <w:divBdr>
                                        <w:top w:val="none" w:sz="0" w:space="0" w:color="auto"/>
                                        <w:left w:val="none" w:sz="0" w:space="0" w:color="auto"/>
                                        <w:bottom w:val="none" w:sz="0" w:space="0" w:color="auto"/>
                                        <w:right w:val="none" w:sz="0" w:space="0" w:color="auto"/>
                                      </w:divBdr>
                                      <w:divsChild>
                                        <w:div w:id="209847421">
                                          <w:marLeft w:val="0"/>
                                          <w:marRight w:val="0"/>
                                          <w:marTop w:val="0"/>
                                          <w:marBottom w:val="0"/>
                                          <w:divBdr>
                                            <w:top w:val="none" w:sz="0" w:space="0" w:color="auto"/>
                                            <w:left w:val="none" w:sz="0" w:space="0" w:color="auto"/>
                                            <w:bottom w:val="none" w:sz="0" w:space="0" w:color="auto"/>
                                            <w:right w:val="none" w:sz="0" w:space="0" w:color="auto"/>
                                          </w:divBdr>
                                          <w:divsChild>
                                            <w:div w:id="2099018941">
                                              <w:marLeft w:val="0"/>
                                              <w:marRight w:val="0"/>
                                              <w:marTop w:val="0"/>
                                              <w:marBottom w:val="0"/>
                                              <w:divBdr>
                                                <w:top w:val="none" w:sz="0" w:space="0" w:color="auto"/>
                                                <w:left w:val="none" w:sz="0" w:space="0" w:color="auto"/>
                                                <w:bottom w:val="none" w:sz="0" w:space="0" w:color="auto"/>
                                                <w:right w:val="none" w:sz="0" w:space="0" w:color="auto"/>
                                              </w:divBdr>
                                              <w:divsChild>
                                                <w:div w:id="262610853">
                                                  <w:marLeft w:val="0"/>
                                                  <w:marRight w:val="0"/>
                                                  <w:marTop w:val="0"/>
                                                  <w:marBottom w:val="0"/>
                                                  <w:divBdr>
                                                    <w:top w:val="none" w:sz="0" w:space="0" w:color="auto"/>
                                                    <w:left w:val="none" w:sz="0" w:space="0" w:color="auto"/>
                                                    <w:bottom w:val="none" w:sz="0" w:space="0" w:color="auto"/>
                                                    <w:right w:val="none" w:sz="0" w:space="0" w:color="auto"/>
                                                  </w:divBdr>
                                                  <w:divsChild>
                                                    <w:div w:id="2052414184">
                                                      <w:marLeft w:val="0"/>
                                                      <w:marRight w:val="0"/>
                                                      <w:marTop w:val="0"/>
                                                      <w:marBottom w:val="0"/>
                                                      <w:divBdr>
                                                        <w:top w:val="none" w:sz="0" w:space="0" w:color="auto"/>
                                                        <w:left w:val="none" w:sz="0" w:space="0" w:color="auto"/>
                                                        <w:bottom w:val="none" w:sz="0" w:space="0" w:color="auto"/>
                                                        <w:right w:val="none" w:sz="0" w:space="0" w:color="auto"/>
                                                      </w:divBdr>
                                                      <w:divsChild>
                                                        <w:div w:id="38530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32701103">
      <w:bodyDiv w:val="1"/>
      <w:marLeft w:val="0"/>
      <w:marRight w:val="0"/>
      <w:marTop w:val="0"/>
      <w:marBottom w:val="0"/>
      <w:divBdr>
        <w:top w:val="none" w:sz="0" w:space="0" w:color="auto"/>
        <w:left w:val="none" w:sz="0" w:space="0" w:color="auto"/>
        <w:bottom w:val="none" w:sz="0" w:space="0" w:color="auto"/>
        <w:right w:val="none" w:sz="0" w:space="0" w:color="auto"/>
      </w:divBdr>
    </w:div>
    <w:div w:id="485557009">
      <w:bodyDiv w:val="1"/>
      <w:marLeft w:val="0"/>
      <w:marRight w:val="0"/>
      <w:marTop w:val="0"/>
      <w:marBottom w:val="0"/>
      <w:divBdr>
        <w:top w:val="none" w:sz="0" w:space="0" w:color="auto"/>
        <w:left w:val="none" w:sz="0" w:space="0" w:color="auto"/>
        <w:bottom w:val="none" w:sz="0" w:space="0" w:color="auto"/>
        <w:right w:val="none" w:sz="0" w:space="0" w:color="auto"/>
      </w:divBdr>
    </w:div>
    <w:div w:id="822311179">
      <w:bodyDiv w:val="1"/>
      <w:marLeft w:val="0"/>
      <w:marRight w:val="0"/>
      <w:marTop w:val="0"/>
      <w:marBottom w:val="0"/>
      <w:divBdr>
        <w:top w:val="none" w:sz="0" w:space="0" w:color="auto"/>
        <w:left w:val="none" w:sz="0" w:space="0" w:color="auto"/>
        <w:bottom w:val="none" w:sz="0" w:space="0" w:color="auto"/>
        <w:right w:val="none" w:sz="0" w:space="0" w:color="auto"/>
      </w:divBdr>
    </w:div>
    <w:div w:id="900605215">
      <w:bodyDiv w:val="1"/>
      <w:marLeft w:val="0"/>
      <w:marRight w:val="0"/>
      <w:marTop w:val="0"/>
      <w:marBottom w:val="0"/>
      <w:divBdr>
        <w:top w:val="none" w:sz="0" w:space="0" w:color="auto"/>
        <w:left w:val="none" w:sz="0" w:space="0" w:color="auto"/>
        <w:bottom w:val="none" w:sz="0" w:space="0" w:color="auto"/>
        <w:right w:val="none" w:sz="0" w:space="0" w:color="auto"/>
      </w:divBdr>
    </w:div>
    <w:div w:id="1142118125">
      <w:bodyDiv w:val="1"/>
      <w:marLeft w:val="0"/>
      <w:marRight w:val="0"/>
      <w:marTop w:val="0"/>
      <w:marBottom w:val="0"/>
      <w:divBdr>
        <w:top w:val="none" w:sz="0" w:space="0" w:color="auto"/>
        <w:left w:val="none" w:sz="0" w:space="0" w:color="auto"/>
        <w:bottom w:val="none" w:sz="0" w:space="0" w:color="auto"/>
        <w:right w:val="none" w:sz="0" w:space="0" w:color="auto"/>
      </w:divBdr>
      <w:divsChild>
        <w:div w:id="1790205059">
          <w:marLeft w:val="0"/>
          <w:marRight w:val="0"/>
          <w:marTop w:val="0"/>
          <w:marBottom w:val="0"/>
          <w:divBdr>
            <w:top w:val="none" w:sz="0" w:space="0" w:color="auto"/>
            <w:left w:val="none" w:sz="0" w:space="0" w:color="auto"/>
            <w:bottom w:val="none" w:sz="0" w:space="0" w:color="auto"/>
            <w:right w:val="none" w:sz="0" w:space="0" w:color="auto"/>
          </w:divBdr>
          <w:divsChild>
            <w:div w:id="921910172">
              <w:marLeft w:val="0"/>
              <w:marRight w:val="0"/>
              <w:marTop w:val="0"/>
              <w:marBottom w:val="0"/>
              <w:divBdr>
                <w:top w:val="none" w:sz="0" w:space="0" w:color="auto"/>
                <w:left w:val="none" w:sz="0" w:space="0" w:color="auto"/>
                <w:bottom w:val="none" w:sz="0" w:space="0" w:color="auto"/>
                <w:right w:val="none" w:sz="0" w:space="0" w:color="auto"/>
              </w:divBdr>
              <w:divsChild>
                <w:div w:id="338846888">
                  <w:marLeft w:val="0"/>
                  <w:marRight w:val="0"/>
                  <w:marTop w:val="0"/>
                  <w:marBottom w:val="0"/>
                  <w:divBdr>
                    <w:top w:val="none" w:sz="0" w:space="0" w:color="auto"/>
                    <w:left w:val="none" w:sz="0" w:space="0" w:color="auto"/>
                    <w:bottom w:val="none" w:sz="0" w:space="0" w:color="auto"/>
                    <w:right w:val="none" w:sz="0" w:space="0" w:color="auto"/>
                  </w:divBdr>
                  <w:divsChild>
                    <w:div w:id="1583493798">
                      <w:marLeft w:val="0"/>
                      <w:marRight w:val="0"/>
                      <w:marTop w:val="0"/>
                      <w:marBottom w:val="0"/>
                      <w:divBdr>
                        <w:top w:val="none" w:sz="0" w:space="0" w:color="auto"/>
                        <w:left w:val="none" w:sz="0" w:space="0" w:color="auto"/>
                        <w:bottom w:val="none" w:sz="0" w:space="0" w:color="auto"/>
                        <w:right w:val="none" w:sz="0" w:space="0" w:color="auto"/>
                      </w:divBdr>
                      <w:divsChild>
                        <w:div w:id="1240094365">
                          <w:marLeft w:val="0"/>
                          <w:marRight w:val="0"/>
                          <w:marTop w:val="0"/>
                          <w:marBottom w:val="0"/>
                          <w:divBdr>
                            <w:top w:val="none" w:sz="0" w:space="0" w:color="auto"/>
                            <w:left w:val="none" w:sz="0" w:space="0" w:color="auto"/>
                            <w:bottom w:val="none" w:sz="0" w:space="0" w:color="auto"/>
                            <w:right w:val="none" w:sz="0" w:space="0" w:color="auto"/>
                          </w:divBdr>
                          <w:divsChild>
                            <w:div w:id="1299649479">
                              <w:marLeft w:val="0"/>
                              <w:marRight w:val="0"/>
                              <w:marTop w:val="0"/>
                              <w:marBottom w:val="0"/>
                              <w:divBdr>
                                <w:top w:val="none" w:sz="0" w:space="0" w:color="auto"/>
                                <w:left w:val="none" w:sz="0" w:space="0" w:color="auto"/>
                                <w:bottom w:val="none" w:sz="0" w:space="0" w:color="auto"/>
                                <w:right w:val="none" w:sz="0" w:space="0" w:color="auto"/>
                              </w:divBdr>
                              <w:divsChild>
                                <w:div w:id="808597957">
                                  <w:marLeft w:val="0"/>
                                  <w:marRight w:val="0"/>
                                  <w:marTop w:val="0"/>
                                  <w:marBottom w:val="0"/>
                                  <w:divBdr>
                                    <w:top w:val="none" w:sz="0" w:space="0" w:color="auto"/>
                                    <w:left w:val="none" w:sz="0" w:space="0" w:color="auto"/>
                                    <w:bottom w:val="none" w:sz="0" w:space="0" w:color="auto"/>
                                    <w:right w:val="none" w:sz="0" w:space="0" w:color="auto"/>
                                  </w:divBdr>
                                  <w:divsChild>
                                    <w:div w:id="856388320">
                                      <w:marLeft w:val="0"/>
                                      <w:marRight w:val="0"/>
                                      <w:marTop w:val="0"/>
                                      <w:marBottom w:val="0"/>
                                      <w:divBdr>
                                        <w:top w:val="none" w:sz="0" w:space="0" w:color="auto"/>
                                        <w:left w:val="none" w:sz="0" w:space="0" w:color="auto"/>
                                        <w:bottom w:val="none" w:sz="0" w:space="0" w:color="auto"/>
                                        <w:right w:val="none" w:sz="0" w:space="0" w:color="auto"/>
                                      </w:divBdr>
                                      <w:divsChild>
                                        <w:div w:id="1998653542">
                                          <w:marLeft w:val="0"/>
                                          <w:marRight w:val="0"/>
                                          <w:marTop w:val="0"/>
                                          <w:marBottom w:val="0"/>
                                          <w:divBdr>
                                            <w:top w:val="none" w:sz="0" w:space="0" w:color="auto"/>
                                            <w:left w:val="none" w:sz="0" w:space="0" w:color="auto"/>
                                            <w:bottom w:val="none" w:sz="0" w:space="0" w:color="auto"/>
                                            <w:right w:val="none" w:sz="0" w:space="0" w:color="auto"/>
                                          </w:divBdr>
                                          <w:divsChild>
                                            <w:div w:id="456336560">
                                              <w:marLeft w:val="0"/>
                                              <w:marRight w:val="0"/>
                                              <w:marTop w:val="0"/>
                                              <w:marBottom w:val="0"/>
                                              <w:divBdr>
                                                <w:top w:val="none" w:sz="0" w:space="0" w:color="auto"/>
                                                <w:left w:val="none" w:sz="0" w:space="0" w:color="auto"/>
                                                <w:bottom w:val="none" w:sz="0" w:space="0" w:color="auto"/>
                                                <w:right w:val="none" w:sz="0" w:space="0" w:color="auto"/>
                                              </w:divBdr>
                                              <w:divsChild>
                                                <w:div w:id="1105541572">
                                                  <w:marLeft w:val="0"/>
                                                  <w:marRight w:val="0"/>
                                                  <w:marTop w:val="0"/>
                                                  <w:marBottom w:val="0"/>
                                                  <w:divBdr>
                                                    <w:top w:val="none" w:sz="0" w:space="0" w:color="auto"/>
                                                    <w:left w:val="none" w:sz="0" w:space="0" w:color="auto"/>
                                                    <w:bottom w:val="none" w:sz="0" w:space="0" w:color="auto"/>
                                                    <w:right w:val="none" w:sz="0" w:space="0" w:color="auto"/>
                                                  </w:divBdr>
                                                  <w:divsChild>
                                                    <w:div w:id="866453159">
                                                      <w:marLeft w:val="0"/>
                                                      <w:marRight w:val="0"/>
                                                      <w:marTop w:val="0"/>
                                                      <w:marBottom w:val="0"/>
                                                      <w:divBdr>
                                                        <w:top w:val="none" w:sz="0" w:space="0" w:color="auto"/>
                                                        <w:left w:val="none" w:sz="0" w:space="0" w:color="auto"/>
                                                        <w:bottom w:val="none" w:sz="0" w:space="0" w:color="auto"/>
                                                        <w:right w:val="none" w:sz="0" w:space="0" w:color="auto"/>
                                                      </w:divBdr>
                                                      <w:divsChild>
                                                        <w:div w:id="189951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63147952">
      <w:bodyDiv w:val="1"/>
      <w:marLeft w:val="0"/>
      <w:marRight w:val="0"/>
      <w:marTop w:val="0"/>
      <w:marBottom w:val="0"/>
      <w:divBdr>
        <w:top w:val="none" w:sz="0" w:space="0" w:color="auto"/>
        <w:left w:val="none" w:sz="0" w:space="0" w:color="auto"/>
        <w:bottom w:val="none" w:sz="0" w:space="0" w:color="auto"/>
        <w:right w:val="none" w:sz="0" w:space="0" w:color="auto"/>
      </w:divBdr>
    </w:div>
    <w:div w:id="1607693147">
      <w:bodyDiv w:val="1"/>
      <w:marLeft w:val="0"/>
      <w:marRight w:val="0"/>
      <w:marTop w:val="0"/>
      <w:marBottom w:val="0"/>
      <w:divBdr>
        <w:top w:val="none" w:sz="0" w:space="0" w:color="auto"/>
        <w:left w:val="none" w:sz="0" w:space="0" w:color="auto"/>
        <w:bottom w:val="none" w:sz="0" w:space="0" w:color="auto"/>
        <w:right w:val="none" w:sz="0" w:space="0" w:color="auto"/>
      </w:divBdr>
    </w:div>
    <w:div w:id="173705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E2340547FAB445AD8BF03BE8D7D471" ma:contentTypeVersion="6" ma:contentTypeDescription="Create a new document." ma:contentTypeScope="" ma:versionID="78be941eded01edea086d18b2bd06645">
  <xsd:schema xmlns:xsd="http://www.w3.org/2001/XMLSchema" xmlns:xs="http://www.w3.org/2001/XMLSchema" xmlns:p="http://schemas.microsoft.com/office/2006/metadata/properties" xmlns:ns2="544c9cba-c354-40af-b1ac-14745551a1f7" xmlns:ns3="3e7efae7-2842-4a60-bcbb-34e466379ff1" targetNamespace="http://schemas.microsoft.com/office/2006/metadata/properties" ma:root="true" ma:fieldsID="c8414b6a4308c208e658ce9fe121cb36" ns2:_="" ns3:_="">
    <xsd:import namespace="544c9cba-c354-40af-b1ac-14745551a1f7"/>
    <xsd:import namespace="3e7efae7-2842-4a60-bcbb-34e466379f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c9cba-c354-40af-b1ac-14745551a1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7efae7-2842-4a60-bcbb-34e466379ff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BE3FAF-191D-4F02-8507-AD3583D0D32D}">
  <ds:schemaRefs>
    <ds:schemaRef ds:uri="http://schemas.openxmlformats.org/officeDocument/2006/bibliography"/>
  </ds:schemaRefs>
</ds:datastoreItem>
</file>

<file path=customXml/itemProps2.xml><?xml version="1.0" encoding="utf-8"?>
<ds:datastoreItem xmlns:ds="http://schemas.openxmlformats.org/officeDocument/2006/customXml" ds:itemID="{874C0BB2-8B8E-4D7F-A1EB-011078CFB03B}">
  <ds:schemaRefs>
    <ds:schemaRef ds:uri="http://schemas.microsoft.com/office/2006/documentManagement/types"/>
    <ds:schemaRef ds:uri="http://schemas.microsoft.com/office/2006/metadata/properties"/>
    <ds:schemaRef ds:uri="http://schemas.openxmlformats.org/package/2006/metadata/core-properties"/>
    <ds:schemaRef ds:uri="http://purl.org/dc/dcmitype/"/>
    <ds:schemaRef ds:uri="http://www.w3.org/XML/1998/namespace"/>
    <ds:schemaRef ds:uri="3532edf9-f135-45e5-a00a-f6098a78f3c6"/>
    <ds:schemaRef ds:uri="http://purl.org/dc/elements/1.1/"/>
    <ds:schemaRef ds:uri="http://purl.org/dc/terms/"/>
    <ds:schemaRef ds:uri="http://schemas.microsoft.com/office/infopath/2007/PartnerControls"/>
    <ds:schemaRef ds:uri="0d8165ee-34cd-431d-b40c-e9af985cc7b8"/>
  </ds:schemaRefs>
</ds:datastoreItem>
</file>

<file path=customXml/itemProps3.xml><?xml version="1.0" encoding="utf-8"?>
<ds:datastoreItem xmlns:ds="http://schemas.openxmlformats.org/officeDocument/2006/customXml" ds:itemID="{E6B9789E-7231-456E-990C-BACE77B2E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4c9cba-c354-40af-b1ac-14745551a1f7"/>
    <ds:schemaRef ds:uri="3e7efae7-2842-4a60-bcbb-34e466379f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EF4624-7078-46BC-85A9-F85F3DA07311}">
  <ds:schemaRefs>
    <ds:schemaRef ds:uri="http://schemas.microsoft.com/sharepoint/v3/contenttype/forms"/>
  </ds:schemaRefs>
</ds:datastoreItem>
</file>

<file path=docMetadata/LabelInfo.xml><?xml version="1.0" encoding="utf-8"?>
<clbl:labelList xmlns:clbl="http://schemas.microsoft.com/office/2020/mipLabelMetadata">
  <clbl:label id="{0dac7f39-d20c-4e71-8af3-71ee7e268a2b}" enabled="0" method="" siteId="{0dac7f39-d20c-4e71-8af3-71ee7e268a2b}"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1859</Words>
  <Characters>10346</Characters>
  <Application>Microsoft Office Word</Application>
  <DocSecurity>0</DocSecurity>
  <Lines>165</Lines>
  <Paragraphs>70</Paragraphs>
  <ScaleCrop>false</ScaleCrop>
  <HeadingPairs>
    <vt:vector size="2" baseType="variant">
      <vt:variant>
        <vt:lpstr>Title</vt:lpstr>
      </vt:variant>
      <vt:variant>
        <vt:i4>1</vt:i4>
      </vt:variant>
    </vt:vector>
  </HeadingPairs>
  <TitlesOfParts>
    <vt:vector size="1" baseType="lpstr">
      <vt:lpstr>Explanatory Statement Template</vt:lpstr>
    </vt:vector>
  </TitlesOfParts>
  <Company>Australian Communications and Media Authority</Company>
  <LinksUpToDate>false</LinksUpToDate>
  <CharactersWithSpaces>1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 Template</dc:title>
  <dc:subject/>
  <dc:creator>Audrey Aghaji</dc:creator>
  <cp:keywords/>
  <dc:description/>
  <cp:lastModifiedBy>Patrick Belton</cp:lastModifiedBy>
  <cp:revision>3</cp:revision>
  <cp:lastPrinted>2018-08-27T12:19:00Z</cp:lastPrinted>
  <dcterms:created xsi:type="dcterms:W3CDTF">2025-07-25T04:30:00Z</dcterms:created>
  <dcterms:modified xsi:type="dcterms:W3CDTF">2025-07-25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E2340547FAB445AD8BF03BE8D7D471</vt:lpwstr>
  </property>
  <property fmtid="{D5CDD505-2E9C-101B-9397-08002B2CF9AE}" pid="3" name="_dlc_DocIdItemGuid">
    <vt:lpwstr>d43ba063-f7e5-4138-b4f2-885d48ec779c</vt:lpwstr>
  </property>
  <property fmtid="{D5CDD505-2E9C-101B-9397-08002B2CF9AE}" pid="4" name="Document ID Value">
    <vt:lpwstr>3NE2HDV7HD6D-1926472841-8313</vt:lpwstr>
  </property>
  <property fmtid="{D5CDD505-2E9C-101B-9397-08002B2CF9AE}" pid="5" name="Order">
    <vt:r8>73500</vt:r8>
  </property>
</Properties>
</file>